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07D45" w14:textId="0FEAF43E" w:rsidR="006815A6" w:rsidRPr="006815A6" w:rsidRDefault="004552B5" w:rsidP="006815A6">
      <w:pPr>
        <w:jc w:val="center"/>
        <w:rPr>
          <w:rFonts w:ascii="Calibri" w:hAnsi="Calibri" w:cs="Calibri"/>
          <w:b/>
          <w:bCs/>
          <w:iCs/>
          <w:sz w:val="28"/>
          <w:szCs w:val="28"/>
        </w:rPr>
      </w:pPr>
      <w:r>
        <w:rPr>
          <w:rFonts w:ascii="Calibri" w:hAnsi="Calibri" w:cs="Calibri"/>
          <w:b/>
          <w:bCs/>
          <w:iCs/>
          <w:sz w:val="28"/>
          <w:szCs w:val="28"/>
        </w:rPr>
        <w:t>Patient</w:t>
      </w:r>
      <w:r w:rsidR="00F103A9">
        <w:rPr>
          <w:rFonts w:ascii="Calibri" w:hAnsi="Calibri" w:cs="Calibri"/>
          <w:b/>
          <w:bCs/>
          <w:iCs/>
          <w:sz w:val="28"/>
          <w:szCs w:val="28"/>
        </w:rPr>
        <w:t xml:space="preserve"> Satisfaction with Care in Step Down Units</w:t>
      </w:r>
      <w:r w:rsidR="007418CA">
        <w:rPr>
          <w:rFonts w:ascii="Calibri" w:hAnsi="Calibri" w:cs="Calibri"/>
          <w:b/>
          <w:bCs/>
          <w:iCs/>
          <w:sz w:val="28"/>
          <w:szCs w:val="28"/>
        </w:rPr>
        <w:t xml:space="preserve"> </w:t>
      </w:r>
      <w:r w:rsidR="00443ED3" w:rsidRPr="003C2709">
        <w:rPr>
          <w:rFonts w:ascii="Calibri" w:hAnsi="Calibri" w:cs="Calibri"/>
          <w:b/>
          <w:bCs/>
          <w:iCs/>
          <w:sz w:val="28"/>
          <w:szCs w:val="28"/>
        </w:rPr>
        <w:t>©</w:t>
      </w:r>
    </w:p>
    <w:p w14:paraId="6260D5A1" w14:textId="20029C9B" w:rsidR="006815A6" w:rsidRDefault="00443ED3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 w:rsidRPr="003C2709">
        <w:rPr>
          <w:rFonts w:ascii="Calibri" w:hAnsi="Calibri" w:cs="Calibri"/>
          <w:b/>
          <w:i/>
          <w:sz w:val="28"/>
          <w:szCs w:val="28"/>
        </w:rPr>
        <w:t>How are we doing?</w:t>
      </w:r>
    </w:p>
    <w:p w14:paraId="417E9018" w14:textId="77777777" w:rsidR="006815A6" w:rsidRPr="00F103A9" w:rsidRDefault="006815A6" w:rsidP="006815A6">
      <w:pPr>
        <w:pStyle w:val="Header"/>
        <w:jc w:val="center"/>
        <w:rPr>
          <w:rFonts w:ascii="Calibri" w:hAnsi="Calibri" w:cs="Calibri"/>
          <w:b/>
          <w:i/>
          <w:sz w:val="32"/>
          <w:szCs w:val="28"/>
        </w:rPr>
      </w:pPr>
    </w:p>
    <w:p w14:paraId="0B08FE7B" w14:textId="384AE455" w:rsidR="00443ED3" w:rsidRPr="004552B5" w:rsidRDefault="00B27CC9" w:rsidP="006815A6">
      <w:pPr>
        <w:pStyle w:val="Header"/>
        <w:jc w:val="center"/>
        <w:rPr>
          <w:rFonts w:ascii="Calibri" w:hAnsi="Calibri" w:cs="Calibri"/>
          <w:b/>
          <w:i/>
          <w:sz w:val="28"/>
          <w:szCs w:val="28"/>
        </w:rPr>
      </w:pPr>
      <w:r w:rsidRPr="004552B5">
        <w:rPr>
          <w:rFonts w:ascii="Calibri" w:hAnsi="Calibri" w:cs="Calibri"/>
          <w:b/>
          <w:i/>
          <w:szCs w:val="24"/>
        </w:rPr>
        <w:t>We would like to hear y</w:t>
      </w:r>
      <w:r w:rsidR="00443ED3" w:rsidRPr="004552B5">
        <w:rPr>
          <w:rFonts w:ascii="Calibri" w:hAnsi="Calibri" w:cs="Calibri"/>
          <w:b/>
          <w:i/>
          <w:szCs w:val="24"/>
        </w:rPr>
        <w:t>our opinions about your recent admission to the</w:t>
      </w:r>
      <w:r w:rsidR="00F103A9" w:rsidRPr="004552B5">
        <w:rPr>
          <w:rFonts w:ascii="Calibri" w:hAnsi="Calibri" w:cs="Calibri"/>
          <w:b/>
          <w:i/>
          <w:szCs w:val="24"/>
        </w:rPr>
        <w:t xml:space="preserve"> </w:t>
      </w:r>
      <w:r w:rsidR="007418CA" w:rsidRPr="004552B5">
        <w:rPr>
          <w:rFonts w:ascii="Calibri" w:hAnsi="Calibri" w:cs="Calibri"/>
          <w:b/>
          <w:i/>
          <w:szCs w:val="24"/>
        </w:rPr>
        <w:t>Step-Down</w:t>
      </w:r>
      <w:r w:rsidR="00F103A9" w:rsidRPr="004552B5">
        <w:rPr>
          <w:rFonts w:ascii="Calibri" w:hAnsi="Calibri" w:cs="Calibri"/>
          <w:b/>
          <w:i/>
          <w:szCs w:val="24"/>
        </w:rPr>
        <w:t xml:space="preserve"> Unit (SDU</w:t>
      </w:r>
      <w:r w:rsidR="00443ED3" w:rsidRPr="004552B5">
        <w:rPr>
          <w:rFonts w:ascii="Calibri" w:hAnsi="Calibri" w:cs="Calibri"/>
          <w:b/>
          <w:i/>
          <w:szCs w:val="24"/>
        </w:rPr>
        <w:t>)</w:t>
      </w:r>
    </w:p>
    <w:p w14:paraId="73176CA7" w14:textId="77777777" w:rsidR="00443ED3" w:rsidRPr="00D6594B" w:rsidRDefault="00443ED3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7336BA7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36CE" w14:textId="5CEB9239" w:rsidR="00443ED3" w:rsidRPr="00D6594B" w:rsidRDefault="00443ED3" w:rsidP="009543B5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You</w:t>
            </w:r>
            <w:r w:rsidR="004552B5">
              <w:rPr>
                <w:rFonts w:ascii="Calibri" w:hAnsi="Calibri" w:cs="Calibri"/>
                <w:sz w:val="22"/>
                <w:szCs w:val="22"/>
              </w:rPr>
              <w:t xml:space="preserve"> were recently a </w:t>
            </w:r>
            <w:r w:rsidR="00F103A9">
              <w:rPr>
                <w:rFonts w:ascii="Calibri" w:hAnsi="Calibri" w:cs="Calibri"/>
                <w:sz w:val="22"/>
                <w:szCs w:val="22"/>
              </w:rPr>
              <w:t>patient in this SDU</w:t>
            </w:r>
            <w:r w:rsidR="00B27CC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The questions that follow ask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YOU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about your</w:t>
            </w:r>
            <w:r w:rsidR="004552B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C3708">
              <w:rPr>
                <w:rFonts w:ascii="Calibri" w:hAnsi="Calibri" w:cs="Calibri"/>
                <w:b/>
                <w:sz w:val="22"/>
                <w:szCs w:val="22"/>
                <w:u w:val="single"/>
              </w:rPr>
              <w:t>most recent SD</w:t>
            </w: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t>U admissio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.  </w:t>
            </w:r>
            <w:r w:rsidR="007C3708" w:rsidRPr="007C3708">
              <w:rPr>
                <w:rFonts w:ascii="Calibri" w:hAnsi="Calibri" w:cs="Calibri"/>
                <w:sz w:val="22"/>
                <w:szCs w:val="22"/>
              </w:rPr>
              <w:t xml:space="preserve">We understand that there were probably many doctors and nurses and other staff involved in caring for you. We know that there may be </w:t>
            </w:r>
            <w:proofErr w:type="gramStart"/>
            <w:r w:rsidR="007C3708" w:rsidRPr="007C3708">
              <w:rPr>
                <w:rFonts w:ascii="Calibri" w:hAnsi="Calibri" w:cs="Calibri"/>
                <w:sz w:val="22"/>
                <w:szCs w:val="22"/>
              </w:rPr>
              <w:t>exceptions</w:t>
            </w:r>
            <w:proofErr w:type="gramEnd"/>
            <w:r w:rsidR="007C3708" w:rsidRPr="007C3708">
              <w:rPr>
                <w:rFonts w:ascii="Calibri" w:hAnsi="Calibri" w:cs="Calibri"/>
                <w:sz w:val="22"/>
                <w:szCs w:val="22"/>
              </w:rPr>
              <w:t xml:space="preserve"> but we are interested in </w:t>
            </w:r>
            <w:r w:rsidR="007C3708" w:rsidRPr="007C3708">
              <w:rPr>
                <w:rFonts w:ascii="Calibri" w:hAnsi="Calibri" w:cs="Calibri"/>
                <w:b/>
                <w:sz w:val="22"/>
                <w:szCs w:val="22"/>
              </w:rPr>
              <w:t>your</w:t>
            </w:r>
            <w:r w:rsidR="007C3708" w:rsidRPr="007C3708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C3708" w:rsidRPr="007C3708">
              <w:rPr>
                <w:rFonts w:ascii="Calibri" w:hAnsi="Calibri" w:cs="Calibri"/>
                <w:b/>
                <w:sz w:val="22"/>
                <w:szCs w:val="22"/>
              </w:rPr>
              <w:t>overall assessment</w:t>
            </w:r>
            <w:r w:rsidR="007C3708" w:rsidRPr="007C3708">
              <w:rPr>
                <w:rFonts w:ascii="Calibri" w:hAnsi="Calibri" w:cs="Calibri"/>
                <w:sz w:val="22"/>
                <w:szCs w:val="22"/>
              </w:rPr>
              <w:t xml:space="preserve"> of the quality of care we delivered. We understand that this was probably a very diff</w:t>
            </w:r>
            <w:r w:rsidR="009543B5">
              <w:rPr>
                <w:rFonts w:ascii="Calibri" w:hAnsi="Calibri" w:cs="Calibri"/>
                <w:sz w:val="22"/>
                <w:szCs w:val="22"/>
              </w:rPr>
              <w:t>icu</w:t>
            </w:r>
            <w:r w:rsidR="007C3708" w:rsidRPr="007C3708">
              <w:rPr>
                <w:rFonts w:ascii="Calibri" w:hAnsi="Calibri" w:cs="Calibri"/>
                <w:sz w:val="22"/>
                <w:szCs w:val="22"/>
              </w:rPr>
              <w:t>lt time for you and your family</w:t>
            </w:r>
            <w:r w:rsidR="00BC46A7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="007C3708" w:rsidRPr="007C3708">
              <w:rPr>
                <w:rFonts w:ascii="Calibri" w:hAnsi="Calibri" w:cs="Calibri"/>
                <w:sz w:val="22"/>
                <w:szCs w:val="22"/>
              </w:rPr>
              <w:t>We would appreciate you taking the time to provide us with your opinion. Please take a moment to tell us what we did well and what we can do to</w:t>
            </w:r>
            <w:r w:rsidR="007C3708">
              <w:rPr>
                <w:rFonts w:ascii="Calibri" w:hAnsi="Calibri" w:cs="Calibri"/>
                <w:sz w:val="22"/>
                <w:szCs w:val="22"/>
              </w:rPr>
              <w:t xml:space="preserve"> make our SDU better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.  </w:t>
            </w:r>
            <w:r w:rsidRPr="00B27CC9">
              <w:rPr>
                <w:rFonts w:ascii="Calibri" w:hAnsi="Calibri" w:cs="Calibri"/>
                <w:b/>
                <w:sz w:val="22"/>
                <w:szCs w:val="22"/>
              </w:rPr>
              <w:t>Please be assured that all responses are confidential.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 The Doctors and Nurses who looked after you</w:t>
            </w:r>
            <w:r w:rsidR="00534F2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will not be able to identify your responses.</w:t>
            </w:r>
          </w:p>
        </w:tc>
      </w:tr>
    </w:tbl>
    <w:p w14:paraId="6D240649" w14:textId="77777777" w:rsidR="003445AD" w:rsidRDefault="003445AD">
      <w:pPr>
        <w:pStyle w:val="Heading1"/>
        <w:rPr>
          <w:rFonts w:ascii="Calibri" w:hAnsi="Calibri" w:cs="Calibri"/>
          <w:sz w:val="22"/>
          <w:szCs w:val="22"/>
        </w:rPr>
      </w:pPr>
    </w:p>
    <w:p w14:paraId="5D382517" w14:textId="77777777" w:rsidR="00443ED3" w:rsidRPr="00D6594B" w:rsidRDefault="00443ED3" w:rsidP="002078C2">
      <w:pPr>
        <w:pStyle w:val="Heading1"/>
        <w:jc w:val="center"/>
        <w:rPr>
          <w:rFonts w:ascii="Calibri" w:hAnsi="Calibri" w:cs="Calibri"/>
          <w:sz w:val="22"/>
          <w:szCs w:val="22"/>
        </w:rPr>
      </w:pPr>
      <w:r w:rsidRPr="00D6594B">
        <w:rPr>
          <w:rFonts w:ascii="Calibri" w:hAnsi="Calibri" w:cs="Calibri"/>
          <w:sz w:val="22"/>
          <w:szCs w:val="22"/>
        </w:rPr>
        <w:t>PART 1: SATISFACTION WITH CARE</w:t>
      </w:r>
    </w:p>
    <w:p w14:paraId="4DF3CDC1" w14:textId="5FE9E201" w:rsidR="003C2709" w:rsidRDefault="003C2709" w:rsidP="003C2709">
      <w:pPr>
        <w:rPr>
          <w:rFonts w:ascii="Calibri" w:hAnsi="Calibri" w:cs="Calibri"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5"/>
      </w:tblGrid>
      <w:tr w:rsidR="009C2320" w:rsidRPr="00BF5DD1" w14:paraId="51F96CF8" w14:textId="77777777" w:rsidTr="008A1F31">
        <w:tc>
          <w:tcPr>
            <w:tcW w:w="10375" w:type="dxa"/>
            <w:shd w:val="clear" w:color="auto" w:fill="auto"/>
            <w:vAlign w:val="center"/>
          </w:tcPr>
          <w:p w14:paraId="1D293C42" w14:textId="06CDE441" w:rsidR="009C2320" w:rsidRPr="00BF5DD1" w:rsidRDefault="009C2320" w:rsidP="00B612B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9460E3"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>stay,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then check the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‘N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ot 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A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>pplicable</w:t>
            </w:r>
            <w:r w:rsidR="00B612BB">
              <w:rPr>
                <w:rFonts w:ascii="Calibri" w:hAnsi="Calibri" w:cs="Calibri"/>
                <w:b/>
                <w:i/>
                <w:sz w:val="22"/>
                <w:szCs w:val="22"/>
              </w:rPr>
              <w:t>’</w:t>
            </w:r>
            <w:r w:rsidRPr="00BF5DD1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box (N/A).</w:t>
            </w:r>
          </w:p>
        </w:tc>
      </w:tr>
    </w:tbl>
    <w:p w14:paraId="7340EF0E" w14:textId="77777777" w:rsidR="003445AD" w:rsidRPr="00D6594B" w:rsidRDefault="003445AD">
      <w:pPr>
        <w:rPr>
          <w:rFonts w:ascii="Calibri" w:hAnsi="Calibri" w:cs="Calibri"/>
          <w:sz w:val="22"/>
          <w:szCs w:val="22"/>
        </w:rPr>
      </w:pPr>
    </w:p>
    <w:tbl>
      <w:tblPr>
        <w:tblW w:w="10886" w:type="dxa"/>
        <w:tblLayout w:type="fixed"/>
        <w:tblLook w:val="0000" w:firstRow="0" w:lastRow="0" w:firstColumn="0" w:lastColumn="0" w:noHBand="0" w:noVBand="0"/>
      </w:tblPr>
      <w:tblGrid>
        <w:gridCol w:w="566"/>
        <w:gridCol w:w="3969"/>
        <w:gridCol w:w="1243"/>
        <w:gridCol w:w="1276"/>
        <w:gridCol w:w="992"/>
        <w:gridCol w:w="993"/>
        <w:gridCol w:w="1275"/>
        <w:gridCol w:w="572"/>
      </w:tblGrid>
      <w:tr w:rsidR="009B572A" w:rsidRPr="00D6594B" w14:paraId="5136969E" w14:textId="77777777" w:rsidTr="00FC15EF">
        <w:trPr>
          <w:cantSplit/>
          <w:trHeight w:hRule="exact" w:val="454"/>
        </w:trPr>
        <w:tc>
          <w:tcPr>
            <w:tcW w:w="10886" w:type="dxa"/>
            <w:gridSpan w:val="8"/>
            <w:vAlign w:val="center"/>
          </w:tcPr>
          <w:p w14:paraId="7D8ACF10" w14:textId="11B93A46" w:rsidR="009B572A" w:rsidRPr="007704BD" w:rsidRDefault="009B572A" w:rsidP="00FC15EF">
            <w:pPr>
              <w:pStyle w:val="BodyText2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sz w:val="22"/>
                <w:szCs w:val="22"/>
                <w:u w:val="single"/>
              </w:rPr>
              <w:t>HOW DID WE TREAT Y</w:t>
            </w:r>
            <w:r w:rsidR="007704BD">
              <w:rPr>
                <w:rFonts w:ascii="Calibri" w:hAnsi="Calibri" w:cs="Calibri"/>
                <w:sz w:val="22"/>
                <w:szCs w:val="22"/>
                <w:u w:val="single"/>
              </w:rPr>
              <w:t>OU</w:t>
            </w:r>
            <w:r w:rsidR="00FE68A9">
              <w:rPr>
                <w:rFonts w:ascii="Calibri" w:hAnsi="Calibri" w:cs="Calibri"/>
                <w:sz w:val="22"/>
                <w:szCs w:val="22"/>
                <w:u w:val="single"/>
              </w:rPr>
              <w:t>?</w:t>
            </w:r>
            <w:r w:rsidR="002E5DFB">
              <w:rPr>
                <w:rFonts w:ascii="Calibri" w:hAnsi="Calibri" w:cs="Calibri"/>
                <w:sz w:val="22"/>
                <w:szCs w:val="22"/>
                <w:u w:val="single"/>
              </w:rPr>
              <w:t xml:space="preserve"> HOW SATISFIED ARE YOU WITH</w:t>
            </w:r>
            <w:r w:rsidR="004649AC">
              <w:rPr>
                <w:rFonts w:ascii="Calibri" w:hAnsi="Calibri" w:cs="Calibri"/>
                <w:sz w:val="22"/>
                <w:szCs w:val="22"/>
                <w:u w:val="single"/>
              </w:rPr>
              <w:t>…</w:t>
            </w:r>
          </w:p>
        </w:tc>
      </w:tr>
      <w:tr w:rsidR="007418CA" w:rsidRPr="00D6594B" w14:paraId="0DE53C90" w14:textId="77777777" w:rsidTr="00374203">
        <w:trPr>
          <w:cantSplit/>
          <w:trHeight w:hRule="exact" w:val="680"/>
        </w:trPr>
        <w:tc>
          <w:tcPr>
            <w:tcW w:w="566" w:type="dxa"/>
            <w:vMerge w:val="restart"/>
          </w:tcPr>
          <w:p w14:paraId="363D0457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.</w:t>
            </w:r>
          </w:p>
          <w:p w14:paraId="5DDC4862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 w:val="restart"/>
          </w:tcPr>
          <w:p w14:paraId="66D1BC14" w14:textId="6E8227A6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cern and Caring by SD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U Staff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0B5D779B" w14:textId="111AB2CD" w:rsidR="007418CA" w:rsidRPr="00D6594B" w:rsidRDefault="007418CA" w:rsidP="007418CA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urtesy, respect and compassion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you</w:t>
            </w:r>
            <w:r w:rsidR="00534F2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(the patient)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 w</w:t>
            </w:r>
            <w:r w:rsidR="00534F23">
              <w:rPr>
                <w:rFonts w:ascii="Calibri" w:hAnsi="Calibri" w:cs="Calibri"/>
                <w:b w:val="0"/>
                <w:sz w:val="22"/>
                <w:szCs w:val="22"/>
              </w:rPr>
              <w:t>ere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 given.   </w:t>
            </w:r>
          </w:p>
        </w:tc>
        <w:tc>
          <w:tcPr>
            <w:tcW w:w="1243" w:type="dxa"/>
            <w:vAlign w:val="center"/>
          </w:tcPr>
          <w:p w14:paraId="1BC2195A" w14:textId="79910D7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16964F" wp14:editId="033510EE">
                  <wp:extent cx="399415" cy="399415"/>
                  <wp:effectExtent l="0" t="0" r="0" b="0"/>
                  <wp:docPr id="1" name="Picture 248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8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0535356" w14:textId="47A9AABF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BD78F84" wp14:editId="25D7294B">
                  <wp:extent cx="399415" cy="399415"/>
                  <wp:effectExtent l="0" t="0" r="0" b="0"/>
                  <wp:docPr id="2" name="Picture 247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7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7B0C237" w14:textId="266486FA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E07139" wp14:editId="4A57E9E1">
                  <wp:extent cx="399415" cy="399415"/>
                  <wp:effectExtent l="0" t="0" r="0" b="0"/>
                  <wp:docPr id="3" name="Picture 24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731785C1" w14:textId="52C4D737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A73C65" wp14:editId="29B44018">
                  <wp:extent cx="399415" cy="399415"/>
                  <wp:effectExtent l="0" t="0" r="0" b="0"/>
                  <wp:docPr id="4" name="Picture 245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5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8733A26" w14:textId="5F34CDFF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DC37A39" wp14:editId="030BAD04">
                  <wp:extent cx="399415" cy="399415"/>
                  <wp:effectExtent l="0" t="0" r="0" b="0"/>
                  <wp:docPr id="5" name="Picture 244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" w:type="dxa"/>
          </w:tcPr>
          <w:p w14:paraId="278AAB95" w14:textId="0A1283AA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6D8D2345" w14:textId="77777777" w:rsidTr="00374203">
        <w:trPr>
          <w:cantSplit/>
          <w:trHeight w:hRule="exact" w:val="870"/>
        </w:trPr>
        <w:tc>
          <w:tcPr>
            <w:tcW w:w="566" w:type="dxa"/>
            <w:vMerge/>
          </w:tcPr>
          <w:p w14:paraId="2E511417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777C7D89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4388B49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E843BCC" w14:textId="77777777" w:rsidR="007418CA" w:rsidRDefault="00113800" w:rsidP="007418CA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29032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  <w:p w14:paraId="6786F6F9" w14:textId="07CFA20E" w:rsidR="007418CA" w:rsidRPr="00C30596" w:rsidRDefault="007418CA" w:rsidP="007418CA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B67925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841FA08" w14:textId="2F658C44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952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C78A93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621F467" w14:textId="3BFF97D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0637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207E65C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FA9D1AF" w14:textId="2C12B9F1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6511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3017E0B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0DDFE3E" w14:textId="1F1443A4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384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572" w:type="dxa"/>
          </w:tcPr>
          <w:p w14:paraId="0351BE9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7F6F57ED" w14:textId="15C8179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73082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8219F6" w:rsidRPr="00D6594B" w14:paraId="6DD5D802" w14:textId="77777777" w:rsidTr="008219F6">
        <w:trPr>
          <w:cantSplit/>
          <w:trHeight w:hRule="exact" w:val="624"/>
        </w:trPr>
        <w:tc>
          <w:tcPr>
            <w:tcW w:w="566" w:type="dxa"/>
          </w:tcPr>
          <w:p w14:paraId="5A8EF7CA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0320" w:type="dxa"/>
            <w:gridSpan w:val="7"/>
          </w:tcPr>
          <w:p w14:paraId="5B9A455D" w14:textId="77777777" w:rsidR="008219F6" w:rsidRDefault="008219F6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Symptom Managemen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1A97AB8" w14:textId="484A14AD" w:rsidR="008219F6" w:rsidRPr="00644338" w:rsidRDefault="008219F6" w:rsidP="007704BD">
            <w:pPr>
              <w:rPr>
                <w:rFonts w:ascii="Calibri" w:hAnsi="Calibri" w:cs="Calibri"/>
                <w:sz w:val="22"/>
                <w:szCs w:val="22"/>
              </w:rPr>
            </w:pPr>
            <w:r w:rsidRPr="00644338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 w:rsidR="000144A6">
              <w:rPr>
                <w:rFonts w:ascii="Calibri" w:hAnsi="Calibri" w:cs="Calibri"/>
                <w:sz w:val="22"/>
                <w:szCs w:val="22"/>
              </w:rPr>
              <w:t>SDU</w:t>
            </w:r>
            <w:r w:rsidRPr="00644338">
              <w:rPr>
                <w:rFonts w:ascii="Calibri" w:hAnsi="Calibri" w:cs="Calibri"/>
                <w:sz w:val="22"/>
                <w:szCs w:val="22"/>
              </w:rPr>
              <w:t xml:space="preserve"> staff assessed and treated your symptoms.</w:t>
            </w:r>
          </w:p>
        </w:tc>
      </w:tr>
      <w:tr w:rsidR="007418CA" w:rsidRPr="00D6594B" w14:paraId="3CAD50D0" w14:textId="77777777" w:rsidTr="00374203">
        <w:trPr>
          <w:cantSplit/>
          <w:trHeight w:hRule="exact" w:val="680"/>
        </w:trPr>
        <w:tc>
          <w:tcPr>
            <w:tcW w:w="566" w:type="dxa"/>
            <w:vMerge w:val="restart"/>
          </w:tcPr>
          <w:p w14:paraId="3FCCA589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 w:val="restart"/>
          </w:tcPr>
          <w:p w14:paraId="28F74652" w14:textId="5D07FF25" w:rsidR="007418CA" w:rsidRPr="008845B6" w:rsidRDefault="007418CA" w:rsidP="007418CA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>SD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Pr="007418CA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pain.</w:t>
            </w:r>
          </w:p>
        </w:tc>
        <w:tc>
          <w:tcPr>
            <w:tcW w:w="1243" w:type="dxa"/>
            <w:vAlign w:val="center"/>
          </w:tcPr>
          <w:p w14:paraId="3151918E" w14:textId="07041831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FD26F49" wp14:editId="71F93330">
                  <wp:extent cx="399415" cy="399415"/>
                  <wp:effectExtent l="0" t="0" r="0" b="0"/>
                  <wp:docPr id="6" name="Picture 24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2149BF4B" w14:textId="4F741068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C65FBA7" wp14:editId="002DB640">
                  <wp:extent cx="399415" cy="399415"/>
                  <wp:effectExtent l="0" t="0" r="0" b="0"/>
                  <wp:docPr id="7" name="Picture 25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253C5765" w14:textId="1748DB93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EB2AAA2" wp14:editId="74B55863">
                  <wp:extent cx="399415" cy="399415"/>
                  <wp:effectExtent l="0" t="0" r="0" b="0"/>
                  <wp:docPr id="8" name="Picture 25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16F18B8B" w14:textId="26452DCC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58EB3C" wp14:editId="6C0CD56F">
                  <wp:extent cx="399415" cy="399415"/>
                  <wp:effectExtent l="0" t="0" r="0" b="0"/>
                  <wp:docPr id="9" name="Picture 25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4B8322C5" w14:textId="4F62ACDB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9AAFAC2" wp14:editId="4364FB22">
                  <wp:extent cx="399415" cy="399415"/>
                  <wp:effectExtent l="0" t="0" r="0" b="0"/>
                  <wp:docPr id="10" name="Picture 25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" w:type="dxa"/>
          </w:tcPr>
          <w:p w14:paraId="00D9C027" w14:textId="7D93DFB6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7319B247" w14:textId="77777777" w:rsidTr="00374203">
        <w:trPr>
          <w:cantSplit/>
          <w:trHeight w:hRule="exact" w:val="816"/>
        </w:trPr>
        <w:tc>
          <w:tcPr>
            <w:tcW w:w="566" w:type="dxa"/>
            <w:vMerge/>
          </w:tcPr>
          <w:p w14:paraId="600221B0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4CD35858" w14:textId="77777777" w:rsidR="007418CA" w:rsidRPr="00D6594B" w:rsidRDefault="007418CA" w:rsidP="007418CA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463666F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2F10806" w14:textId="30183BF0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7175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684BCC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3CDC923" w14:textId="0D4B8A2C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634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854A67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A2054" w14:textId="62833F74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834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35A6E501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51A6FD79" w14:textId="5EAC3A7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808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6F41DD2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E56E553" w14:textId="4CCDAAC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6905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572" w:type="dxa"/>
          </w:tcPr>
          <w:p w14:paraId="3F8AAEB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36A856E0" w14:textId="383E007B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607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37F558DF" w14:textId="77777777" w:rsidTr="00374203">
        <w:trPr>
          <w:cantSplit/>
          <w:trHeight w:hRule="exact" w:val="680"/>
        </w:trPr>
        <w:tc>
          <w:tcPr>
            <w:tcW w:w="566" w:type="dxa"/>
            <w:vMerge w:val="restart"/>
          </w:tcPr>
          <w:p w14:paraId="3BD94501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 w:val="restart"/>
          </w:tcPr>
          <w:p w14:paraId="193910E8" w14:textId="16D42787" w:rsidR="007418CA" w:rsidRPr="008845B6" w:rsidRDefault="007418CA" w:rsidP="007418CA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>SD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 </w:t>
            </w:r>
            <w:r w:rsidRPr="007418CA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breathlessness.</w:t>
            </w:r>
          </w:p>
        </w:tc>
        <w:tc>
          <w:tcPr>
            <w:tcW w:w="1243" w:type="dxa"/>
            <w:vAlign w:val="center"/>
          </w:tcPr>
          <w:p w14:paraId="3D4A4A15" w14:textId="70AF2979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DC81A8C" wp14:editId="14033247">
                  <wp:extent cx="399415" cy="399415"/>
                  <wp:effectExtent l="0" t="0" r="0" b="0"/>
                  <wp:docPr id="11" name="Picture 254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4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608CB23" w14:textId="1C1C4605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5ECE50E" wp14:editId="59AC88FC">
                  <wp:extent cx="399415" cy="399415"/>
                  <wp:effectExtent l="0" t="0" r="0" b="0"/>
                  <wp:docPr id="12" name="Picture 255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A65F0CD" w14:textId="50517745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C71AEF4" wp14:editId="4B10186B">
                  <wp:extent cx="399415" cy="399415"/>
                  <wp:effectExtent l="0" t="0" r="0" b="0"/>
                  <wp:docPr id="13" name="Picture 5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33D3E8AD" w14:textId="2092267C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E3DC95" wp14:editId="438597CA">
                  <wp:extent cx="399415" cy="399415"/>
                  <wp:effectExtent l="0" t="0" r="0" b="0"/>
                  <wp:docPr id="14" name="Picture 57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3920698" w14:textId="4B81CF4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DAE1C55" wp14:editId="771CEED4">
                  <wp:extent cx="399415" cy="399415"/>
                  <wp:effectExtent l="0" t="0" r="0" b="0"/>
                  <wp:docPr id="15" name="Picture 58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" w:type="dxa"/>
          </w:tcPr>
          <w:p w14:paraId="7413D593" w14:textId="66F58005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5B069A52" w14:textId="77777777" w:rsidTr="00374203">
        <w:trPr>
          <w:cantSplit/>
          <w:trHeight w:hRule="exact" w:val="894"/>
        </w:trPr>
        <w:tc>
          <w:tcPr>
            <w:tcW w:w="566" w:type="dxa"/>
            <w:vMerge/>
          </w:tcPr>
          <w:p w14:paraId="5A5F2F36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10A32068" w14:textId="77777777" w:rsidR="007418CA" w:rsidRPr="00D6594B" w:rsidRDefault="007418CA" w:rsidP="007418CA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28F8A4D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D1EFDF0" w14:textId="65D8D526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820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2A49190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0B6F5" w14:textId="5150E91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3576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8EFF51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B779584" w14:textId="189ABE30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8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3B0ED641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5AFD1DB" w14:textId="433E3F5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1846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19444336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5127D6D" w14:textId="6AD31B0C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383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572" w:type="dxa"/>
          </w:tcPr>
          <w:p w14:paraId="5088CE7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21628149" w14:textId="3DA5357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  <w:lang w:val="fr-CA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8131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65618173" w14:textId="77777777" w:rsidTr="00374203">
        <w:trPr>
          <w:cantSplit/>
          <w:trHeight w:hRule="exact" w:val="680"/>
        </w:trPr>
        <w:tc>
          <w:tcPr>
            <w:tcW w:w="566" w:type="dxa"/>
            <w:vMerge w:val="restart"/>
          </w:tcPr>
          <w:p w14:paraId="275B1C99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969" w:type="dxa"/>
            <w:vMerge w:val="restart"/>
          </w:tcPr>
          <w:p w14:paraId="6D64E721" w14:textId="4BC2DA5A" w:rsidR="007418CA" w:rsidRPr="00DA4AD0" w:rsidRDefault="007418CA" w:rsidP="007418CA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  <w:lang w:val="fr-CA"/>
              </w:rPr>
            </w:pP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How well the 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>SDU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</w:rPr>
              <w:t xml:space="preserve"> staff assessed and treated your</w:t>
            </w:r>
            <w:r w:rsidRPr="008845B6">
              <w:rPr>
                <w:rFonts w:ascii="Calibri" w:hAnsi="Calibri" w:cs="Calibri"/>
                <w:b w:val="0"/>
                <w:sz w:val="22"/>
                <w:szCs w:val="22"/>
                <w:lang w:val="fr-CA"/>
              </w:rPr>
              <w:t xml:space="preserve"> </w:t>
            </w:r>
            <w:r w:rsidRPr="007418CA">
              <w:rPr>
                <w:rFonts w:ascii="Calibri" w:hAnsi="Calibri" w:cs="Calibri"/>
                <w:b w:val="0"/>
                <w:sz w:val="22"/>
                <w:szCs w:val="22"/>
                <w:u w:val="single"/>
                <w:lang w:val="fr-CA"/>
              </w:rPr>
              <w:t>agitation.</w:t>
            </w:r>
          </w:p>
        </w:tc>
        <w:tc>
          <w:tcPr>
            <w:tcW w:w="1243" w:type="dxa"/>
            <w:vAlign w:val="center"/>
          </w:tcPr>
          <w:p w14:paraId="5303DD1D" w14:textId="62B23302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FD327FE" wp14:editId="2C03420A">
                  <wp:extent cx="399415" cy="399415"/>
                  <wp:effectExtent l="0" t="0" r="0" b="0"/>
                  <wp:docPr id="16" name="Picture 5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64692C0" w14:textId="278B21DA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EA553C1" wp14:editId="14093966">
                  <wp:extent cx="399415" cy="399415"/>
                  <wp:effectExtent l="0" t="0" r="0" b="0"/>
                  <wp:docPr id="17" name="Picture 6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C78BB32" w14:textId="68DA1568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F17A322" wp14:editId="40EBC7A2">
                  <wp:extent cx="399415" cy="399415"/>
                  <wp:effectExtent l="0" t="0" r="0" b="0"/>
                  <wp:docPr id="18" name="Picture 6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EB25922" w14:textId="2B4E9C07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179DE36" wp14:editId="305679EE">
                  <wp:extent cx="399415" cy="399415"/>
                  <wp:effectExtent l="0" t="0" r="0" b="0"/>
                  <wp:docPr id="19" name="Picture 6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4B1263D0" w14:textId="2FA7B542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C6D1411" wp14:editId="00905E68">
                  <wp:extent cx="399415" cy="399415"/>
                  <wp:effectExtent l="0" t="0" r="0" b="0"/>
                  <wp:docPr id="20" name="Picture 6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" w:type="dxa"/>
          </w:tcPr>
          <w:p w14:paraId="1B8C0326" w14:textId="5FF60F34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4FD8E0A2" w14:textId="77777777" w:rsidTr="00374203">
        <w:trPr>
          <w:cantSplit/>
          <w:trHeight w:hRule="exact" w:val="870"/>
        </w:trPr>
        <w:tc>
          <w:tcPr>
            <w:tcW w:w="566" w:type="dxa"/>
            <w:vMerge/>
          </w:tcPr>
          <w:p w14:paraId="68AFFEE7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969" w:type="dxa"/>
            <w:vMerge/>
          </w:tcPr>
          <w:p w14:paraId="42D2D3DC" w14:textId="77777777" w:rsidR="007418CA" w:rsidRPr="00D6594B" w:rsidRDefault="007418CA" w:rsidP="007418CA">
            <w:pPr>
              <w:pStyle w:val="Heading1"/>
              <w:ind w:left="654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1243" w:type="dxa"/>
          </w:tcPr>
          <w:p w14:paraId="16AE81E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168700" w14:textId="3FBAA88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697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0DF4C4F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445C9F0" w14:textId="0234B62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5018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DD57FE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460EC35" w14:textId="72988314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1322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1BBA93E6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55275EF" w14:textId="5FC8910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818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2083BC9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7833302" w14:textId="78E6431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079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572" w:type="dxa"/>
          </w:tcPr>
          <w:p w14:paraId="511D096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F489DC1" w14:textId="0601EF34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5262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3210EDE" w14:textId="77777777" w:rsidR="00307016" w:rsidRDefault="00307016"/>
    <w:tbl>
      <w:tblPr>
        <w:tblW w:w="11023" w:type="dxa"/>
        <w:tblLayout w:type="fixed"/>
        <w:tblLook w:val="0000" w:firstRow="0" w:lastRow="0" w:firstColumn="0" w:lastColumn="0" w:noHBand="0" w:noVBand="0"/>
      </w:tblPr>
      <w:tblGrid>
        <w:gridCol w:w="563"/>
        <w:gridCol w:w="3966"/>
        <w:gridCol w:w="1249"/>
        <w:gridCol w:w="1276"/>
        <w:gridCol w:w="992"/>
        <w:gridCol w:w="993"/>
        <w:gridCol w:w="1275"/>
        <w:gridCol w:w="709"/>
      </w:tblGrid>
      <w:tr w:rsidR="007418CA" w:rsidRPr="00BF5DD1" w14:paraId="538807CE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44BBEAB8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lastRenderedPageBreak/>
              <w:t>3.</w:t>
            </w:r>
          </w:p>
        </w:tc>
        <w:tc>
          <w:tcPr>
            <w:tcW w:w="3966" w:type="dxa"/>
            <w:vMerge w:val="restart"/>
          </w:tcPr>
          <w:p w14:paraId="782862FE" w14:textId="549979E1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nsideration of your needs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53F3207B" w14:textId="709F5873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showed an </w:t>
            </w:r>
            <w:r w:rsidRPr="00BC46A7">
              <w:rPr>
                <w:rFonts w:ascii="Calibri" w:hAnsi="Calibri" w:cs="Calibri"/>
                <w:sz w:val="22"/>
                <w:szCs w:val="22"/>
              </w:rPr>
              <w:t>interest in your needs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</w:t>
            </w:r>
          </w:p>
        </w:tc>
        <w:tc>
          <w:tcPr>
            <w:tcW w:w="1249" w:type="dxa"/>
            <w:vAlign w:val="center"/>
          </w:tcPr>
          <w:p w14:paraId="3131FD21" w14:textId="2A905764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F177DE" wp14:editId="3D825F13">
                  <wp:extent cx="399415" cy="399415"/>
                  <wp:effectExtent l="0" t="0" r="0" b="0"/>
                  <wp:docPr id="21" name="Picture 64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5C8AAC9" w14:textId="3296DD71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8CB8414" wp14:editId="4D862495">
                  <wp:extent cx="399415" cy="399415"/>
                  <wp:effectExtent l="0" t="0" r="0" b="0"/>
                  <wp:docPr id="22" name="Picture 65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4CCC04" w14:textId="31E00B39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9C6921B" wp14:editId="2E3654C7">
                  <wp:extent cx="399415" cy="399415"/>
                  <wp:effectExtent l="0" t="0" r="0" b="0"/>
                  <wp:docPr id="23" name="Picture 6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433B9DFA" w14:textId="4E4BE489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2A77BF9" wp14:editId="755F184D">
                  <wp:extent cx="399415" cy="399415"/>
                  <wp:effectExtent l="0" t="0" r="0" b="0"/>
                  <wp:docPr id="24" name="Picture 67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1286892" w14:textId="37C6D880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7C55126" wp14:editId="5C344326">
                  <wp:extent cx="399415" cy="399415"/>
                  <wp:effectExtent l="0" t="0" r="0" b="0"/>
                  <wp:docPr id="25" name="Picture 68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66408054" w14:textId="42923158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611AB9E9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24A05C41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36FFEB1A" w14:textId="77777777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76BB245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2EB14D9" w14:textId="046D97D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903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0F412C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F8B787C" w14:textId="1E80C824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786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5FD5F01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9A1AF8" w14:textId="2D67F09B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4987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1705FD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709617B" w14:textId="0F190ED4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7004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5E16C09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DED66CE" w14:textId="46AEB272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7319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420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70DD6668" w14:textId="461DD98B" w:rsidR="007418CA" w:rsidRDefault="007418CA" w:rsidP="0037420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="00374203">
              <w:rPr>
                <w:rFonts w:ascii="Calibri" w:hAnsi="Calibri" w:cs="Calibri"/>
                <w:sz w:val="22"/>
                <w:szCs w:val="22"/>
              </w:rPr>
              <w:t>/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A</w:t>
            </w:r>
          </w:p>
          <w:p w14:paraId="078DAC61" w14:textId="13425BDC" w:rsidR="007418CA" w:rsidRPr="00BF5DD1" w:rsidRDefault="00113800" w:rsidP="0037420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18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063C771F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595B1415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966" w:type="dxa"/>
            <w:vMerge w:val="restart"/>
          </w:tcPr>
          <w:p w14:paraId="161E4DD0" w14:textId="17571F45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Emotional support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2BE43301" w14:textId="4E3FFFDF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the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staff provided emotional support</w:t>
            </w:r>
            <w:r w:rsidR="00534F2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249" w:type="dxa"/>
            <w:vAlign w:val="center"/>
          </w:tcPr>
          <w:p w14:paraId="6C8588EC" w14:textId="0CF99F67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4E0BE85" wp14:editId="5C00E856">
                  <wp:extent cx="399415" cy="399415"/>
                  <wp:effectExtent l="0" t="0" r="0" b="0"/>
                  <wp:docPr id="26" name="Picture 6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9E2C496" w14:textId="011203DC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F60D682" wp14:editId="29DE1BC9">
                  <wp:extent cx="399415" cy="399415"/>
                  <wp:effectExtent l="0" t="0" r="0" b="0"/>
                  <wp:docPr id="27" name="Picture 7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B9C9C43" w14:textId="5FEC5545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F21A6C" wp14:editId="48DCC11D">
                  <wp:extent cx="399415" cy="399415"/>
                  <wp:effectExtent l="0" t="0" r="0" b="0"/>
                  <wp:docPr id="28" name="Picture 80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72239426" w14:textId="0AB5FCBE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DC787EB" wp14:editId="57E9603B">
                  <wp:extent cx="399415" cy="399415"/>
                  <wp:effectExtent l="0" t="0" r="0" b="0"/>
                  <wp:docPr id="29" name="Picture 81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59F75F87" w14:textId="3114637F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068D731" wp14:editId="2F1DAA73">
                  <wp:extent cx="399415" cy="399415"/>
                  <wp:effectExtent l="0" t="0" r="0" b="0"/>
                  <wp:docPr id="30" name="Picture 82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0218A346" w14:textId="74D91FD0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7B4B85B1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58B286B3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53E678D4" w14:textId="77777777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230C6E9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BB63894" w14:textId="2EFB6528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4407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13E5BF7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1DD14E" w14:textId="6FEF3FEC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8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2EA42C3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71F39A8A" w14:textId="6B4221C9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0610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4417AE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97C8E0E" w14:textId="5F145923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470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38717E8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A62748C" w14:textId="750FDBA1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327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69702B3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1DE0F3" w14:textId="73CAC2B6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265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4D2367CF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21189ED2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5.</w:t>
            </w:r>
          </w:p>
        </w:tc>
        <w:tc>
          <w:tcPr>
            <w:tcW w:w="3966" w:type="dxa"/>
            <w:vMerge w:val="restart"/>
          </w:tcPr>
          <w:p w14:paraId="4891ADDD" w14:textId="045762C0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Co-ordination of care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671ED0C3" w14:textId="2EB28D3D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sz w:val="22"/>
                <w:szCs w:val="22"/>
              </w:rPr>
              <w:t>he teamwork of all the SDU staff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who took care of you</w:t>
            </w:r>
            <w:r w:rsidR="00534F2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249" w:type="dxa"/>
            <w:vAlign w:val="center"/>
          </w:tcPr>
          <w:p w14:paraId="243BB078" w14:textId="23BE341E" w:rsidR="007418CA" w:rsidRPr="00BF5DD1" w:rsidRDefault="00C74A51" w:rsidP="007418CA">
            <w:pPr>
              <w:tabs>
                <w:tab w:val="left" w:pos="601"/>
              </w:tabs>
              <w:ind w:left="-279" w:firstLine="279"/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B3E6539" wp14:editId="2020D0A6">
                  <wp:extent cx="399415" cy="399415"/>
                  <wp:effectExtent l="0" t="0" r="0" b="0"/>
                  <wp:docPr id="31" name="Picture 83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20EDA717" w14:textId="0C0343F5" w:rsidR="007418CA" w:rsidRPr="00BF5DD1" w:rsidRDefault="00C74A51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BAB770E" wp14:editId="25F14619">
                  <wp:extent cx="399415" cy="399415"/>
                  <wp:effectExtent l="0" t="0" r="0" b="0"/>
                  <wp:docPr id="32" name="Picture 84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82FD95F" w14:textId="4E1964EB" w:rsidR="007418CA" w:rsidRPr="00BF5DD1" w:rsidRDefault="00C74A51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6EC30D0" wp14:editId="341B0619">
                  <wp:extent cx="399415" cy="399415"/>
                  <wp:effectExtent l="0" t="0" r="0" b="0"/>
                  <wp:docPr id="33" name="Picture 85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3EB2FE4F" w14:textId="02B51202" w:rsidR="007418CA" w:rsidRPr="00BF5DD1" w:rsidRDefault="00C74A51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9D4C5CC" wp14:editId="0BC5BED5">
                  <wp:extent cx="399415" cy="399415"/>
                  <wp:effectExtent l="0" t="0" r="0" b="0"/>
                  <wp:docPr id="34" name="Picture 86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73D2ECA5" w14:textId="48612467" w:rsidR="007418CA" w:rsidRPr="00BF5DD1" w:rsidRDefault="00C74A51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45C9F3" wp14:editId="3C36AB60">
                  <wp:extent cx="399415" cy="399415"/>
                  <wp:effectExtent l="0" t="0" r="0" b="0"/>
                  <wp:docPr id="35" name="Picture 87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7DCD6EDF" w14:textId="52E878AA" w:rsidR="007418CA" w:rsidRPr="00BF5DD1" w:rsidRDefault="007418CA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1BA5A42B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62524158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08A1C24F" w14:textId="77777777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0DCD6D0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0A81569" w14:textId="1CDB95D5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4516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0DC69DA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B4A2647" w14:textId="1799C07E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9787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489375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6AB300F" w14:textId="4F1D7760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3132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25E4455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05F871D" w14:textId="4143C4D6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953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25FA976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CF514E" w14:textId="198F9C38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4150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6524FA4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B6EFB25" w14:textId="449CBE5F" w:rsidR="007418CA" w:rsidRPr="00BF5DD1" w:rsidRDefault="00113800" w:rsidP="007418CA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237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34F23" w:rsidRPr="00BF5DD1" w14:paraId="4F4AA854" w14:textId="77777777" w:rsidTr="00534F23">
        <w:trPr>
          <w:cantSplit/>
          <w:trHeight w:val="397"/>
        </w:trPr>
        <w:tc>
          <w:tcPr>
            <w:tcW w:w="11023" w:type="dxa"/>
            <w:gridSpan w:val="8"/>
          </w:tcPr>
          <w:p w14:paraId="73C7B3D3" w14:textId="44185888" w:rsidR="00534F23" w:rsidRPr="00534F23" w:rsidRDefault="00534F23" w:rsidP="00534F23">
            <w:pPr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534F23">
              <w:rPr>
                <w:rFonts w:ascii="Calibri" w:hAnsi="Calibri" w:cs="Calibri"/>
                <w:b/>
                <w:sz w:val="22"/>
                <w:szCs w:val="22"/>
                <w:u w:val="single"/>
              </w:rPr>
              <w:t>HOW DID WE TREAT YOUR FAMILY? HOW SATISFIED ARE YOU WITH…</w:t>
            </w:r>
          </w:p>
        </w:tc>
      </w:tr>
      <w:tr w:rsidR="007418CA" w:rsidRPr="00BF5DD1" w14:paraId="47E5CA06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3C97C47D" w14:textId="7777777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6.</w:t>
            </w:r>
          </w:p>
        </w:tc>
        <w:tc>
          <w:tcPr>
            <w:tcW w:w="3966" w:type="dxa"/>
            <w:vMerge w:val="restart"/>
          </w:tcPr>
          <w:p w14:paraId="2559B219" w14:textId="19F8745F" w:rsidR="007418CA" w:rsidRPr="00534F23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Concern and Caring by SDU Staff?</w:t>
            </w:r>
          </w:p>
          <w:p w14:paraId="3EA9FFE9" w14:textId="6BDA79C1" w:rsidR="007418CA" w:rsidRPr="00534F23" w:rsidRDefault="007418CA" w:rsidP="007418CA">
            <w:pPr>
              <w:pStyle w:val="BodyText2"/>
              <w:rPr>
                <w:rFonts w:ascii="Calibri" w:hAnsi="Calibri" w:cs="Calibri"/>
                <w:b w:val="0"/>
                <w:color w:val="7F7F7F"/>
                <w:sz w:val="22"/>
                <w:szCs w:val="22"/>
              </w:rPr>
            </w:pPr>
            <w:r w:rsidRPr="00534F23">
              <w:rPr>
                <w:rFonts w:ascii="Calibri" w:hAnsi="Calibri" w:cs="Calibri"/>
                <w:b w:val="0"/>
                <w:sz w:val="22"/>
                <w:szCs w:val="22"/>
              </w:rPr>
              <w:t>The courtesy, respect and</w:t>
            </w:r>
            <w:r w:rsidRPr="00534F2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534F23">
              <w:rPr>
                <w:rFonts w:ascii="Calibri" w:hAnsi="Calibri" w:cs="Calibri"/>
                <w:b w:val="0"/>
                <w:sz w:val="22"/>
                <w:szCs w:val="22"/>
              </w:rPr>
              <w:t>compassion</w:t>
            </w:r>
            <w:r w:rsidRPr="00534F23">
              <w:rPr>
                <w:rFonts w:ascii="Calibri" w:hAnsi="Calibri" w:cs="Calibri"/>
                <w:sz w:val="22"/>
                <w:szCs w:val="22"/>
              </w:rPr>
              <w:t xml:space="preserve"> you</w:t>
            </w:r>
            <w:r w:rsidR="00534F23" w:rsidRPr="00534F23">
              <w:rPr>
                <w:rFonts w:ascii="Calibri" w:hAnsi="Calibri" w:cs="Calibri"/>
                <w:sz w:val="22"/>
                <w:szCs w:val="22"/>
              </w:rPr>
              <w:t xml:space="preserve">r family members </w:t>
            </w:r>
            <w:r w:rsidRPr="00534F23">
              <w:rPr>
                <w:rFonts w:ascii="Calibri" w:hAnsi="Calibri" w:cs="Calibri"/>
                <w:b w:val="0"/>
                <w:sz w:val="22"/>
                <w:szCs w:val="22"/>
              </w:rPr>
              <w:t xml:space="preserve">were given.   </w:t>
            </w:r>
          </w:p>
        </w:tc>
        <w:tc>
          <w:tcPr>
            <w:tcW w:w="1249" w:type="dxa"/>
            <w:vAlign w:val="center"/>
          </w:tcPr>
          <w:p w14:paraId="1ACB5B33" w14:textId="44F41585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296F9A6" wp14:editId="18594BFB">
                  <wp:extent cx="399415" cy="399415"/>
                  <wp:effectExtent l="0" t="0" r="0" b="0"/>
                  <wp:docPr id="36" name="Picture 88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67666EF" w14:textId="2352E9FB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3E56B51" wp14:editId="34C4A850">
                  <wp:extent cx="399415" cy="399415"/>
                  <wp:effectExtent l="0" t="0" r="0" b="0"/>
                  <wp:docPr id="37" name="Picture 89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0757832B" w14:textId="5A79FE09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D936442" wp14:editId="7779CD84">
                  <wp:extent cx="399415" cy="399415"/>
                  <wp:effectExtent l="0" t="0" r="0" b="0"/>
                  <wp:docPr id="38" name="Picture 90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434FBFC5" w14:textId="0D0B2728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625A3D7" wp14:editId="16CE3399">
                  <wp:extent cx="399415" cy="399415"/>
                  <wp:effectExtent l="0" t="0" r="0" b="0"/>
                  <wp:docPr id="39" name="Picture 91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57CB66A" w14:textId="10676D08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90CF031" wp14:editId="7F9E24C2">
                  <wp:extent cx="399415" cy="399415"/>
                  <wp:effectExtent l="0" t="0" r="0" b="0"/>
                  <wp:docPr id="40" name="Picture 92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7C6EF624" w14:textId="4DCD0695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4AFC376B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55842743" w14:textId="7777777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49E3226F" w14:textId="77777777" w:rsidR="007418CA" w:rsidRPr="00534F23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11412A06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ACE826" w14:textId="0BF5E2B4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1829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53BED80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952BBE4" w14:textId="47133904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36531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54AAAA1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5FEFB9D" w14:textId="4C80DA60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5558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54EA4CFB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2076B16" w14:textId="3B982A8D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627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781ECC40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1A3F58C" w14:textId="508EAA63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1931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447B15E3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7A0FCB6E" w14:textId="45DBF5A6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279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4F23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CA2FB8" w:rsidRPr="00BF5DD1" w14:paraId="07629EC4" w14:textId="77777777" w:rsidTr="00374203">
        <w:trPr>
          <w:cantSplit/>
          <w:trHeight w:val="454"/>
        </w:trPr>
        <w:tc>
          <w:tcPr>
            <w:tcW w:w="11023" w:type="dxa"/>
            <w:gridSpan w:val="8"/>
            <w:vAlign w:val="center"/>
          </w:tcPr>
          <w:p w14:paraId="77EAD7B8" w14:textId="179D6F53" w:rsidR="00CA2FB8" w:rsidRPr="00CA2FB8" w:rsidRDefault="00CA2FB8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THE </w:t>
            </w:r>
            <w:r w:rsidR="000144A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SDU</w:t>
            </w:r>
            <w:r w:rsidRPr="00CA2FB8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 STAFF</w:t>
            </w:r>
            <w:r w:rsidR="007418CA">
              <w:rPr>
                <w:rFonts w:ascii="Calibri" w:hAnsi="Calibri" w:cs="Calibri"/>
                <w:b/>
                <w:sz w:val="22"/>
                <w:szCs w:val="22"/>
                <w:u w:val="single"/>
              </w:rPr>
              <w:t>: HOW SATISFIED ARE YOU WITH?</w:t>
            </w:r>
          </w:p>
        </w:tc>
      </w:tr>
      <w:tr w:rsidR="007418CA" w:rsidRPr="00BF5DD1" w14:paraId="24E3B9DF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6D716E7C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7.</w:t>
            </w:r>
          </w:p>
        </w:tc>
        <w:tc>
          <w:tcPr>
            <w:tcW w:w="3966" w:type="dxa"/>
            <w:vMerge w:val="restart"/>
          </w:tcPr>
          <w:p w14:paraId="33A88E79" w14:textId="2AB1D624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</w:t>
            </w:r>
            <w:r>
              <w:rPr>
                <w:rFonts w:ascii="Calibri" w:hAnsi="Calibri" w:cs="Calibri"/>
                <w:sz w:val="22"/>
                <w:szCs w:val="22"/>
              </w:rPr>
              <w:t>Competence of SDU Nurses?</w:t>
            </w:r>
          </w:p>
          <w:p w14:paraId="646E8282" w14:textId="0B2EA0BC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How well the nurses cared for you</w:t>
            </w:r>
            <w:r w:rsidR="00534F23">
              <w:rPr>
                <w:rFonts w:ascii="Calibri" w:hAnsi="Calibri" w:cs="Calibri"/>
                <w:sz w:val="22"/>
                <w:szCs w:val="22"/>
              </w:rPr>
              <w:t>.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6E8CC15" w14:textId="77777777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E91AB29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  <w:vAlign w:val="center"/>
          </w:tcPr>
          <w:p w14:paraId="3560405A" w14:textId="0583E661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11DF66F" wp14:editId="70F51ECF">
                  <wp:extent cx="399415" cy="399415"/>
                  <wp:effectExtent l="0" t="0" r="0" b="0"/>
                  <wp:docPr id="41" name="Picture 93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8918B4B" w14:textId="56665F78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0974607" wp14:editId="06ABE09E">
                  <wp:extent cx="399415" cy="399415"/>
                  <wp:effectExtent l="0" t="0" r="0" b="0"/>
                  <wp:docPr id="42" name="Picture 94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99AAD8" w14:textId="04FDCF87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84C5FA3" wp14:editId="0AD4B2CB">
                  <wp:extent cx="399415" cy="399415"/>
                  <wp:effectExtent l="0" t="0" r="0" b="0"/>
                  <wp:docPr id="43" name="Picture 95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2C3BD7D8" w14:textId="5749FCAD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7CAB9E3" wp14:editId="1CDBBB5D">
                  <wp:extent cx="399415" cy="399415"/>
                  <wp:effectExtent l="0" t="0" r="0" b="0"/>
                  <wp:docPr id="44" name="Picture 96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0ED435DD" w14:textId="16F7EEE4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55F6022" wp14:editId="34AF994E">
                  <wp:extent cx="399415" cy="399415"/>
                  <wp:effectExtent l="0" t="0" r="0" b="0"/>
                  <wp:docPr id="45" name="Picture 97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7E232231" w14:textId="64A2412C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405AB7BB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4F5E7475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75A67B2D" w14:textId="77777777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177E2E7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ED062EA" w14:textId="5EC99C3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8567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E71A18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B6F5E55" w14:textId="284EDA44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029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5C8A83B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A82CCFB" w14:textId="48EB48F6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5907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AFDDCB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6FE7473" w14:textId="480A4CB9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067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5F0E972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C6539E" w14:textId="4DCA136E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3413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0F50D371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582A758" w14:textId="52EE35F8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2227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0F67CD08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734755D3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  <w:t>8.</w:t>
            </w:r>
          </w:p>
        </w:tc>
        <w:tc>
          <w:tcPr>
            <w:tcW w:w="3966" w:type="dxa"/>
            <w:vMerge w:val="restart"/>
          </w:tcPr>
          <w:p w14:paraId="12B47824" w14:textId="77777777" w:rsidR="007418CA" w:rsidRPr="00BF5DD1" w:rsidRDefault="007418CA" w:rsidP="007418C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071B38D" w14:textId="20C6137E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SDU</w:t>
            </w:r>
            <w:r w:rsidRPr="00BF5DD1">
              <w:rPr>
                <w:rFonts w:ascii="Calibri" w:hAnsi="Calibri" w:cs="Calibri"/>
                <w:b/>
                <w:sz w:val="22"/>
                <w:szCs w:val="22"/>
              </w:rPr>
              <w:t xml:space="preserve"> Nurses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099CDC2" w14:textId="16D8FC8E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How often nurses communicated to you about you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r condition.   </w:t>
            </w:r>
          </w:p>
          <w:p w14:paraId="09638DFF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  <w:vAlign w:val="center"/>
          </w:tcPr>
          <w:p w14:paraId="4B4B267C" w14:textId="3EB69867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E1ECD4B" wp14:editId="4F9919DB">
                  <wp:extent cx="399415" cy="399415"/>
                  <wp:effectExtent l="0" t="0" r="0" b="0"/>
                  <wp:docPr id="46" name="Picture 98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D103B64" w14:textId="68880289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A7DD603" wp14:editId="3F81BC34">
                  <wp:extent cx="399415" cy="399415"/>
                  <wp:effectExtent l="0" t="0" r="0" b="0"/>
                  <wp:docPr id="47" name="Picture 99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2C324BA" w14:textId="62264B89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77A83FC" wp14:editId="6F1DE1F7">
                  <wp:extent cx="399415" cy="399415"/>
                  <wp:effectExtent l="0" t="0" r="0" b="0"/>
                  <wp:docPr id="48" name="Picture 100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364AC4A" w14:textId="668F6856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A5B95D2" wp14:editId="6872C115">
                  <wp:extent cx="399415" cy="399415"/>
                  <wp:effectExtent l="0" t="0" r="0" b="0"/>
                  <wp:docPr id="49" name="Picture 101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28327FFB" w14:textId="7E32260B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778BE87" wp14:editId="15662251">
                  <wp:extent cx="399415" cy="399415"/>
                  <wp:effectExtent l="0" t="0" r="0" b="0"/>
                  <wp:docPr id="50" name="Picture 102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346485A5" w14:textId="60E51E39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6F1B97A0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1C316754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2E55B691" w14:textId="77777777" w:rsidR="007418CA" w:rsidRPr="00BF5DD1" w:rsidRDefault="007418CA" w:rsidP="007418C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109E241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949A33B" w14:textId="1DDBE019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054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4BEA117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0907DE03" w14:textId="6DADF6B2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59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71F4DCBC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DDCC8D3" w14:textId="59C5148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8373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79D1CE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A10EED0" w14:textId="716AEF48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8918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4A744C2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26A68931" w14:textId="6A998A84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611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4AA8688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9D84B" w14:textId="179951D3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6252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5FE1DDA6" w14:textId="77777777" w:rsidTr="00374203">
        <w:trPr>
          <w:cantSplit/>
          <w:trHeight w:val="680"/>
        </w:trPr>
        <w:tc>
          <w:tcPr>
            <w:tcW w:w="563" w:type="dxa"/>
            <w:vMerge w:val="restart"/>
          </w:tcPr>
          <w:p w14:paraId="267C27FC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9.</w:t>
            </w:r>
          </w:p>
        </w:tc>
        <w:tc>
          <w:tcPr>
            <w:tcW w:w="3966" w:type="dxa"/>
            <w:vMerge w:val="restart"/>
          </w:tcPr>
          <w:p w14:paraId="0416C278" w14:textId="4E3E869F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Skill and Competence of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</w:p>
          <w:p w14:paraId="736838D9" w14:textId="058439D8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Doctor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All Doctors including Residents)?</w:t>
            </w:r>
          </w:p>
          <w:p w14:paraId="59C8DB76" w14:textId="65219C7A" w:rsidR="0037420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 xml:space="preserve">How well doctors </w:t>
            </w:r>
            <w:r>
              <w:rPr>
                <w:rFonts w:ascii="Calibri" w:hAnsi="Calibri" w:cs="Calibri"/>
                <w:sz w:val="22"/>
                <w:szCs w:val="22"/>
              </w:rPr>
              <w:t>cared for you</w:t>
            </w:r>
            <w:r w:rsidR="00534F23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57CEA55" w14:textId="34369BF1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E0936F5" w14:textId="328E16A4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0076FEB" w14:textId="085D31C9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A4BB452" w14:textId="4551B8DB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B2D8831" w14:textId="4CCEA973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F477F1D" w14:textId="3D91E55C" w:rsidR="00534F23" w:rsidRDefault="00534F2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118DD68" w14:textId="77777777" w:rsidR="00A95B73" w:rsidRDefault="00A95B7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038BDAB" w14:textId="77777777" w:rsidR="00374203" w:rsidRPr="00BF5DD1" w:rsidRDefault="00374203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  <w:vAlign w:val="center"/>
          </w:tcPr>
          <w:p w14:paraId="1BD1061E" w14:textId="3F0AF09F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67419B4" wp14:editId="0A3F2F2F">
                  <wp:extent cx="399415" cy="399415"/>
                  <wp:effectExtent l="0" t="0" r="0" b="0"/>
                  <wp:docPr id="51" name="Picture 103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3CE45AD5" w14:textId="34D5F377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CABC5F5" wp14:editId="3501C291">
                  <wp:extent cx="399415" cy="399415"/>
                  <wp:effectExtent l="0" t="0" r="0" b="0"/>
                  <wp:docPr id="52" name="Picture 104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1F7D6C81" w14:textId="344EB74F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CD78D26" wp14:editId="1F91F9C3">
                  <wp:extent cx="399415" cy="399415"/>
                  <wp:effectExtent l="0" t="0" r="0" b="0"/>
                  <wp:docPr id="53" name="Picture 105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29B86383" w14:textId="6A4736BA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20022E3" wp14:editId="3E277373">
                  <wp:extent cx="399415" cy="399415"/>
                  <wp:effectExtent l="0" t="0" r="0" b="0"/>
                  <wp:docPr id="54" name="Picture 106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21CE597B" w14:textId="5895B0DD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8BCA869" wp14:editId="0A84D2CE">
                  <wp:extent cx="399415" cy="399415"/>
                  <wp:effectExtent l="0" t="0" r="0" b="0"/>
                  <wp:docPr id="55" name="Picture 107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vAlign w:val="center"/>
          </w:tcPr>
          <w:p w14:paraId="044B82B4" w14:textId="59FAD3D9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BF5DD1" w14:paraId="247E63D1" w14:textId="77777777" w:rsidTr="00374203">
        <w:trPr>
          <w:cantSplit/>
          <w:trHeight w:val="680"/>
        </w:trPr>
        <w:tc>
          <w:tcPr>
            <w:tcW w:w="563" w:type="dxa"/>
            <w:vMerge/>
          </w:tcPr>
          <w:p w14:paraId="77011439" w14:textId="77777777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6" w:type="dxa"/>
            <w:vMerge/>
          </w:tcPr>
          <w:p w14:paraId="7F71D6A0" w14:textId="77777777" w:rsidR="007418CA" w:rsidRPr="00BF5DD1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9" w:type="dxa"/>
          </w:tcPr>
          <w:p w14:paraId="3144E02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D43A525" w14:textId="3A59249F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8818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5489C0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723615F" w14:textId="2D96593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790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0603B3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635B46B0" w14:textId="46CD9CF4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845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19A0DBE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FB3AB39" w14:textId="4B20DE5F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90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5B3D222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6ABC8903" w14:textId="53531019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5411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</w:tcPr>
          <w:p w14:paraId="2536F10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5DE13A17" w14:textId="0A1F5D82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8083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5FC6561B" w14:textId="77777777" w:rsidR="00374203" w:rsidRPr="00374203" w:rsidRDefault="00374203" w:rsidP="00374203">
      <w:pPr>
        <w:rPr>
          <w:sz w:val="8"/>
          <w:szCs w:val="8"/>
        </w:rPr>
      </w:pPr>
    </w:p>
    <w:p w14:paraId="4F92C3EE" w14:textId="77777777" w:rsidR="00374203" w:rsidRPr="00374203" w:rsidRDefault="00374203" w:rsidP="00374203">
      <w:pPr>
        <w:rPr>
          <w:sz w:val="8"/>
          <w:szCs w:val="8"/>
        </w:rPr>
      </w:pPr>
    </w:p>
    <w:tbl>
      <w:tblPr>
        <w:tblW w:w="10880" w:type="dxa"/>
        <w:tblLayout w:type="fixed"/>
        <w:tblLook w:val="0000" w:firstRow="0" w:lastRow="0" w:firstColumn="0" w:lastColumn="0" w:noHBand="0" w:noVBand="0"/>
      </w:tblPr>
      <w:tblGrid>
        <w:gridCol w:w="564"/>
        <w:gridCol w:w="3855"/>
        <w:gridCol w:w="1247"/>
        <w:gridCol w:w="1247"/>
        <w:gridCol w:w="1020"/>
        <w:gridCol w:w="1020"/>
        <w:gridCol w:w="1247"/>
        <w:gridCol w:w="680"/>
      </w:tblGrid>
      <w:tr w:rsidR="00FC15EF" w:rsidRPr="00BF5DD1" w14:paraId="5A0D8962" w14:textId="77777777" w:rsidTr="00FC15EF">
        <w:trPr>
          <w:cantSplit/>
          <w:trHeight w:val="454"/>
        </w:trPr>
        <w:tc>
          <w:tcPr>
            <w:tcW w:w="10880" w:type="dxa"/>
            <w:gridSpan w:val="8"/>
            <w:vAlign w:val="center"/>
          </w:tcPr>
          <w:p w14:paraId="1CD2B244" w14:textId="1D7D8CD6" w:rsidR="00FC15EF" w:rsidRPr="00BF5DD1" w:rsidRDefault="00FC15EF" w:rsidP="00FC15E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 xml:space="preserve">THE </w:t>
            </w:r>
            <w:r w:rsidR="000144A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SDU</w:t>
            </w:r>
          </w:p>
        </w:tc>
      </w:tr>
      <w:tr w:rsidR="007418CA" w:rsidRPr="00BF5DD1" w14:paraId="2C076DFF" w14:textId="77777777" w:rsidTr="00FC15EF">
        <w:trPr>
          <w:cantSplit/>
          <w:trHeight w:val="680"/>
        </w:trPr>
        <w:tc>
          <w:tcPr>
            <w:tcW w:w="564" w:type="dxa"/>
            <w:vMerge w:val="restart"/>
          </w:tcPr>
          <w:p w14:paraId="4A092100" w14:textId="0865B293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</w:tc>
        <w:tc>
          <w:tcPr>
            <w:tcW w:w="3855" w:type="dxa"/>
            <w:vMerge w:val="restart"/>
          </w:tcPr>
          <w:p w14:paraId="5B43EB4B" w14:textId="70625B04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w satisfied are you with the a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tmosphe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mood)</w:t>
            </w:r>
            <w:r w:rsidRPr="00797289">
              <w:rPr>
                <w:rFonts w:ascii="Calibri" w:hAnsi="Calibri" w:cs="Calibri"/>
                <w:sz w:val="22"/>
                <w:szCs w:val="22"/>
              </w:rPr>
              <w:t xml:space="preserve"> of </w:t>
            </w:r>
            <w:r>
              <w:rPr>
                <w:rFonts w:ascii="Calibri" w:hAnsi="Calibri" w:cs="Calibri"/>
                <w:sz w:val="22"/>
                <w:szCs w:val="22"/>
              </w:rPr>
              <w:t>the SDU</w:t>
            </w:r>
            <w:r w:rsidRPr="00797289"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47" w:type="dxa"/>
            <w:vAlign w:val="center"/>
          </w:tcPr>
          <w:p w14:paraId="57A68478" w14:textId="3D0EE36A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CFC106D" wp14:editId="1ECB0956">
                  <wp:extent cx="399415" cy="399415"/>
                  <wp:effectExtent l="0" t="0" r="0" b="0"/>
                  <wp:docPr id="61" name="Picture 118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A34E2D6" w14:textId="36DA8D07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2E218B5" wp14:editId="6E31DBA4">
                  <wp:extent cx="399415" cy="399415"/>
                  <wp:effectExtent l="0" t="0" r="0" b="0"/>
                  <wp:docPr id="62" name="Picture 119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49EEED28" w14:textId="7D7308EA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ED57194" wp14:editId="09C413A6">
                  <wp:extent cx="399415" cy="399415"/>
                  <wp:effectExtent l="0" t="0" r="0" b="0"/>
                  <wp:docPr id="63" name="Picture 120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6E0CE0F5" w14:textId="6ECB9ABC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F22A2C7" wp14:editId="42327E87">
                  <wp:extent cx="399415" cy="399415"/>
                  <wp:effectExtent l="0" t="0" r="0" b="0"/>
                  <wp:docPr id="64" name="Picture 121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7F1F1781" w14:textId="0E8145AE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AF7751" wp14:editId="262CD5DD">
                  <wp:extent cx="399415" cy="399415"/>
                  <wp:effectExtent l="0" t="0" r="0" b="0"/>
                  <wp:docPr id="65" name="Picture 134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66D59D7B" w14:textId="77777777" w:rsidR="007418CA" w:rsidRPr="00BF5DD1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18CA" w:rsidRPr="00BF5DD1" w14:paraId="433CA040" w14:textId="77777777" w:rsidTr="00FC15EF">
        <w:trPr>
          <w:cantSplit/>
          <w:trHeight w:val="907"/>
        </w:trPr>
        <w:tc>
          <w:tcPr>
            <w:tcW w:w="564" w:type="dxa"/>
            <w:vMerge/>
          </w:tcPr>
          <w:p w14:paraId="456A7B9B" w14:textId="55885B32" w:rsidR="007418CA" w:rsidRPr="00BF5DD1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vMerge/>
          </w:tcPr>
          <w:p w14:paraId="2114B823" w14:textId="45867147" w:rsidR="007418CA" w:rsidRPr="00797289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09CBF8B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0719AAB9" w14:textId="71108939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2267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5207C45C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2E8CD7D" w14:textId="0F04E24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6924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</w:tcPr>
          <w:p w14:paraId="6FF9D56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282005C9" w14:textId="5E7CD5B7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695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</w:tcPr>
          <w:p w14:paraId="3831BD26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8AAD88" w14:textId="67323E88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3955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49874CF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36303F7B" w14:textId="66A18596" w:rsidR="007418CA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6348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</w:tcPr>
          <w:p w14:paraId="484010F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A</w:t>
            </w:r>
          </w:p>
          <w:p w14:paraId="2526325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4001BEF" w14:textId="6237954E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7981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627ED8A7" w14:textId="77777777" w:rsidTr="00FC15EF">
        <w:trPr>
          <w:cantSplit/>
          <w:trHeight w:val="680"/>
        </w:trPr>
        <w:tc>
          <w:tcPr>
            <w:tcW w:w="564" w:type="dxa"/>
            <w:vMerge w:val="restart"/>
          </w:tcPr>
          <w:p w14:paraId="22B0EE9B" w14:textId="19F56E8A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1</w:t>
            </w:r>
            <w:r w:rsidRPr="00534F2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55" w:type="dxa"/>
            <w:vMerge w:val="restart"/>
          </w:tcPr>
          <w:p w14:paraId="78BE7670" w14:textId="22D29484" w:rsidR="007418CA" w:rsidRPr="00534F23" w:rsidRDefault="007418CA" w:rsidP="007418CA">
            <w:pPr>
              <w:rPr>
                <w:rFonts w:asciiTheme="minorHAnsi" w:hAnsiTheme="minorHAnsi"/>
                <w:sz w:val="22"/>
                <w:szCs w:val="22"/>
              </w:rPr>
            </w:pPr>
            <w:r w:rsidRPr="00534F23">
              <w:rPr>
                <w:rFonts w:asciiTheme="minorHAnsi" w:hAnsiTheme="minorHAnsi"/>
                <w:sz w:val="22"/>
                <w:szCs w:val="22"/>
              </w:rPr>
              <w:t>How satisfied are you with your participation in daily rounds?</w:t>
            </w:r>
          </w:p>
        </w:tc>
        <w:tc>
          <w:tcPr>
            <w:tcW w:w="1247" w:type="dxa"/>
            <w:vAlign w:val="center"/>
          </w:tcPr>
          <w:p w14:paraId="3DD2A77D" w14:textId="56EC50BF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7605D69" wp14:editId="21154A71">
                  <wp:extent cx="399415" cy="399415"/>
                  <wp:effectExtent l="0" t="0" r="0" b="0"/>
                  <wp:docPr id="66" name="Picture 135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570498A" w14:textId="5A106FFF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94C9583" wp14:editId="48D58BA5">
                  <wp:extent cx="399415" cy="399415"/>
                  <wp:effectExtent l="0" t="0" r="0" b="0"/>
                  <wp:docPr id="67" name="Picture 136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4FC218E3" w14:textId="059A7183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B534C14" wp14:editId="435B146E">
                  <wp:extent cx="399415" cy="399415"/>
                  <wp:effectExtent l="0" t="0" r="0" b="0"/>
                  <wp:docPr id="68" name="Picture 137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64418990" w14:textId="48A09365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D809351" wp14:editId="182B917C">
                  <wp:extent cx="399415" cy="399415"/>
                  <wp:effectExtent l="0" t="0" r="0" b="0"/>
                  <wp:docPr id="69" name="Picture 138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414755FE" w14:textId="7E316077" w:rsidR="007418CA" w:rsidRPr="00534F23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B87A77D" wp14:editId="5A790D80">
                  <wp:extent cx="399415" cy="399415"/>
                  <wp:effectExtent l="0" t="0" r="0" b="0"/>
                  <wp:docPr id="70" name="Picture 139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tcBorders>
              <w:left w:val="nil"/>
            </w:tcBorders>
            <w:vAlign w:val="center"/>
          </w:tcPr>
          <w:p w14:paraId="68BAD4B3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18CA" w:rsidRPr="00BF5DD1" w14:paraId="4AB3227F" w14:textId="77777777" w:rsidTr="00FC15EF">
        <w:trPr>
          <w:cantSplit/>
          <w:trHeight w:val="907"/>
        </w:trPr>
        <w:tc>
          <w:tcPr>
            <w:tcW w:w="564" w:type="dxa"/>
            <w:vMerge/>
          </w:tcPr>
          <w:p w14:paraId="0DF1A185" w14:textId="7777777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vMerge/>
          </w:tcPr>
          <w:p w14:paraId="09CE2E28" w14:textId="7777777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30F51C1C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5CD68E8" w14:textId="4644340A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9833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6367D206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43E64D8" w14:textId="20F110EA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396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</w:tcPr>
          <w:p w14:paraId="5B8429BD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8AFA723" w14:textId="78422859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333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</w:tcPr>
          <w:p w14:paraId="7903F319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5AB9626" w14:textId="279200D1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5986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6187EEE9" w14:textId="77777777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2ABFEA1" w14:textId="36E55802" w:rsidR="007418CA" w:rsidRPr="00534F23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826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 w:rsidRPr="00534F2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tcBorders>
              <w:left w:val="nil"/>
            </w:tcBorders>
          </w:tcPr>
          <w:p w14:paraId="6EB66983" w14:textId="00DD8A3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 xml:space="preserve">  N/A</w:t>
            </w:r>
          </w:p>
          <w:p w14:paraId="66FACAB0" w14:textId="77777777" w:rsidR="007418CA" w:rsidRPr="00534F23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B54439F" w14:textId="4971A79E" w:rsidR="007418CA" w:rsidRPr="00534F23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34F2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36811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34F23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BF5DD1" w14:paraId="5CD6CA46" w14:textId="77777777" w:rsidTr="007D4CB2">
        <w:trPr>
          <w:cantSplit/>
          <w:trHeight w:val="680"/>
        </w:trPr>
        <w:tc>
          <w:tcPr>
            <w:tcW w:w="564" w:type="dxa"/>
            <w:vMerge w:val="restart"/>
          </w:tcPr>
          <w:p w14:paraId="25ADC56D" w14:textId="143A0351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855" w:type="dxa"/>
            <w:vMerge w:val="restart"/>
          </w:tcPr>
          <w:p w14:paraId="167BA384" w14:textId="5E033EED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Some people want everything done for their health problems while others do not wa</w:t>
            </w:r>
            <w:r>
              <w:rPr>
                <w:rFonts w:ascii="Calibri" w:hAnsi="Calibri" w:cs="Calibri"/>
                <w:sz w:val="22"/>
                <w:szCs w:val="22"/>
              </w:rPr>
              <w:t>nt a lot done.  How satisfied a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re you with the LEVEL </w:t>
            </w:r>
            <w:r w:rsidRPr="00BF5DD1">
              <w:rPr>
                <w:rFonts w:ascii="Calibri" w:hAnsi="Calibri" w:cs="Calibri"/>
                <w:i/>
                <w:sz w:val="22"/>
                <w:szCs w:val="22"/>
                <w:u w:val="single"/>
              </w:rPr>
              <w:t>or amount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 of health care you received in the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BF5DD1">
              <w:rPr>
                <w:rFonts w:ascii="Calibri" w:hAnsi="Calibri" w:cs="Calibri"/>
                <w:sz w:val="22"/>
                <w:szCs w:val="22"/>
              </w:rPr>
              <w:t xml:space="preserve">? </w:t>
            </w:r>
          </w:p>
        </w:tc>
        <w:tc>
          <w:tcPr>
            <w:tcW w:w="1247" w:type="dxa"/>
            <w:vAlign w:val="center"/>
          </w:tcPr>
          <w:p w14:paraId="203CCC48" w14:textId="4D9DA2BA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7262672" wp14:editId="7CFA6408">
                  <wp:extent cx="399415" cy="399415"/>
                  <wp:effectExtent l="0" t="0" r="0" b="0"/>
                  <wp:docPr id="76" name="Picture 147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5775AB04" w14:textId="0F28CE18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87B49D" wp14:editId="2CDC8A08">
                  <wp:extent cx="399415" cy="399415"/>
                  <wp:effectExtent l="0" t="0" r="0" b="0"/>
                  <wp:docPr id="77" name="Picture 149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582E8F85" w14:textId="56129CEA" w:rsidR="007418CA" w:rsidRPr="00BF5DD1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25614E" wp14:editId="23A829F4">
                  <wp:extent cx="399415" cy="399415"/>
                  <wp:effectExtent l="0" t="0" r="0" b="0"/>
                  <wp:docPr id="78" name="Picture 15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vAlign w:val="center"/>
          </w:tcPr>
          <w:p w14:paraId="0D44BDB5" w14:textId="321C951F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010DDDF" wp14:editId="055E2F57">
                  <wp:extent cx="399415" cy="399415"/>
                  <wp:effectExtent l="0" t="0" r="0" b="0"/>
                  <wp:docPr id="79" name="Picture 16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dxa"/>
            <w:vAlign w:val="center"/>
          </w:tcPr>
          <w:p w14:paraId="212E7ACF" w14:textId="0226B488" w:rsidR="007418CA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34DFE6F" wp14:editId="094ACAD7">
                  <wp:extent cx="399415" cy="399415"/>
                  <wp:effectExtent l="0" t="0" r="0" b="0"/>
                  <wp:docPr id="80" name="Picture 16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tcBorders>
              <w:left w:val="nil"/>
            </w:tcBorders>
            <w:vAlign w:val="center"/>
          </w:tcPr>
          <w:p w14:paraId="0F2A1791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418CA" w:rsidRPr="00BF5DD1" w14:paraId="21A6F596" w14:textId="77777777" w:rsidTr="00FC15EF">
        <w:trPr>
          <w:cantSplit/>
        </w:trPr>
        <w:tc>
          <w:tcPr>
            <w:tcW w:w="564" w:type="dxa"/>
            <w:vMerge/>
          </w:tcPr>
          <w:p w14:paraId="553BAFD9" w14:textId="77777777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855" w:type="dxa"/>
            <w:vMerge/>
          </w:tcPr>
          <w:p w14:paraId="6DD607EC" w14:textId="77777777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7" w:type="dxa"/>
          </w:tcPr>
          <w:p w14:paraId="6CE2B9C0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46FADEBF" w14:textId="50FCE885" w:rsidR="007418CA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8827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47" w:type="dxa"/>
          </w:tcPr>
          <w:p w14:paraId="3A20D93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21402286" w14:textId="193A1A61" w:rsidR="007418CA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1223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020" w:type="dxa"/>
          </w:tcPr>
          <w:p w14:paraId="1A10054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479400E" w14:textId="73A766FB" w:rsidR="007418CA" w:rsidRPr="00BF5DD1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582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020" w:type="dxa"/>
          </w:tcPr>
          <w:p w14:paraId="7D81529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2A9B169B" w14:textId="654B069B" w:rsidR="007418CA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639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47" w:type="dxa"/>
          </w:tcPr>
          <w:p w14:paraId="3C83438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1ABEF0A8" w14:textId="12C2D9BB" w:rsidR="007418CA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7296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680" w:type="dxa"/>
            <w:tcBorders>
              <w:left w:val="nil"/>
            </w:tcBorders>
          </w:tcPr>
          <w:p w14:paraId="3CA8099E" w14:textId="77777777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585CA11" w14:textId="77777777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2A232749" w14:textId="6802D6DD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417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5BD7062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312E51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6EACF8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927A49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0E2F493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DCD879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0D6892F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159C33D" w14:textId="109DF0E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162F836B" w14:textId="37D16DDF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7870E138" w14:textId="1D7D200D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64434C31" w14:textId="04CED9DB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0E88692C" w14:textId="223782D2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6A270DB" w14:textId="60D04EBC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32695F95" w14:textId="0F84B671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7157C252" w14:textId="4EC6C99C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3B314F65" w14:textId="6DBFBAD8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6F6FD28C" w14:textId="2FED3C39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3B2C17D2" w14:textId="259AA736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390D86E1" w14:textId="56FC2B6C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231AA53A" w14:textId="5041777D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7A91D2F1" w14:textId="77777777" w:rsidR="00BA7D43" w:rsidRDefault="00BA7D43">
      <w:pPr>
        <w:jc w:val="center"/>
        <w:rPr>
          <w:rFonts w:ascii="Calibri" w:hAnsi="Calibri" w:cs="Calibri"/>
          <w:b/>
          <w:sz w:val="22"/>
          <w:szCs w:val="22"/>
        </w:rPr>
      </w:pPr>
    </w:p>
    <w:p w14:paraId="7BA3DBF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3A86A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84C41C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00846755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727CDAE7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3AE6C48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1DB3CEC1" w14:textId="44498652" w:rsidR="009711BC" w:rsidRDefault="009711BC" w:rsidP="009711BC">
      <w:pPr>
        <w:rPr>
          <w:rFonts w:ascii="Calibri" w:hAnsi="Calibri" w:cs="Calibri"/>
          <w:b/>
          <w:sz w:val="22"/>
          <w:szCs w:val="22"/>
        </w:rPr>
      </w:pPr>
    </w:p>
    <w:p w14:paraId="53B2C6B0" w14:textId="77777777" w:rsidR="00751943" w:rsidRPr="009711BC" w:rsidRDefault="00751943" w:rsidP="009711BC">
      <w:pPr>
        <w:rPr>
          <w:rFonts w:ascii="Calibri" w:hAnsi="Calibri" w:cs="Calibri"/>
          <w:sz w:val="22"/>
          <w:szCs w:val="22"/>
        </w:rPr>
      </w:pPr>
    </w:p>
    <w:p w14:paraId="3F8049EA" w14:textId="77777777" w:rsidR="009711BC" w:rsidRPr="009711BC" w:rsidRDefault="009711BC" w:rsidP="009711BC">
      <w:pPr>
        <w:rPr>
          <w:rFonts w:ascii="Calibri" w:hAnsi="Calibri" w:cs="Calibri"/>
          <w:sz w:val="22"/>
          <w:szCs w:val="22"/>
        </w:rPr>
      </w:pPr>
    </w:p>
    <w:p w14:paraId="34468288" w14:textId="2A5E83FB" w:rsidR="00443ED3" w:rsidRPr="00D6594B" w:rsidRDefault="00443ED3">
      <w:pPr>
        <w:jc w:val="center"/>
        <w:rPr>
          <w:rFonts w:ascii="Calibri" w:hAnsi="Calibri" w:cs="Calibri"/>
          <w:b/>
          <w:noProof/>
          <w:sz w:val="22"/>
          <w:szCs w:val="22"/>
        </w:rPr>
      </w:pPr>
      <w:r w:rsidRPr="00D6594B">
        <w:rPr>
          <w:rFonts w:ascii="Calibri" w:hAnsi="Calibri" w:cs="Calibri"/>
          <w:b/>
          <w:sz w:val="22"/>
          <w:szCs w:val="22"/>
        </w:rPr>
        <w:lastRenderedPageBreak/>
        <w:t xml:space="preserve">PART 2: </w:t>
      </w:r>
      <w:r w:rsidR="00751943">
        <w:rPr>
          <w:rFonts w:ascii="Calibri" w:hAnsi="Calibri" w:cs="Calibri"/>
          <w:b/>
          <w:sz w:val="22"/>
          <w:szCs w:val="22"/>
        </w:rPr>
        <w:t xml:space="preserve">PATIENT </w:t>
      </w:r>
      <w:r w:rsidRPr="00D6594B">
        <w:rPr>
          <w:rFonts w:ascii="Calibri" w:hAnsi="Calibri" w:cs="Calibri"/>
          <w:b/>
          <w:noProof/>
          <w:sz w:val="22"/>
          <w:szCs w:val="22"/>
        </w:rPr>
        <w:t xml:space="preserve">SATISFACTION WITH DECISION-MAKING </w:t>
      </w:r>
    </w:p>
    <w:p w14:paraId="100A6B0F" w14:textId="6B3F09C3" w:rsidR="00443ED3" w:rsidRDefault="00443ED3">
      <w:pPr>
        <w:jc w:val="center"/>
        <w:rPr>
          <w:rFonts w:ascii="Calibri" w:hAnsi="Calibri" w:cs="Calibri"/>
          <w:b/>
          <w:sz w:val="22"/>
          <w:szCs w:val="22"/>
        </w:rPr>
      </w:pPr>
      <w:r w:rsidRPr="00D6594B">
        <w:rPr>
          <w:rFonts w:ascii="Calibri" w:hAnsi="Calibri" w:cs="Calibri"/>
          <w:b/>
          <w:noProof/>
          <w:sz w:val="22"/>
          <w:szCs w:val="22"/>
        </w:rPr>
        <w:t>AROUND CA</w:t>
      </w:r>
      <w:r w:rsidRPr="00D6594B">
        <w:rPr>
          <w:rFonts w:ascii="Calibri" w:hAnsi="Calibri" w:cs="Calibri"/>
          <w:b/>
          <w:sz w:val="22"/>
          <w:szCs w:val="22"/>
        </w:rPr>
        <w:t>RE</w:t>
      </w:r>
      <w:r w:rsidR="00751943">
        <w:rPr>
          <w:rFonts w:ascii="Calibri" w:hAnsi="Calibri" w:cs="Calibri"/>
          <w:b/>
          <w:sz w:val="22"/>
          <w:szCs w:val="22"/>
        </w:rPr>
        <w:t xml:space="preserve"> IN STEP-DOWN UNITS (SDU)</w:t>
      </w:r>
    </w:p>
    <w:p w14:paraId="7AB9D525" w14:textId="77777777" w:rsidR="007704BD" w:rsidRPr="00D6594B" w:rsidRDefault="007704BD">
      <w:pPr>
        <w:jc w:val="center"/>
        <w:rPr>
          <w:rFonts w:ascii="Calibri" w:hAnsi="Calibri" w:cs="Calibri"/>
          <w:b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285D2255" w14:textId="77777777" w:rsidTr="00BF5DD1">
        <w:tc>
          <w:tcPr>
            <w:tcW w:w="10375" w:type="dxa"/>
            <w:shd w:val="clear" w:color="auto" w:fill="auto"/>
          </w:tcPr>
          <w:p w14:paraId="4632DD35" w14:textId="3C2598FD" w:rsidR="007704BD" w:rsidRPr="00BF5DD1" w:rsidRDefault="007704BD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INSTRUCTIONS FOR PATIENTS</w:t>
            </w:r>
          </w:p>
        </w:tc>
      </w:tr>
    </w:tbl>
    <w:p w14:paraId="17FAD5D2" w14:textId="77777777" w:rsidR="00443ED3" w:rsidRPr="00D70464" w:rsidRDefault="00443ED3" w:rsidP="007704B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sz w:val="14"/>
          <w:szCs w:val="22"/>
        </w:rPr>
      </w:pPr>
    </w:p>
    <w:p w14:paraId="0CE9A2F2" w14:textId="7D4DB73F" w:rsidR="00443ED3" w:rsidRDefault="00443ED3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  <w:r w:rsidRPr="00D6594B">
        <w:rPr>
          <w:rFonts w:ascii="Calibri" w:hAnsi="Calibri" w:cs="Calibri"/>
          <w:noProof/>
          <w:sz w:val="22"/>
          <w:szCs w:val="22"/>
        </w:rPr>
        <w:t>This part of  the questionnaire is designed to measure how you feel about YOUR involvement in decisions related to your health care.  In the</w:t>
      </w:r>
      <w:r w:rsidR="00751943">
        <w:rPr>
          <w:rFonts w:ascii="Calibri" w:hAnsi="Calibri" w:cs="Calibri"/>
          <w:noProof/>
          <w:sz w:val="22"/>
          <w:szCs w:val="22"/>
        </w:rPr>
        <w:t xml:space="preserve"> Step Down Unit</w:t>
      </w:r>
      <w:r w:rsidRPr="00D6594B">
        <w:rPr>
          <w:rFonts w:ascii="Calibri" w:hAnsi="Calibri" w:cs="Calibri"/>
          <w:noProof/>
          <w:sz w:val="22"/>
          <w:szCs w:val="22"/>
        </w:rPr>
        <w:t xml:space="preserve"> </w:t>
      </w:r>
      <w:r w:rsidR="00751943">
        <w:rPr>
          <w:rFonts w:ascii="Calibri" w:hAnsi="Calibri" w:cs="Calibri"/>
          <w:noProof/>
          <w:sz w:val="22"/>
          <w:szCs w:val="22"/>
        </w:rPr>
        <w:t>(</w:t>
      </w:r>
      <w:r w:rsidR="000144A6">
        <w:rPr>
          <w:rFonts w:ascii="Calibri" w:hAnsi="Calibri" w:cs="Calibri"/>
          <w:noProof/>
          <w:sz w:val="22"/>
          <w:szCs w:val="22"/>
        </w:rPr>
        <w:t>SDU</w:t>
      </w:r>
      <w:r w:rsidR="00751943">
        <w:rPr>
          <w:rFonts w:ascii="Calibri" w:hAnsi="Calibri" w:cs="Calibri"/>
          <w:noProof/>
          <w:sz w:val="22"/>
          <w:szCs w:val="22"/>
        </w:rPr>
        <w:t>)</w:t>
      </w:r>
      <w:r w:rsidRPr="00D6594B">
        <w:rPr>
          <w:rFonts w:ascii="Calibri" w:hAnsi="Calibri" w:cs="Calibri"/>
          <w:noProof/>
          <w:sz w:val="22"/>
          <w:szCs w:val="22"/>
        </w:rPr>
        <w:t>, you</w:t>
      </w:r>
      <w:r w:rsidR="00751943">
        <w:rPr>
          <w:rFonts w:ascii="Calibri" w:hAnsi="Calibri" w:cs="Calibri"/>
          <w:noProof/>
          <w:sz w:val="22"/>
          <w:szCs w:val="22"/>
        </w:rPr>
        <w:t xml:space="preserve"> </w:t>
      </w:r>
      <w:r w:rsidRPr="00D6594B">
        <w:rPr>
          <w:rFonts w:ascii="Calibri" w:hAnsi="Calibri" w:cs="Calibri"/>
          <w:noProof/>
          <w:sz w:val="22"/>
          <w:szCs w:val="22"/>
        </w:rPr>
        <w:t>may have received care from different people.  We would like you to think about all the care you received when you are answering the questions.</w:t>
      </w:r>
    </w:p>
    <w:p w14:paraId="7A1CE697" w14:textId="77777777" w:rsidR="007704BD" w:rsidRPr="00D6594B" w:rsidRDefault="007704BD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BF5DD1" w14:paraId="127ED786" w14:textId="77777777" w:rsidTr="00BF5DD1">
        <w:tc>
          <w:tcPr>
            <w:tcW w:w="10375" w:type="dxa"/>
            <w:shd w:val="clear" w:color="auto" w:fill="auto"/>
          </w:tcPr>
          <w:p w14:paraId="41C73667" w14:textId="0C7ABA1D" w:rsidR="007704BD" w:rsidRPr="00BF5DD1" w:rsidRDefault="00C32211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lease check one box that best reflects your views. If the question does not apply to your </w:t>
            </w:r>
            <w:r w:rsidR="009460E3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stay,</w:t>
            </w: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 then check the ‘Not Applicable’ box (N/A)</w:t>
            </w:r>
          </w:p>
        </w:tc>
      </w:tr>
    </w:tbl>
    <w:p w14:paraId="271EFBCF" w14:textId="77777777" w:rsidR="00443ED3" w:rsidRPr="00D6594B" w:rsidRDefault="00443ED3">
      <w:pPr>
        <w:rPr>
          <w:rFonts w:ascii="Calibri" w:hAnsi="Calibri" w:cs="Calibri"/>
          <w:sz w:val="22"/>
          <w:szCs w:val="22"/>
        </w:rPr>
      </w:pPr>
    </w:p>
    <w:tbl>
      <w:tblPr>
        <w:tblW w:w="11024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1243"/>
        <w:gridCol w:w="1276"/>
        <w:gridCol w:w="992"/>
        <w:gridCol w:w="993"/>
        <w:gridCol w:w="1275"/>
        <w:gridCol w:w="60"/>
        <w:gridCol w:w="510"/>
        <w:gridCol w:w="139"/>
      </w:tblGrid>
      <w:tr w:rsidR="008C3841" w:rsidRPr="00D6594B" w14:paraId="386CB411" w14:textId="77777777" w:rsidTr="00D70464">
        <w:trPr>
          <w:gridAfter w:val="1"/>
          <w:wAfter w:w="139" w:type="dxa"/>
          <w:cantSplit/>
          <w:trHeight w:val="624"/>
        </w:trPr>
        <w:tc>
          <w:tcPr>
            <w:tcW w:w="10885" w:type="dxa"/>
            <w:gridSpan w:val="9"/>
            <w:vAlign w:val="center"/>
          </w:tcPr>
          <w:p w14:paraId="101E655F" w14:textId="77777777" w:rsidR="008C3841" w:rsidRPr="00CA4292" w:rsidRDefault="008C3841" w:rsidP="008C3841">
            <w:pPr>
              <w:pStyle w:val="Heading1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FORMATION NEEDS</w:t>
            </w:r>
          </w:p>
          <w:p w14:paraId="0AB76364" w14:textId="7923AC73" w:rsidR="008C3841" w:rsidRPr="00D6594B" w:rsidRDefault="008C3841" w:rsidP="008C3841">
            <w:pPr>
              <w:rPr>
                <w:rFonts w:ascii="Calibri" w:hAnsi="Calibri" w:cs="Calibri"/>
                <w:sz w:val="22"/>
                <w:szCs w:val="22"/>
              </w:rPr>
            </w:pPr>
            <w:r w:rsidRPr="00CA4292">
              <w:rPr>
                <w:rFonts w:asciiTheme="minorHAnsi" w:hAnsiTheme="minorHAnsi" w:cstheme="minorHAnsi"/>
                <w:sz w:val="22"/>
                <w:szCs w:val="22"/>
              </w:rPr>
              <w:t>HOW SATISFIED ARE YOU 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…</w:t>
            </w:r>
          </w:p>
        </w:tc>
      </w:tr>
      <w:tr w:rsidR="007418CA" w:rsidRPr="00D6594B" w14:paraId="1BDFE7C7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3D44C79E" w14:textId="5AB73356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3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12AAD144" w14:textId="77777777" w:rsidR="007418CA" w:rsidRPr="00D6594B" w:rsidRDefault="007418CA" w:rsidP="007418C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Frequency of Communication</w:t>
            </w:r>
          </w:p>
          <w:p w14:paraId="3E2AE183" w14:textId="641844FA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With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SDU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Doctors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129EC28" w14:textId="160A1303" w:rsidR="007418CA" w:rsidRPr="008C3841" w:rsidRDefault="007418CA" w:rsidP="007418C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How often doctors communicated to you about you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43" w:type="dxa"/>
            <w:vAlign w:val="center"/>
          </w:tcPr>
          <w:p w14:paraId="60558DB3" w14:textId="68F61DC5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F3CC248" wp14:editId="1554505B">
                  <wp:extent cx="399415" cy="399415"/>
                  <wp:effectExtent l="0" t="0" r="0" b="0"/>
                  <wp:docPr id="81" name="Picture 164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D29FDB1" w14:textId="4DB318F9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4A51F6C" wp14:editId="5E9B7A04">
                  <wp:extent cx="399415" cy="399415"/>
                  <wp:effectExtent l="0" t="0" r="0" b="0"/>
                  <wp:docPr id="82" name="Picture 165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5EF65E31" w14:textId="3C77E5C3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05C355D" wp14:editId="0DA4C5D2">
                  <wp:extent cx="399415" cy="399415"/>
                  <wp:effectExtent l="0" t="0" r="0" b="0"/>
                  <wp:docPr id="83" name="Picture 16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2C887769" w14:textId="38084CF7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DF9824C" wp14:editId="0545BF04">
                  <wp:extent cx="399415" cy="399415"/>
                  <wp:effectExtent l="0" t="0" r="0" b="0"/>
                  <wp:docPr id="84" name="Picture 167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0A59C96B" w14:textId="156CC5E1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482B529" wp14:editId="5FBDB8FE">
                  <wp:extent cx="399415" cy="399415"/>
                  <wp:effectExtent l="0" t="0" r="0" b="0"/>
                  <wp:docPr id="85" name="Picture 168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3190D248" w14:textId="5FDF1D56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192C773E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77CB8C0A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56C8582A" w14:textId="77777777" w:rsidR="007418CA" w:rsidRPr="00D6594B" w:rsidRDefault="007418CA" w:rsidP="007418CA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7D96CE8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5EEB18E6" w14:textId="1D7D8AE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586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4E66B41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7C2720FE" w14:textId="5518E233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1367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4D22179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29B0A1" w14:textId="2FF038AD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378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7D0E293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9C9CF" w14:textId="234F53EF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648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6801A21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4B6FE251" w14:textId="21B37C8F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623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4996F249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E4A0848" w14:textId="4FF9D6B8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8210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1E1ECF53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59E74B21" w14:textId="4F543003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4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193A2761" w14:textId="3FEF39A4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Ease of getting </w:t>
            </w:r>
            <w:proofErr w:type="gramStart"/>
            <w:r w:rsidRPr="00D6594B">
              <w:rPr>
                <w:rFonts w:ascii="Calibri" w:hAnsi="Calibri" w:cs="Calibri"/>
                <w:sz w:val="22"/>
                <w:szCs w:val="22"/>
              </w:rPr>
              <w:t>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proofErr w:type="gramEnd"/>
          </w:p>
          <w:p w14:paraId="555D29AB" w14:textId="34C793F3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Willingness of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to answer your questions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43" w:type="dxa"/>
            <w:vAlign w:val="center"/>
          </w:tcPr>
          <w:p w14:paraId="72146EFE" w14:textId="64D9BF96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70EFBAD" wp14:editId="0C6EDF7D">
                  <wp:extent cx="399415" cy="399415"/>
                  <wp:effectExtent l="0" t="0" r="0" b="0"/>
                  <wp:docPr id="86" name="Picture 16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4F2F95E" w14:textId="093655A5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B12BF01" wp14:editId="14807184">
                  <wp:extent cx="399415" cy="399415"/>
                  <wp:effectExtent l="0" t="0" r="0" b="0"/>
                  <wp:docPr id="87" name="Picture 17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8553EA0" w14:textId="60A516EA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C8F67E" wp14:editId="1E8F83C9">
                  <wp:extent cx="399415" cy="399415"/>
                  <wp:effectExtent l="0" t="0" r="0" b="0"/>
                  <wp:docPr id="88" name="Picture 17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095051CD" w14:textId="37151C5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69AAE14" wp14:editId="02BF7DA8">
                  <wp:extent cx="399415" cy="399415"/>
                  <wp:effectExtent l="0" t="0" r="0" b="0"/>
                  <wp:docPr id="89" name="Picture 17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95ED87F" w14:textId="5C681304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C588EB9" wp14:editId="07443C06">
                  <wp:extent cx="399415" cy="399415"/>
                  <wp:effectExtent l="0" t="0" r="0" b="0"/>
                  <wp:docPr id="90" name="Picture 17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76A474B9" w14:textId="0EABB1CB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5EDD7473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1F046F35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082B05BF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0101077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75881A6B" w14:textId="1F874D3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9502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34A5FA1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6C6DC02B" w14:textId="5E79592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81668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66ECE37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49721D5E" w14:textId="28E05EF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86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A32126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9DD8C2B" w14:textId="7DF958B3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428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0A46D50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0357327B" w14:textId="5A67C4E3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488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57F2209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3383887" w14:textId="3EAF230A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7471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2E1A0394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70C93EB5" w14:textId="2AB112CC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5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7377AB46" w14:textId="57830C76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Understanding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4A3D94B" w14:textId="42314518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provided you with explanations that you understood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243" w:type="dxa"/>
            <w:vAlign w:val="center"/>
          </w:tcPr>
          <w:p w14:paraId="1CD3D370" w14:textId="4C0CF426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373C9AE" wp14:editId="5FBF692E">
                  <wp:extent cx="399415" cy="399415"/>
                  <wp:effectExtent l="0" t="0" r="0" b="0"/>
                  <wp:docPr id="91" name="Picture 174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5632437" w14:textId="6897E388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318C706" wp14:editId="4D32E09E">
                  <wp:extent cx="399415" cy="399415"/>
                  <wp:effectExtent l="0" t="0" r="0" b="0"/>
                  <wp:docPr id="92" name="Picture 175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4771121E" w14:textId="3439B823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41EFF6D" wp14:editId="33DFF2ED">
                  <wp:extent cx="399415" cy="399415"/>
                  <wp:effectExtent l="0" t="0" r="0" b="0"/>
                  <wp:docPr id="93" name="Picture 17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57D0F552" w14:textId="3463E09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69C4731" wp14:editId="31774CA9">
                  <wp:extent cx="399415" cy="399415"/>
                  <wp:effectExtent l="0" t="0" r="0" b="0"/>
                  <wp:docPr id="94" name="Picture 177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06601E43" w14:textId="13301F0C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1584A88" wp14:editId="48C4ABB6">
                  <wp:extent cx="399415" cy="399415"/>
                  <wp:effectExtent l="0" t="0" r="0" b="0"/>
                  <wp:docPr id="95" name="Picture 178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3075B127" w14:textId="273BC5B4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542EC1A7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37081983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4CC77AC6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4FCDF3B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1BBDE303" w14:textId="2B0B8AB3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7003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1FC99216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EBA9ED6" w14:textId="12F6174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2832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923AFF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386C7326" w14:textId="3922D041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6879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B26EFE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338A58DD" w14:textId="6FCD916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040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484123B1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D7FEAE1" w14:textId="06032BC0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823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505C883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0F62965A" w14:textId="613C27FD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96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24F8DA5B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20C7FE09" w14:textId="14F16D94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336954FF" w14:textId="5981FA6F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Honest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8DC7B49" w14:textId="5D9200A4" w:rsid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The honesty of information provided to you about your condition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  <w:p w14:paraId="595EF08F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  <w:vAlign w:val="center"/>
          </w:tcPr>
          <w:p w14:paraId="2A3F777D" w14:textId="2BF6F711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3D70C12" wp14:editId="3BFC476C">
                  <wp:extent cx="399415" cy="399415"/>
                  <wp:effectExtent l="0" t="0" r="0" b="0"/>
                  <wp:docPr id="96" name="Picture 17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FD7D292" w14:textId="31EBF53D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788B09A" wp14:editId="584CE010">
                  <wp:extent cx="399415" cy="399415"/>
                  <wp:effectExtent l="0" t="0" r="0" b="0"/>
                  <wp:docPr id="97" name="Picture 18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75B614E9" w14:textId="5606A7F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4D18C77" wp14:editId="183C99E3">
                  <wp:extent cx="399415" cy="399415"/>
                  <wp:effectExtent l="0" t="0" r="0" b="0"/>
                  <wp:docPr id="98" name="Picture 18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54D21BC" w14:textId="11DAF139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83DB1CE" wp14:editId="67E8454C">
                  <wp:extent cx="399415" cy="399415"/>
                  <wp:effectExtent l="0" t="0" r="0" b="0"/>
                  <wp:docPr id="99" name="Picture 18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5B140322" w14:textId="1118F8A1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1F8CE8F" wp14:editId="54B7586A">
                  <wp:extent cx="399415" cy="399415"/>
                  <wp:effectExtent l="0" t="0" r="0" b="0"/>
                  <wp:docPr id="100" name="Picture 18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29C92763" w14:textId="601429A3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00D65070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79DDA348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46CDF346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50D3E8B5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65FA907B" w14:textId="6C933BF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4091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66A73F7E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5885A688" w14:textId="393BA43C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7706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008204F3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1A52A62C" w14:textId="17047BE0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316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03B4BDD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6FBD95A3" w14:textId="47E39D4F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134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3F6C672A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7227C22" w14:textId="3CBE7A1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28496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0B97F327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6101102C" w14:textId="35B044B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979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55055D98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38D8941B" w14:textId="285D151C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  <w:r w:rsidR="00BA7D43">
              <w:rPr>
                <w:rFonts w:ascii="Calibri" w:hAnsi="Calibri" w:cs="Calibri"/>
                <w:sz w:val="22"/>
                <w:szCs w:val="22"/>
              </w:rPr>
              <w:t>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67B6AB38" w14:textId="6A715FEB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mpleteness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2EA05D2C" w14:textId="421883AE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How well </w:t>
            </w:r>
            <w:r>
              <w:rPr>
                <w:rFonts w:ascii="Calibri" w:hAnsi="Calibri" w:cs="Calibri"/>
                <w:sz w:val="22"/>
                <w:szCs w:val="22"/>
              </w:rPr>
              <w:t>SD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staff informed you what was happening to 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you 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and why things were being done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  </w:t>
            </w:r>
          </w:p>
          <w:p w14:paraId="7DD7CA20" w14:textId="7DA49977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  <w:vAlign w:val="center"/>
          </w:tcPr>
          <w:p w14:paraId="5A72195F" w14:textId="4BE1750F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61201F3" wp14:editId="18C7B240">
                  <wp:extent cx="399415" cy="399415"/>
                  <wp:effectExtent l="0" t="0" r="0" b="0"/>
                  <wp:docPr id="101" name="Picture 184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66443324" w14:textId="37E699F6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F95FBB7" wp14:editId="400E0FA0">
                  <wp:extent cx="399415" cy="399415"/>
                  <wp:effectExtent l="0" t="0" r="0" b="0"/>
                  <wp:docPr id="102" name="Picture 185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16ADFEA" w14:textId="50B0C95B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51278CB" wp14:editId="767A46D0">
                  <wp:extent cx="399415" cy="399415"/>
                  <wp:effectExtent l="0" t="0" r="0" b="0"/>
                  <wp:docPr id="103" name="Picture 186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5C1D0D2A" w14:textId="46E428C8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6F0972B" wp14:editId="4BFB83A9">
                  <wp:extent cx="399415" cy="399415"/>
                  <wp:effectExtent l="0" t="0" r="0" b="0"/>
                  <wp:docPr id="104" name="Picture 187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618EF972" w14:textId="182DE231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9ECB022" wp14:editId="0AF6CC08">
                  <wp:extent cx="399415" cy="399415"/>
                  <wp:effectExtent l="0" t="0" r="0" b="0"/>
                  <wp:docPr id="105" name="Picture 188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4504678D" w14:textId="38B65E95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110568EC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49E47419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5C46C1CA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6968525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1855301" w14:textId="622BEE8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0431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2040585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12CE0111" w14:textId="5F8AEF0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4234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6BC85D3D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40BA965" w14:textId="00ADDEAE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9143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421E6132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4E6E2E5B" w14:textId="22839412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5679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62768BF6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73F52868" w14:textId="78E43707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0963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1477D7D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1F1C0556" w14:textId="46492F38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1391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418CA" w:rsidRPr="00D6594B" w14:paraId="09C6ED47" w14:textId="77777777" w:rsidTr="00D70464">
        <w:trPr>
          <w:cantSplit/>
          <w:trHeight w:val="680"/>
        </w:trPr>
        <w:tc>
          <w:tcPr>
            <w:tcW w:w="567" w:type="dxa"/>
            <w:vMerge w:val="restart"/>
          </w:tcPr>
          <w:p w14:paraId="1796CD73" w14:textId="22D65C41" w:rsidR="007418CA" w:rsidRPr="00D6594B" w:rsidRDefault="00BA7D43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  <w:r w:rsidR="007418CA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969" w:type="dxa"/>
            <w:vMerge w:val="restart"/>
          </w:tcPr>
          <w:p w14:paraId="0F547299" w14:textId="1A79B448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Consistency of Information</w:t>
            </w:r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  <w:p w14:paraId="35BD0570" w14:textId="4AE4835F" w:rsidR="007418CA" w:rsidRPr="00D6594B" w:rsidRDefault="007418CA" w:rsidP="007418CA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 xml:space="preserve">The consistency of information provided to you about your condition (Did you get a similar story from the doctor, nurse, etc.)   </w:t>
            </w:r>
          </w:p>
        </w:tc>
        <w:tc>
          <w:tcPr>
            <w:tcW w:w="1243" w:type="dxa"/>
            <w:vAlign w:val="center"/>
          </w:tcPr>
          <w:p w14:paraId="2F8679D2" w14:textId="4AF504BC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499CA5B" wp14:editId="38FDF605">
                  <wp:extent cx="399415" cy="399415"/>
                  <wp:effectExtent l="0" t="0" r="0" b="0"/>
                  <wp:docPr id="106" name="Picture 189" descr="Color _ Poor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 descr="Color _ Poor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4FC48DA" w14:textId="1C357C7E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D28403F" wp14:editId="01D3F09E">
                  <wp:extent cx="399415" cy="399415"/>
                  <wp:effectExtent l="0" t="0" r="0" b="0"/>
                  <wp:docPr id="107" name="Picture 190" descr="Color _ Fair (1)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 descr="Color _ Fair (1)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6D83ABAF" w14:textId="5444BAB5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DCD33B0" wp14:editId="3AC285DC">
                  <wp:extent cx="399415" cy="399415"/>
                  <wp:effectExtent l="0" t="0" r="0" b="0"/>
                  <wp:docPr id="108" name="Picture 191" descr="Color _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 descr="Color _ Good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F5E4644" w14:textId="5F001710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55452FB" wp14:editId="5396260F">
                  <wp:extent cx="399415" cy="399415"/>
                  <wp:effectExtent l="0" t="0" r="0" b="0"/>
                  <wp:docPr id="109" name="Picture 192" descr="Color _ Very Goo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 descr="Color _ Very Good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  <w:vAlign w:val="center"/>
          </w:tcPr>
          <w:p w14:paraId="0EBA9BE9" w14:textId="0CFDBF2C" w:rsidR="007418CA" w:rsidRPr="00D6594B" w:rsidRDefault="00C74A51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047B65D1" wp14:editId="423EF5D3">
                  <wp:extent cx="399415" cy="399415"/>
                  <wp:effectExtent l="0" t="0" r="0" b="0"/>
                  <wp:docPr id="110" name="Picture 193" descr="Color _ Excellen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 descr="Color _ Excellent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399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gridSpan w:val="3"/>
          </w:tcPr>
          <w:p w14:paraId="27FC0134" w14:textId="2F83EEF4" w:rsidR="007418CA" w:rsidRPr="00D6594B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7418CA" w:rsidRPr="00D6594B" w14:paraId="65A79F7E" w14:textId="77777777" w:rsidTr="00D70464">
        <w:trPr>
          <w:cantSplit/>
          <w:trHeight w:val="680"/>
        </w:trPr>
        <w:tc>
          <w:tcPr>
            <w:tcW w:w="567" w:type="dxa"/>
            <w:vMerge/>
          </w:tcPr>
          <w:p w14:paraId="2F8977EA" w14:textId="7777777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969" w:type="dxa"/>
            <w:vMerge/>
          </w:tcPr>
          <w:p w14:paraId="47CA0B8C" w14:textId="77777777" w:rsidR="007418CA" w:rsidRPr="00D6594B" w:rsidRDefault="007418CA" w:rsidP="007418C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58BA33F4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Dissatisfied</w:t>
            </w:r>
          </w:p>
          <w:p w14:paraId="2D29D4E6" w14:textId="7A67EB7B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125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276" w:type="dxa"/>
          </w:tcPr>
          <w:p w14:paraId="4A7CDE5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lightly Dissatisfied</w:t>
            </w:r>
          </w:p>
          <w:p w14:paraId="38D949A1" w14:textId="336ABA9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7040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14:paraId="3670F9A8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stly Satisfied</w:t>
            </w:r>
          </w:p>
          <w:p w14:paraId="02EA89AC" w14:textId="27267FD8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3649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93" w:type="dxa"/>
          </w:tcPr>
          <w:p w14:paraId="17745E2C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ry Satisfied</w:t>
            </w:r>
          </w:p>
          <w:p w14:paraId="7AB03956" w14:textId="664D79B3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256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275" w:type="dxa"/>
          </w:tcPr>
          <w:p w14:paraId="2CB2407F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ly Satisfied</w:t>
            </w:r>
          </w:p>
          <w:p w14:paraId="55949EBD" w14:textId="4D611935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555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418CA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09" w:type="dxa"/>
            <w:gridSpan w:val="3"/>
          </w:tcPr>
          <w:p w14:paraId="433862EB" w14:textId="77777777" w:rsidR="007418CA" w:rsidRDefault="007418CA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A</w:t>
            </w:r>
          </w:p>
          <w:p w14:paraId="419AAB3A" w14:textId="00A55229" w:rsidR="007418CA" w:rsidRPr="00D6594B" w:rsidRDefault="00113800" w:rsidP="007418C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3849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B572A" w:rsidRPr="00D6594B" w14:paraId="60857B03" w14:textId="77777777" w:rsidTr="00D70464">
        <w:trPr>
          <w:gridAfter w:val="2"/>
          <w:wAfter w:w="649" w:type="dxa"/>
          <w:cantSplit/>
          <w:trHeight w:val="397"/>
        </w:trPr>
        <w:tc>
          <w:tcPr>
            <w:tcW w:w="10375" w:type="dxa"/>
            <w:gridSpan w:val="8"/>
          </w:tcPr>
          <w:p w14:paraId="6A9E934A" w14:textId="77777777" w:rsidR="009B572A" w:rsidRPr="00D6594B" w:rsidRDefault="009B572A">
            <w:pPr>
              <w:jc w:val="both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>PROCESS OF MAKING DECISIONS</w:t>
            </w:r>
          </w:p>
        </w:tc>
      </w:tr>
      <w:tr w:rsidR="009B572A" w:rsidRPr="00D6594B" w14:paraId="703309B7" w14:textId="77777777" w:rsidTr="00D70464">
        <w:trPr>
          <w:gridAfter w:val="2"/>
          <w:wAfter w:w="649" w:type="dxa"/>
          <w:cantSplit/>
          <w:trHeight w:val="964"/>
        </w:trPr>
        <w:tc>
          <w:tcPr>
            <w:tcW w:w="10375" w:type="dxa"/>
            <w:gridSpan w:val="8"/>
          </w:tcPr>
          <w:p w14:paraId="03DDD4A2" w14:textId="4839AAE1" w:rsidR="009B572A" w:rsidRPr="00D6594B" w:rsidRDefault="009B572A" w:rsidP="009C33D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 xml:space="preserve">During your stay in the </w:t>
            </w:r>
            <w:r w:rsidR="000144A6">
              <w:rPr>
                <w:rFonts w:ascii="Calibri" w:hAnsi="Calibri" w:cs="Calibri"/>
                <w:sz w:val="22"/>
                <w:szCs w:val="22"/>
              </w:rPr>
              <w:t>SD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, many important decisions were made regarding the health care </w:t>
            </w:r>
            <w:r w:rsidR="00751943">
              <w:rPr>
                <w:rFonts w:ascii="Calibri" w:hAnsi="Calibri" w:cs="Calibri"/>
                <w:sz w:val="22"/>
                <w:szCs w:val="22"/>
              </w:rPr>
              <w:t>you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received.  From the following questions, </w:t>
            </w:r>
            <w:r w:rsidR="007418CA">
              <w:rPr>
                <w:rFonts w:ascii="Calibri" w:hAnsi="Calibri" w:cs="Calibri"/>
                <w:sz w:val="22"/>
                <w:szCs w:val="22"/>
              </w:rPr>
              <w:t>select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57DF1">
              <w:rPr>
                <w:rFonts w:ascii="Calibri" w:hAnsi="Calibri" w:cs="Calibri"/>
                <w:sz w:val="22"/>
                <w:szCs w:val="22"/>
              </w:rPr>
              <w:t xml:space="preserve">only 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one</w:t>
            </w:r>
            <w:r w:rsidRPr="00D6594B">
              <w:rPr>
                <w:rFonts w:ascii="Calibri" w:hAnsi="Calibri" w:cs="Calibri"/>
                <w:sz w:val="22"/>
                <w:szCs w:val="22"/>
              </w:rPr>
              <w:t xml:space="preserve"> answer from each of the following set of ideas that best matches your views:</w:t>
            </w:r>
          </w:p>
        </w:tc>
      </w:tr>
      <w:tr w:rsidR="00443ED3" w:rsidRPr="00D6594B" w14:paraId="626F31E0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71089A87" w14:textId="341AC92E" w:rsidR="00443ED3" w:rsidRPr="00D6594B" w:rsidRDefault="00BA7D43" w:rsidP="009813B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721D205B" w14:textId="25914AD0" w:rsidR="00443ED3" w:rsidRPr="00D6594B" w:rsidRDefault="00CA4292" w:rsidP="00C97FA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 i</w:t>
            </w:r>
            <w:r w:rsidR="00C97FAE">
              <w:rPr>
                <w:rFonts w:ascii="Calibri" w:hAnsi="Calibri" w:cs="Calibri"/>
                <w:b/>
                <w:sz w:val="22"/>
                <w:szCs w:val="22"/>
              </w:rPr>
              <w:t>ncluded or excluded did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you feel in the decision</w:t>
            </w:r>
            <w:r w:rsidR="007418CA">
              <w:rPr>
                <w:rFonts w:ascii="Calibri" w:hAnsi="Calibri" w:cs="Calibri"/>
                <w:b/>
                <w:sz w:val="22"/>
                <w:szCs w:val="22"/>
              </w:rPr>
              <w:t>-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making process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7418CA" w:rsidRPr="00D6594B" w14:paraId="343C9EC2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5ED95117" w14:textId="2ABEC737" w:rsidR="007418CA" w:rsidRPr="00D6594B" w:rsidRDefault="007418CA" w:rsidP="007418CA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3586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208BCB7" w14:textId="7487A8DF" w:rsidR="007418CA" w:rsidRPr="00D6594B" w:rsidRDefault="007418CA" w:rsidP="007418CA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felt very excluded</w:t>
            </w:r>
          </w:p>
        </w:tc>
      </w:tr>
      <w:tr w:rsidR="007418CA" w:rsidRPr="00D6594B" w14:paraId="42BE28DC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14A34FFF" w14:textId="136675EA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41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840A31B" w14:textId="3F4761FE" w:rsidR="007418CA" w:rsidRPr="00D6594B" w:rsidRDefault="007418CA" w:rsidP="007418CA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somewhat excluded </w:t>
            </w:r>
          </w:p>
        </w:tc>
      </w:tr>
      <w:tr w:rsidR="007418CA" w:rsidRPr="00D6594B" w14:paraId="28AE8BE5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143268E6" w14:textId="308724DE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407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CEF0563" w14:textId="59128636" w:rsidR="007418CA" w:rsidRPr="00D6594B" w:rsidRDefault="007418CA" w:rsidP="007418CA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felt neither included nor excluded from the decision-making process</w:t>
            </w:r>
          </w:p>
        </w:tc>
      </w:tr>
      <w:tr w:rsidR="007418CA" w:rsidRPr="00D6594B" w14:paraId="1E657787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4B399D71" w14:textId="15554116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767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7C59DC4D" w14:textId="01EE9FAA" w:rsidR="007418CA" w:rsidRPr="00D6594B" w:rsidRDefault="007418CA" w:rsidP="007418CA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somewhat included </w:t>
            </w:r>
          </w:p>
        </w:tc>
      </w:tr>
      <w:tr w:rsidR="007418CA" w:rsidRPr="00D6594B" w14:paraId="5F36C005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35A72BC4" w14:textId="3A6FE572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2557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946E11B" w14:textId="40AF3205" w:rsidR="007418CA" w:rsidRPr="00D6594B" w:rsidRDefault="007418CA" w:rsidP="007418CA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very included </w:t>
            </w:r>
          </w:p>
        </w:tc>
      </w:tr>
      <w:tr w:rsidR="00443ED3" w:rsidRPr="00D6594B" w14:paraId="44FCE854" w14:textId="77777777" w:rsidTr="00D70464">
        <w:trPr>
          <w:gridAfter w:val="2"/>
          <w:wAfter w:w="649" w:type="dxa"/>
          <w:cantSplit/>
          <w:trHeight w:val="80"/>
        </w:trPr>
        <w:tc>
          <w:tcPr>
            <w:tcW w:w="567" w:type="dxa"/>
          </w:tcPr>
          <w:p w14:paraId="52715948" w14:textId="77777777" w:rsidR="00443ED3" w:rsidRPr="00D6594B" w:rsidRDefault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617AF459" w14:textId="77777777" w:rsidR="00A43CB1" w:rsidRPr="00D6594B" w:rsidRDefault="00A43CB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1C540702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3569AADE" w14:textId="04B857DE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BA7D43">
              <w:rPr>
                <w:rFonts w:ascii="Calibri" w:hAnsi="Calibri" w:cs="Calibri"/>
                <w:sz w:val="22"/>
                <w:szCs w:val="22"/>
              </w:rPr>
              <w:t>0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1CCE403" w14:textId="012A2AC0" w:rsidR="00443ED3" w:rsidRPr="00D6594B" w:rsidRDefault="00CA4292" w:rsidP="00C97FA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How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supported </w:t>
            </w:r>
            <w:r w:rsidR="00C97FAE">
              <w:rPr>
                <w:rFonts w:ascii="Calibri" w:hAnsi="Calibri" w:cs="Calibri"/>
                <w:b/>
                <w:sz w:val="22"/>
                <w:szCs w:val="22"/>
              </w:rPr>
              <w:t xml:space="preserve">did you feel 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uring the </w:t>
            </w:r>
            <w:proofErr w:type="gramStart"/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decision making</w:t>
            </w:r>
            <w:proofErr w:type="gramEnd"/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process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7418CA" w:rsidRPr="00D6594B" w14:paraId="74916A17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5E9D88E1" w14:textId="26B91452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7332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C98FF92" w14:textId="23DE3090" w:rsidR="007418CA" w:rsidRPr="00D6594B" w:rsidRDefault="007418CA" w:rsidP="007418CA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felt totally unsupported</w:t>
            </w:r>
          </w:p>
        </w:tc>
      </w:tr>
      <w:tr w:rsidR="007418CA" w:rsidRPr="00D6594B" w14:paraId="3468C9EB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099FDD55" w14:textId="1DF9BBB0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2884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4FACBC9" w14:textId="33997ECA" w:rsidR="007418CA" w:rsidRPr="00D6594B" w:rsidRDefault="007418CA" w:rsidP="007418CA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slightly unsupported </w:t>
            </w:r>
          </w:p>
        </w:tc>
      </w:tr>
      <w:tr w:rsidR="007418CA" w:rsidRPr="00D6594B" w14:paraId="210833C4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3317056D" w14:textId="22A1ED17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9117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15380443" w14:textId="6A950A25" w:rsidR="007418CA" w:rsidRPr="00D6594B" w:rsidRDefault="007418CA" w:rsidP="007418CA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neither unsupported nor supported </w:t>
            </w:r>
          </w:p>
        </w:tc>
      </w:tr>
      <w:tr w:rsidR="007418CA" w:rsidRPr="00D6594B" w14:paraId="1344A1F5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52B6AD3C" w14:textId="72B32300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012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4520B821" w14:textId="494277F3" w:rsidR="007418CA" w:rsidRPr="00D6594B" w:rsidRDefault="007418CA" w:rsidP="007418CA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supported </w:t>
            </w:r>
          </w:p>
        </w:tc>
      </w:tr>
      <w:tr w:rsidR="007418CA" w:rsidRPr="00D6594B" w14:paraId="7BCA39AB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4B05F0EC" w14:textId="16008B08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24583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3DF85B10" w14:textId="652F460B" w:rsidR="007418CA" w:rsidRPr="00D6594B" w:rsidRDefault="007418CA" w:rsidP="007418CA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very supported </w:t>
            </w:r>
          </w:p>
        </w:tc>
      </w:tr>
      <w:tr w:rsidR="007418CA" w:rsidRPr="00D6594B" w14:paraId="5AC643D4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1813528E" w14:textId="2035301F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9808" w:type="dxa"/>
            <w:gridSpan w:val="7"/>
          </w:tcPr>
          <w:p w14:paraId="3852C7C3" w14:textId="782435E9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01CEEA0D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0324FA81" w14:textId="01307674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BA7D43">
              <w:rPr>
                <w:rFonts w:ascii="Calibri" w:hAnsi="Calibri" w:cs="Calibri"/>
                <w:sz w:val="22"/>
                <w:szCs w:val="22"/>
              </w:rPr>
              <w:t>1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3CAADC36" w14:textId="1923D686" w:rsidR="00443ED3" w:rsidRPr="00D6594B" w:rsidRDefault="00443ED3" w:rsidP="00307016">
            <w:pPr>
              <w:tabs>
                <w:tab w:val="left" w:pos="6675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Did you feel you had control over </w:t>
            </w:r>
            <w:r w:rsidR="00751943">
              <w:rPr>
                <w:rFonts w:ascii="Calibri" w:hAnsi="Calibri" w:cs="Calibri"/>
                <w:b/>
                <w:sz w:val="22"/>
                <w:szCs w:val="22"/>
              </w:rPr>
              <w:t>your care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>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  <w:r w:rsidR="00307016">
              <w:rPr>
                <w:rFonts w:ascii="Calibri" w:hAnsi="Calibri" w:cs="Calibri"/>
                <w:color w:val="7F7F7F"/>
                <w:sz w:val="22"/>
                <w:szCs w:val="22"/>
              </w:rPr>
              <w:tab/>
            </w:r>
          </w:p>
        </w:tc>
      </w:tr>
      <w:tr w:rsidR="007418CA" w:rsidRPr="00D6594B" w14:paraId="682FAC76" w14:textId="77777777" w:rsidTr="00D70464">
        <w:trPr>
          <w:gridAfter w:val="2"/>
          <w:wAfter w:w="649" w:type="dxa"/>
          <w:cantSplit/>
          <w:trHeight w:val="624"/>
        </w:trPr>
        <w:tc>
          <w:tcPr>
            <w:tcW w:w="567" w:type="dxa"/>
          </w:tcPr>
          <w:p w14:paraId="79F5A473" w14:textId="09CCC64C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214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B2C4AB" w14:textId="20C3617F" w:rsidR="007418CA" w:rsidRPr="00D6594B" w:rsidRDefault="007418CA" w:rsidP="007418CA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really out of control and that the health care system took over and dictated the care my 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I </w:t>
            </w:r>
            <w:r>
              <w:rPr>
                <w:rFonts w:ascii="Calibri" w:hAnsi="Calibri" w:cs="Calibri"/>
                <w:sz w:val="22"/>
                <w:szCs w:val="22"/>
              </w:rPr>
              <w:t>received</w:t>
            </w:r>
          </w:p>
        </w:tc>
      </w:tr>
      <w:tr w:rsidR="007418CA" w:rsidRPr="00D6594B" w14:paraId="46CF8D59" w14:textId="77777777" w:rsidTr="00D70464">
        <w:trPr>
          <w:gridAfter w:val="2"/>
          <w:wAfter w:w="649" w:type="dxa"/>
          <w:cantSplit/>
          <w:trHeight w:val="624"/>
        </w:trPr>
        <w:tc>
          <w:tcPr>
            <w:tcW w:w="567" w:type="dxa"/>
          </w:tcPr>
          <w:p w14:paraId="07F80AA1" w14:textId="051FD394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2363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1BC7B35" w14:textId="40F35EB8" w:rsidR="007418CA" w:rsidRPr="00D6594B" w:rsidRDefault="007418CA" w:rsidP="007418CA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felt somewhat out of control and that the health care system took over and dictated the care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 I </w:t>
            </w:r>
            <w:r>
              <w:rPr>
                <w:rFonts w:ascii="Calibri" w:hAnsi="Calibri" w:cs="Calibri"/>
                <w:sz w:val="22"/>
                <w:szCs w:val="22"/>
              </w:rPr>
              <w:t>received</w:t>
            </w:r>
          </w:p>
        </w:tc>
      </w:tr>
      <w:tr w:rsidR="007418CA" w:rsidRPr="00D6594B" w14:paraId="6101E22E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236E7B28" w14:textId="3DF19AA0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064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0776F9E" w14:textId="4E3B2079" w:rsidR="007418CA" w:rsidRPr="00D6594B" w:rsidRDefault="007418CA" w:rsidP="007418CA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 felt neither in control nor out of control</w:t>
            </w:r>
          </w:p>
        </w:tc>
      </w:tr>
      <w:tr w:rsidR="007418CA" w:rsidRPr="00D6594B" w14:paraId="47965C49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204EDA20" w14:textId="65D33525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798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0C12C82F" w14:textId="7894BDF0" w:rsidR="007418CA" w:rsidRPr="00D6594B" w:rsidRDefault="007418CA" w:rsidP="007418CA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I had some control over the care 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I </w:t>
            </w:r>
            <w:r>
              <w:rPr>
                <w:rFonts w:ascii="Calibri" w:hAnsi="Calibri" w:cs="Calibri"/>
                <w:sz w:val="22"/>
                <w:szCs w:val="22"/>
              </w:rPr>
              <w:t>received</w:t>
            </w:r>
          </w:p>
        </w:tc>
      </w:tr>
      <w:tr w:rsidR="007418CA" w:rsidRPr="00D6594B" w14:paraId="1A9B7894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6E5F329C" w14:textId="2A6FBD9A" w:rsidR="007418CA" w:rsidRPr="00D6594B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660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5257F8F" w14:textId="7632BFA4" w:rsidR="007418CA" w:rsidRPr="00D6594B" w:rsidRDefault="007418CA" w:rsidP="007418CA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 felt that I had good control over the care </w:t>
            </w:r>
            <w:r w:rsidR="00751943">
              <w:rPr>
                <w:rFonts w:ascii="Calibri" w:hAnsi="Calibri" w:cs="Calibri"/>
                <w:sz w:val="22"/>
                <w:szCs w:val="22"/>
              </w:rPr>
              <w:t xml:space="preserve">I </w:t>
            </w:r>
            <w:r>
              <w:rPr>
                <w:rFonts w:ascii="Calibri" w:hAnsi="Calibri" w:cs="Calibri"/>
                <w:sz w:val="22"/>
                <w:szCs w:val="22"/>
              </w:rPr>
              <w:t>received</w:t>
            </w:r>
          </w:p>
        </w:tc>
      </w:tr>
      <w:tr w:rsidR="00443ED3" w:rsidRPr="00D6594B" w14:paraId="21FBC6DB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596D8142" w14:textId="77777777" w:rsidR="00443ED3" w:rsidRPr="00D6594B" w:rsidRDefault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  <w:gridSpan w:val="7"/>
          </w:tcPr>
          <w:p w14:paraId="5904A35B" w14:textId="77777777" w:rsidR="00443ED3" w:rsidRPr="00D6594B" w:rsidRDefault="00443E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75A0B264" w14:textId="77777777" w:rsidTr="00D70464">
        <w:trPr>
          <w:gridAfter w:val="2"/>
          <w:wAfter w:w="649" w:type="dxa"/>
          <w:cantSplit/>
          <w:trHeight w:val="624"/>
        </w:trPr>
        <w:tc>
          <w:tcPr>
            <w:tcW w:w="567" w:type="dxa"/>
          </w:tcPr>
          <w:p w14:paraId="53088F82" w14:textId="2BDADBD4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BA7D43">
              <w:rPr>
                <w:rFonts w:ascii="Calibri" w:hAnsi="Calibri" w:cs="Calibri"/>
                <w:sz w:val="22"/>
                <w:szCs w:val="22"/>
              </w:rPr>
              <w:t>2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  <w:gridSpan w:val="7"/>
          </w:tcPr>
          <w:p w14:paraId="0A7640CD" w14:textId="77777777" w:rsidR="00443ED3" w:rsidRPr="00D6594B" w:rsidRDefault="00443ED3" w:rsidP="00CE630A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When making decisions, did you have adequate time to have your concerns addressed and questions answered?</w:t>
            </w:r>
            <w:r w:rsidR="00386C14" w:rsidRPr="00D6594B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 </w:t>
            </w:r>
          </w:p>
        </w:tc>
      </w:tr>
      <w:tr w:rsidR="007418CA" w:rsidRPr="00D6594B" w14:paraId="619260C8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30E88FD4" w14:textId="78CF7A52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7152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4E28843" w14:textId="3EE6F6FD" w:rsidR="007418CA" w:rsidRPr="007418CA" w:rsidRDefault="007418CA" w:rsidP="007418CA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The time I had was definitely inadequate </w:t>
            </w:r>
          </w:p>
        </w:tc>
      </w:tr>
      <w:tr w:rsidR="007418CA" w:rsidRPr="00D6594B" w14:paraId="79B89B46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6BF9A835" w14:textId="3D9E1B15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794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3B6DFE7" w14:textId="0DACFC5C" w:rsidR="007418CA" w:rsidRPr="007418CA" w:rsidRDefault="007418CA" w:rsidP="007418CA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>The time I had was slightly inadequate</w:t>
            </w:r>
          </w:p>
        </w:tc>
      </w:tr>
      <w:tr w:rsidR="007418CA" w:rsidRPr="00D6594B" w14:paraId="76858000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33F52964" w14:textId="405A024E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1706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5F41B339" w14:textId="0E7CF116" w:rsidR="007418CA" w:rsidRPr="007418CA" w:rsidRDefault="007418CA" w:rsidP="007418CA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>The time I had was adequate</w:t>
            </w:r>
          </w:p>
        </w:tc>
      </w:tr>
      <w:tr w:rsidR="007418CA" w:rsidRPr="00D6594B" w14:paraId="5DA64909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1B961CA3" w14:textId="6A39863F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78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68D56591" w14:textId="1E6C1A2B" w:rsidR="007418CA" w:rsidRPr="007418CA" w:rsidRDefault="007418CA" w:rsidP="007418CA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The time I had was more than adequate  </w:t>
            </w:r>
          </w:p>
        </w:tc>
      </w:tr>
      <w:tr w:rsidR="007418CA" w:rsidRPr="00D6594B" w14:paraId="0670D043" w14:textId="77777777" w:rsidTr="00D70464">
        <w:trPr>
          <w:gridAfter w:val="2"/>
          <w:wAfter w:w="649" w:type="dxa"/>
          <w:cantSplit/>
          <w:trHeight w:val="340"/>
        </w:trPr>
        <w:tc>
          <w:tcPr>
            <w:tcW w:w="567" w:type="dxa"/>
          </w:tcPr>
          <w:p w14:paraId="4797CED1" w14:textId="3434B91E" w:rsidR="007418CA" w:rsidRPr="007418CA" w:rsidRDefault="007418CA" w:rsidP="007418CA">
            <w:pPr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0543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8CA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  <w:gridSpan w:val="7"/>
          </w:tcPr>
          <w:p w14:paraId="25E612ED" w14:textId="0F10C1FB" w:rsidR="007418CA" w:rsidRPr="007418CA" w:rsidRDefault="007418CA" w:rsidP="007418CA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7418CA">
              <w:rPr>
                <w:rFonts w:ascii="Calibri" w:hAnsi="Calibri" w:cs="Calibri"/>
                <w:sz w:val="22"/>
                <w:szCs w:val="22"/>
              </w:rPr>
              <w:t xml:space="preserve">I had a substantial amount of time </w:t>
            </w:r>
          </w:p>
        </w:tc>
      </w:tr>
    </w:tbl>
    <w:p w14:paraId="6E748903" w14:textId="77777777" w:rsidR="00FF4735" w:rsidRDefault="00FF4735"/>
    <w:p w14:paraId="3BC3B36A" w14:textId="77777777" w:rsidR="009838FD" w:rsidRDefault="009838FD"/>
    <w:p w14:paraId="5DC6CAFD" w14:textId="77777777" w:rsidR="009838FD" w:rsidRDefault="009838FD"/>
    <w:p w14:paraId="490E424F" w14:textId="43645FBE" w:rsidR="00F64BA4" w:rsidRDefault="00F64BA4"/>
    <w:p w14:paraId="7CB9C334" w14:textId="77777777" w:rsidR="00751943" w:rsidRDefault="00751943">
      <w:pPr>
        <w:rPr>
          <w:rFonts w:ascii="Calibri" w:hAnsi="Calibri" w:cs="Calibri"/>
          <w:b/>
          <w:sz w:val="22"/>
          <w:szCs w:val="22"/>
        </w:rPr>
      </w:pPr>
    </w:p>
    <w:p w14:paraId="4312AE23" w14:textId="77777777" w:rsidR="00F64BA4" w:rsidRDefault="00F64BA4">
      <w:pPr>
        <w:rPr>
          <w:rFonts w:ascii="Calibri" w:hAnsi="Calibri" w:cs="Calibri"/>
          <w:b/>
          <w:sz w:val="22"/>
          <w:szCs w:val="22"/>
        </w:rPr>
      </w:pPr>
    </w:p>
    <w:p w14:paraId="638E2FFA" w14:textId="77777777" w:rsidR="00F64BA4" w:rsidRPr="00D6594B" w:rsidRDefault="00F64BA4">
      <w:pPr>
        <w:rPr>
          <w:rFonts w:ascii="Calibri" w:hAnsi="Calibri" w:cs="Calibri"/>
          <w:b/>
          <w:sz w:val="22"/>
          <w:szCs w:val="22"/>
        </w:rPr>
      </w:pPr>
    </w:p>
    <w:p w14:paraId="53B41FA2" w14:textId="7EE0B8CF" w:rsidR="00443ED3" w:rsidRPr="00D6594B" w:rsidRDefault="00F777DA" w:rsidP="009B572A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2</w:t>
      </w:r>
      <w:r w:rsidR="00BA7D43">
        <w:rPr>
          <w:rFonts w:ascii="Calibri" w:hAnsi="Calibri" w:cs="Calibri"/>
          <w:sz w:val="22"/>
          <w:szCs w:val="22"/>
        </w:rPr>
        <w:t>3</w:t>
      </w:r>
      <w:r w:rsidR="009B572A" w:rsidRPr="00D6594B">
        <w:rPr>
          <w:rFonts w:ascii="Calibri" w:hAnsi="Calibri" w:cs="Calibri"/>
          <w:sz w:val="22"/>
          <w:szCs w:val="22"/>
        </w:rPr>
        <w:t xml:space="preserve">.   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Do you have any suggestions on how to make care provided in the </w:t>
      </w:r>
      <w:r w:rsidR="000144A6">
        <w:rPr>
          <w:rFonts w:ascii="Calibri" w:hAnsi="Calibri" w:cs="Calibri"/>
          <w:b/>
          <w:sz w:val="22"/>
          <w:szCs w:val="22"/>
        </w:rPr>
        <w:t>SDU</w:t>
      </w:r>
      <w:r w:rsidR="00443ED3" w:rsidRPr="00D6594B">
        <w:rPr>
          <w:rFonts w:ascii="Calibri" w:hAnsi="Calibri" w:cs="Calibri"/>
          <w:b/>
          <w:sz w:val="22"/>
          <w:szCs w:val="22"/>
        </w:rPr>
        <w:t xml:space="preserve"> better?</w:t>
      </w:r>
      <w:r w:rsidR="001956F9" w:rsidRPr="00D6594B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12E9264" w14:textId="77777777" w:rsidTr="00CB2C38">
        <w:trPr>
          <w:trHeight w:val="397"/>
        </w:trPr>
        <w:tc>
          <w:tcPr>
            <w:tcW w:w="10375" w:type="dxa"/>
          </w:tcPr>
          <w:p w14:paraId="402E744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4BBB2DF" w14:textId="77777777" w:rsidTr="00CB2C38">
        <w:trPr>
          <w:trHeight w:val="397"/>
        </w:trPr>
        <w:tc>
          <w:tcPr>
            <w:tcW w:w="10375" w:type="dxa"/>
          </w:tcPr>
          <w:p w14:paraId="02B2E9B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0D1A1533" w14:textId="77777777" w:rsidTr="00CB2C38">
        <w:trPr>
          <w:trHeight w:val="397"/>
        </w:trPr>
        <w:tc>
          <w:tcPr>
            <w:tcW w:w="10375" w:type="dxa"/>
          </w:tcPr>
          <w:p w14:paraId="4FC9D5C0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AFB3E5E" w14:textId="77777777" w:rsidTr="00CB2C38">
        <w:trPr>
          <w:trHeight w:val="397"/>
        </w:trPr>
        <w:tc>
          <w:tcPr>
            <w:tcW w:w="10375" w:type="dxa"/>
          </w:tcPr>
          <w:p w14:paraId="3CABEEF7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DF2E572" w14:textId="77777777" w:rsidTr="00CB2C38">
        <w:trPr>
          <w:trHeight w:val="397"/>
        </w:trPr>
        <w:tc>
          <w:tcPr>
            <w:tcW w:w="10375" w:type="dxa"/>
          </w:tcPr>
          <w:p w14:paraId="03945E50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03F23A0A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2DC1EEC8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3D4066B1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7EA93AC4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271CAA" w:rsidRPr="00D6594B" w14:paraId="51B8A76D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3A7A6DA" w14:textId="77777777" w:rsidR="00271CAA" w:rsidRPr="00D6594B" w:rsidRDefault="00271CAA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0FE645CF" w14:textId="77777777" w:rsidR="00271CAA" w:rsidRDefault="00271CAA" w:rsidP="009813B2">
      <w:pPr>
        <w:rPr>
          <w:rFonts w:ascii="Calibri" w:hAnsi="Calibri" w:cs="Calibri"/>
          <w:sz w:val="22"/>
          <w:szCs w:val="22"/>
        </w:rPr>
      </w:pPr>
    </w:p>
    <w:p w14:paraId="10195D76" w14:textId="4F90FC11" w:rsidR="00443ED3" w:rsidRPr="00D5346B" w:rsidRDefault="00F777DA" w:rsidP="009813B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</w:t>
      </w:r>
      <w:r w:rsidR="00BA7D43">
        <w:rPr>
          <w:rFonts w:ascii="Calibri" w:hAnsi="Calibri" w:cs="Calibri"/>
          <w:sz w:val="22"/>
          <w:szCs w:val="22"/>
        </w:rPr>
        <w:t>4</w:t>
      </w:r>
      <w:r w:rsidR="00271CAA">
        <w:rPr>
          <w:rFonts w:ascii="Calibri" w:hAnsi="Calibri" w:cs="Calibri"/>
          <w:sz w:val="22"/>
          <w:szCs w:val="22"/>
        </w:rPr>
        <w:t>.</w:t>
      </w:r>
      <w:r w:rsidR="00D5346B">
        <w:rPr>
          <w:rFonts w:ascii="Calibri" w:hAnsi="Calibri" w:cs="Calibri"/>
          <w:sz w:val="22"/>
          <w:szCs w:val="22"/>
        </w:rPr>
        <w:t xml:space="preserve">   </w:t>
      </w:r>
      <w:r w:rsidR="00443ED3" w:rsidRPr="009813B2">
        <w:rPr>
          <w:rFonts w:ascii="Calibri" w:hAnsi="Calibri" w:cs="Calibri"/>
          <w:b/>
          <w:sz w:val="22"/>
          <w:szCs w:val="22"/>
        </w:rPr>
        <w:t>Do you have any comments on things we did well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39D7EE68" w14:textId="77777777" w:rsidTr="00CB2C38">
        <w:trPr>
          <w:trHeight w:val="397"/>
        </w:trPr>
        <w:tc>
          <w:tcPr>
            <w:tcW w:w="10375" w:type="dxa"/>
          </w:tcPr>
          <w:p w14:paraId="382335E9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34A00E9" w14:textId="77777777" w:rsidTr="00CB2C38">
        <w:trPr>
          <w:trHeight w:val="397"/>
        </w:trPr>
        <w:tc>
          <w:tcPr>
            <w:tcW w:w="10375" w:type="dxa"/>
          </w:tcPr>
          <w:p w14:paraId="2BE1DF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57E28F48" w14:textId="77777777" w:rsidTr="00CB2C38">
        <w:trPr>
          <w:trHeight w:val="397"/>
        </w:trPr>
        <w:tc>
          <w:tcPr>
            <w:tcW w:w="10375" w:type="dxa"/>
          </w:tcPr>
          <w:p w14:paraId="1911B893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AD521C8" w14:textId="77777777" w:rsidTr="00CB2C38">
        <w:trPr>
          <w:trHeight w:val="397"/>
        </w:trPr>
        <w:tc>
          <w:tcPr>
            <w:tcW w:w="10375" w:type="dxa"/>
          </w:tcPr>
          <w:p w14:paraId="299F999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2FDE5DAE" w14:textId="77777777" w:rsidTr="00CB2C38">
        <w:trPr>
          <w:trHeight w:val="397"/>
        </w:trPr>
        <w:tc>
          <w:tcPr>
            <w:tcW w:w="10375" w:type="dxa"/>
          </w:tcPr>
          <w:p w14:paraId="0D7DD844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5F4B28CD" w14:textId="77777777" w:rsidTr="00CB2C38">
        <w:trPr>
          <w:trHeight w:val="397"/>
        </w:trPr>
        <w:tc>
          <w:tcPr>
            <w:tcW w:w="10375" w:type="dxa"/>
          </w:tcPr>
          <w:p w14:paraId="00BC9FCD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D44F119" w14:textId="77777777" w:rsidTr="00CB2C38">
        <w:trPr>
          <w:trHeight w:val="397"/>
        </w:trPr>
        <w:tc>
          <w:tcPr>
            <w:tcW w:w="10375" w:type="dxa"/>
          </w:tcPr>
          <w:p w14:paraId="61693C8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509B51A" w14:textId="77777777" w:rsidTr="00CB2C38">
        <w:trPr>
          <w:trHeight w:val="397"/>
        </w:trPr>
        <w:tc>
          <w:tcPr>
            <w:tcW w:w="10375" w:type="dxa"/>
          </w:tcPr>
          <w:p w14:paraId="78E219E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07560D1" w14:textId="77777777" w:rsidR="00443ED3" w:rsidRPr="00D6594B" w:rsidRDefault="00443ED3">
      <w:pPr>
        <w:rPr>
          <w:rFonts w:ascii="Calibri" w:hAnsi="Calibri" w:cs="Calibri"/>
          <w:b/>
          <w:sz w:val="22"/>
          <w:szCs w:val="22"/>
        </w:rPr>
      </w:pPr>
    </w:p>
    <w:p w14:paraId="220FF883" w14:textId="3F357A6D" w:rsidR="00443ED3" w:rsidRPr="009813B2" w:rsidRDefault="009460E3" w:rsidP="009813B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</w:t>
      </w:r>
      <w:r w:rsidR="00BA7D43">
        <w:rPr>
          <w:rFonts w:ascii="Calibri" w:hAnsi="Calibri" w:cs="Calibri"/>
          <w:sz w:val="22"/>
          <w:szCs w:val="22"/>
        </w:rPr>
        <w:t>5</w:t>
      </w:r>
      <w:r w:rsidR="00F777DA">
        <w:rPr>
          <w:rFonts w:ascii="Calibri" w:hAnsi="Calibri" w:cs="Calibri"/>
          <w:sz w:val="22"/>
          <w:szCs w:val="22"/>
        </w:rPr>
        <w:t xml:space="preserve">. 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Do you have any suggestions on how we could improve the </w:t>
      </w:r>
      <w:r w:rsidR="000144A6">
        <w:rPr>
          <w:rFonts w:ascii="Calibri" w:hAnsi="Calibri" w:cs="Calibri"/>
          <w:b/>
          <w:sz w:val="22"/>
          <w:szCs w:val="22"/>
        </w:rPr>
        <w:t>SDU</w:t>
      </w:r>
      <w:r w:rsidR="00C97FAE" w:rsidRPr="00CA4292">
        <w:rPr>
          <w:rFonts w:ascii="Calibri" w:hAnsi="Calibri" w:cs="Calibri"/>
          <w:b/>
          <w:sz w:val="22"/>
          <w:szCs w:val="22"/>
        </w:rPr>
        <w:t xml:space="preserve"> experience for you and your family?</w:t>
      </w:r>
      <w:r w:rsidR="001956F9" w:rsidRPr="009813B2">
        <w:rPr>
          <w:rFonts w:ascii="Calibri" w:hAnsi="Calibri" w:cs="Calibri"/>
          <w:color w:val="7F7F7F"/>
          <w:sz w:val="22"/>
          <w:szCs w:val="22"/>
        </w:rPr>
        <w:t xml:space="preserve">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53A92FDD" w14:textId="77777777" w:rsidTr="00CB2C38">
        <w:trPr>
          <w:trHeight w:val="397"/>
        </w:trPr>
        <w:tc>
          <w:tcPr>
            <w:tcW w:w="10375" w:type="dxa"/>
          </w:tcPr>
          <w:p w14:paraId="59BD711C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77318FE1" w14:textId="77777777" w:rsidTr="00CB2C38">
        <w:trPr>
          <w:trHeight w:val="397"/>
        </w:trPr>
        <w:tc>
          <w:tcPr>
            <w:tcW w:w="10375" w:type="dxa"/>
          </w:tcPr>
          <w:p w14:paraId="1C9E125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5F286C4" w14:textId="77777777" w:rsidTr="00CB2C38">
        <w:trPr>
          <w:trHeight w:val="397"/>
        </w:trPr>
        <w:tc>
          <w:tcPr>
            <w:tcW w:w="10375" w:type="dxa"/>
          </w:tcPr>
          <w:p w14:paraId="43699E81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3037428A" w14:textId="77777777" w:rsidTr="00CB2C38">
        <w:trPr>
          <w:trHeight w:val="397"/>
        </w:trPr>
        <w:tc>
          <w:tcPr>
            <w:tcW w:w="10375" w:type="dxa"/>
          </w:tcPr>
          <w:p w14:paraId="0428E71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4D7A704" w14:textId="77777777" w:rsidTr="00CB2C38">
        <w:trPr>
          <w:trHeight w:val="397"/>
        </w:trPr>
        <w:tc>
          <w:tcPr>
            <w:tcW w:w="10375" w:type="dxa"/>
          </w:tcPr>
          <w:p w14:paraId="53007D66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5DC63118" w14:textId="77777777" w:rsidTr="00CB2C38">
        <w:trPr>
          <w:trHeight w:val="397"/>
        </w:trPr>
        <w:tc>
          <w:tcPr>
            <w:tcW w:w="10375" w:type="dxa"/>
          </w:tcPr>
          <w:p w14:paraId="702F330B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42A131A" w14:textId="77777777" w:rsidTr="00CB2C38">
        <w:trPr>
          <w:trHeight w:val="397"/>
        </w:trPr>
        <w:tc>
          <w:tcPr>
            <w:tcW w:w="10375" w:type="dxa"/>
          </w:tcPr>
          <w:p w14:paraId="1756488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F26C9B9" w14:textId="77777777" w:rsidTr="00CB2C38">
        <w:trPr>
          <w:trHeight w:val="397"/>
        </w:trPr>
        <w:tc>
          <w:tcPr>
            <w:tcW w:w="10375" w:type="dxa"/>
          </w:tcPr>
          <w:p w14:paraId="3D2BAA08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1032D2A" w14:textId="77777777" w:rsidTr="00CB2C38">
        <w:trPr>
          <w:trHeight w:val="397"/>
        </w:trPr>
        <w:tc>
          <w:tcPr>
            <w:tcW w:w="10375" w:type="dxa"/>
          </w:tcPr>
          <w:p w14:paraId="1E15AFBA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1E87FBF" w14:textId="77777777" w:rsidR="00443ED3" w:rsidRDefault="00443ED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60D36A07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29977113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31D9BA46" w14:textId="77777777" w:rsidR="00F64BA4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08CBD724" w14:textId="77777777" w:rsidR="00F64BA4" w:rsidRPr="00D6594B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</w:rPr>
      </w:pPr>
    </w:p>
    <w:p w14:paraId="5E18C122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lastRenderedPageBreak/>
        <w:t>DEMOGRAPHICS:</w:t>
      </w:r>
    </w:p>
    <w:p w14:paraId="76B62CB6" w14:textId="33665D9C" w:rsidR="003445AD" w:rsidRPr="001679B4" w:rsidRDefault="003445AD" w:rsidP="003445AD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1679B4">
        <w:rPr>
          <w:rFonts w:asciiTheme="minorHAnsi" w:hAnsiTheme="minorHAnsi"/>
          <w:sz w:val="22"/>
          <w:szCs w:val="22"/>
        </w:rPr>
        <w:t>Please complete the following to help us know a little about you</w:t>
      </w:r>
      <w:r w:rsidR="00BC46A7">
        <w:rPr>
          <w:rFonts w:asciiTheme="minorHAnsi" w:hAnsiTheme="minorHAnsi"/>
          <w:sz w:val="22"/>
          <w:szCs w:val="22"/>
        </w:rPr>
        <w:t>.</w:t>
      </w:r>
    </w:p>
    <w:p w14:paraId="45DE2985" w14:textId="77777777" w:rsidR="003445AD" w:rsidRPr="001679B4" w:rsidRDefault="003445AD" w:rsidP="003445AD">
      <w:pPr>
        <w:pStyle w:val="Heading1"/>
        <w:rPr>
          <w:rFonts w:asciiTheme="minorHAnsi" w:hAnsiTheme="minorHAnsi"/>
          <w:sz w:val="22"/>
          <w:szCs w:val="22"/>
        </w:rPr>
      </w:pPr>
    </w:p>
    <w:p w14:paraId="76EBA044" w14:textId="15937408" w:rsidR="003445AD" w:rsidRPr="00E03BAA" w:rsidRDefault="003445AD" w:rsidP="003445AD">
      <w:pPr>
        <w:pStyle w:val="Heading1"/>
        <w:numPr>
          <w:ilvl w:val="0"/>
          <w:numId w:val="24"/>
        </w:numPr>
        <w:rPr>
          <w:rFonts w:asciiTheme="minorHAnsi" w:hAnsiTheme="minorHAnsi"/>
          <w:b w:val="0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I am</w:t>
      </w:r>
      <w:r w:rsidRPr="00F96CF4">
        <w:rPr>
          <w:rFonts w:asciiTheme="minorHAnsi" w:hAnsiTheme="minorHAnsi"/>
          <w:sz w:val="22"/>
          <w:szCs w:val="22"/>
        </w:rPr>
        <w:t>:</w:t>
      </w:r>
      <w:r w:rsidRPr="00E03BAA">
        <w:rPr>
          <w:rFonts w:asciiTheme="minorHAnsi" w:hAnsiTheme="minorHAnsi"/>
          <w:b w:val="0"/>
          <w:sz w:val="22"/>
          <w:szCs w:val="22"/>
        </w:rPr>
        <w:t xml:space="preserve">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1129448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03BAA"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Male</w:t>
      </w:r>
      <w:r w:rsidRPr="00E03BAA">
        <w:rPr>
          <w:rFonts w:asciiTheme="minorHAnsi" w:hAnsiTheme="minorHAnsi"/>
          <w:b w:val="0"/>
          <w:bCs/>
          <w:sz w:val="22"/>
          <w:szCs w:val="22"/>
        </w:rPr>
        <w:tab/>
      </w:r>
      <w:sdt>
        <w:sdtPr>
          <w:rPr>
            <w:rFonts w:ascii="Calibri" w:hAnsi="Calibri" w:cs="Calibri"/>
            <w:b w:val="0"/>
            <w:sz w:val="22"/>
            <w:szCs w:val="22"/>
          </w:rPr>
          <w:id w:val="-1704015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Female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1205788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03BAA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Pr="00E03BAA">
        <w:rPr>
          <w:rFonts w:asciiTheme="minorHAnsi" w:hAnsiTheme="minorHAnsi"/>
          <w:b w:val="0"/>
          <w:bCs/>
          <w:sz w:val="22"/>
          <w:szCs w:val="22"/>
        </w:rPr>
        <w:t xml:space="preserve">  Other</w:t>
      </w:r>
    </w:p>
    <w:p w14:paraId="48703F7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153EE417" w14:textId="77777777" w:rsidR="003445AD" w:rsidRPr="001679B4" w:rsidRDefault="003445AD" w:rsidP="003445AD">
      <w:pPr>
        <w:numPr>
          <w:ilvl w:val="0"/>
          <w:numId w:val="24"/>
        </w:numPr>
        <w:rPr>
          <w:rFonts w:asciiTheme="minorHAnsi" w:hAnsiTheme="minorHAnsi"/>
          <w:sz w:val="22"/>
          <w:szCs w:val="22"/>
        </w:rPr>
      </w:pPr>
      <w:r w:rsidRPr="00F96CF4">
        <w:rPr>
          <w:rFonts w:asciiTheme="minorHAnsi" w:hAnsiTheme="minorHAnsi"/>
          <w:b/>
          <w:sz w:val="22"/>
          <w:szCs w:val="22"/>
        </w:rPr>
        <w:t>I am</w:t>
      </w:r>
      <w:r w:rsidRPr="001679B4">
        <w:rPr>
          <w:rFonts w:asciiTheme="minorHAnsi" w:hAnsiTheme="minorHAnsi"/>
          <w:sz w:val="22"/>
          <w:szCs w:val="22"/>
        </w:rPr>
        <w:t xml:space="preserve"> 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0"/>
      <w:r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Pr="001679B4">
        <w:rPr>
          <w:rFonts w:asciiTheme="minorHAnsi" w:hAnsiTheme="minorHAnsi"/>
          <w:sz w:val="22"/>
          <w:szCs w:val="22"/>
          <w:u w:val="single"/>
        </w:rPr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1"/>
      <w:r w:rsidRPr="001679B4">
        <w:rPr>
          <w:rFonts w:asciiTheme="minorHAnsi" w:hAnsiTheme="minorHAnsi"/>
          <w:sz w:val="22"/>
          <w:szCs w:val="22"/>
        </w:rPr>
        <w:t xml:space="preserve"> years old</w:t>
      </w:r>
    </w:p>
    <w:p w14:paraId="120D395D" w14:textId="0088B475" w:rsidR="003445AD" w:rsidRPr="00750B0B" w:rsidRDefault="003445AD" w:rsidP="003445AD">
      <w:pPr>
        <w:pStyle w:val="Heading1"/>
        <w:rPr>
          <w:rFonts w:asciiTheme="minorHAnsi" w:hAnsiTheme="minorHAnsi"/>
          <w:b w:val="0"/>
          <w:bCs/>
          <w:sz w:val="22"/>
          <w:szCs w:val="22"/>
        </w:rPr>
      </w:pPr>
    </w:p>
    <w:p w14:paraId="0B6CD90B" w14:textId="77777777" w:rsidR="004B2E6A" w:rsidRPr="00F96CF4" w:rsidRDefault="003445AD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/>
          <w:bCs/>
          <w:sz w:val="22"/>
          <w:szCs w:val="22"/>
        </w:rPr>
      </w:pPr>
      <w:r w:rsidRPr="00F96CF4">
        <w:rPr>
          <w:rFonts w:asciiTheme="minorHAnsi" w:hAnsiTheme="minorHAnsi"/>
          <w:bCs/>
          <w:sz w:val="22"/>
          <w:szCs w:val="22"/>
        </w:rPr>
        <w:t>Where do y</w:t>
      </w:r>
      <w:bookmarkStart w:id="2" w:name="_GoBack"/>
      <w:bookmarkEnd w:id="2"/>
      <w:r w:rsidRPr="00F96CF4">
        <w:rPr>
          <w:rFonts w:asciiTheme="minorHAnsi" w:hAnsiTheme="minorHAnsi"/>
          <w:bCs/>
          <w:sz w:val="22"/>
          <w:szCs w:val="22"/>
        </w:rPr>
        <w:t>ou live?</w:t>
      </w:r>
    </w:p>
    <w:p w14:paraId="205E5F15" w14:textId="1EDA557A" w:rsidR="003445AD" w:rsidRDefault="00113800" w:rsidP="004B2E6A">
      <w:pPr>
        <w:pStyle w:val="Heading1"/>
        <w:ind w:firstLine="720"/>
        <w:rPr>
          <w:rFonts w:asciiTheme="minorHAnsi" w:hAnsiTheme="minorHAnsi"/>
          <w:b w:val="0"/>
          <w:bCs/>
          <w:sz w:val="22"/>
          <w:szCs w:val="22"/>
        </w:rPr>
      </w:pPr>
      <w:sdt>
        <w:sdtPr>
          <w:rPr>
            <w:rFonts w:ascii="Calibri" w:hAnsi="Calibri" w:cs="Calibri"/>
            <w:b w:val="0"/>
            <w:sz w:val="22"/>
            <w:szCs w:val="22"/>
          </w:rPr>
          <w:id w:val="837746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2CD7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 w:rsidRPr="00750B0B">
        <w:rPr>
          <w:rFonts w:ascii="Calibri" w:hAnsi="Calibri" w:cs="Calibri"/>
          <w:b w:val="0"/>
          <w:sz w:val="22"/>
          <w:szCs w:val="22"/>
        </w:rPr>
        <w:t xml:space="preserve">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 In the city </w:t>
      </w:r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or town </w:t>
      </w:r>
      <w:r w:rsidR="004B2E6A" w:rsidRPr="00750B0B">
        <w:rPr>
          <w:rFonts w:asciiTheme="minorHAnsi" w:hAnsiTheme="minorHAnsi"/>
          <w:b w:val="0"/>
          <w:bCs/>
          <w:sz w:val="22"/>
          <w:szCs w:val="22"/>
        </w:rPr>
        <w:t xml:space="preserve">where the hospital is located      </w:t>
      </w:r>
      <w:sdt>
        <w:sdtPr>
          <w:rPr>
            <w:rFonts w:ascii="Calibri" w:hAnsi="Calibri" w:cs="Calibri"/>
            <w:b w:val="0"/>
            <w:sz w:val="22"/>
            <w:szCs w:val="22"/>
          </w:rPr>
          <w:id w:val="-3873380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2E6A" w:rsidRPr="00750B0B">
            <w:rPr>
              <w:rFonts w:ascii="MS Gothic" w:eastAsia="MS Gothic" w:hAnsi="MS Gothic" w:cs="Calibri" w:hint="eastAsia"/>
              <w:b w:val="0"/>
              <w:sz w:val="22"/>
              <w:szCs w:val="22"/>
            </w:rPr>
            <w:t>☐</w:t>
          </w:r>
        </w:sdtContent>
      </w:sdt>
      <w:r w:rsidR="004B2E6A">
        <w:rPr>
          <w:rFonts w:asciiTheme="minorHAnsi" w:hAnsiTheme="minorHAnsi"/>
          <w:b w:val="0"/>
          <w:bCs/>
          <w:sz w:val="22"/>
          <w:szCs w:val="22"/>
        </w:rPr>
        <w:t xml:space="preserve"> Out of town</w:t>
      </w:r>
    </w:p>
    <w:p w14:paraId="0E7D0BCB" w14:textId="77777777" w:rsidR="004B2E6A" w:rsidRPr="004B2E6A" w:rsidRDefault="004B2E6A" w:rsidP="004B2E6A">
      <w:pPr>
        <w:rPr>
          <w:rFonts w:asciiTheme="minorHAnsi" w:hAnsiTheme="minorHAnsi"/>
          <w:sz w:val="28"/>
        </w:rPr>
      </w:pPr>
    </w:p>
    <w:p w14:paraId="5F72683E" w14:textId="0EEDACDE" w:rsidR="003445AD" w:rsidRPr="00F96CF4" w:rsidRDefault="004B2E6A" w:rsidP="00E03BAA">
      <w:pPr>
        <w:pStyle w:val="Heading1"/>
        <w:numPr>
          <w:ilvl w:val="0"/>
          <w:numId w:val="24"/>
        </w:numPr>
        <w:spacing w:after="120"/>
        <w:ind w:left="714" w:hanging="357"/>
        <w:rPr>
          <w:rFonts w:asciiTheme="minorHAnsi" w:hAnsiTheme="minorHAnsi" w:cs="Arial"/>
          <w:sz w:val="22"/>
          <w:szCs w:val="22"/>
        </w:rPr>
      </w:pPr>
      <w:r w:rsidRPr="00F96CF4">
        <w:rPr>
          <w:rFonts w:asciiTheme="minorHAnsi" w:hAnsiTheme="minorHAnsi" w:cs="Arial"/>
          <w:sz w:val="22"/>
          <w:szCs w:val="22"/>
        </w:rPr>
        <w:t>Which of the following best describes the highest level of education you have completed?</w:t>
      </w:r>
    </w:p>
    <w:p w14:paraId="258BFAC1" w14:textId="7E435757" w:rsidR="009838FD" w:rsidRDefault="00113800" w:rsidP="00E03BAA">
      <w:pPr>
        <w:spacing w:after="120" w:line="276" w:lineRule="auto"/>
        <w:ind w:firstLine="709"/>
        <w:rPr>
          <w:rFonts w:asciiTheme="minorHAnsi" w:hAnsiTheme="minorHAnsi"/>
          <w:bCs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7082216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03BAA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Did not complete secondary school or high school 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</w:p>
    <w:p w14:paraId="4F222B3E" w14:textId="20CE9DF4" w:rsidR="00B82CD7" w:rsidRPr="00B82CD7" w:rsidRDefault="00113800" w:rsidP="00F96CF4">
      <w:pPr>
        <w:spacing w:after="120" w:line="276" w:lineRule="auto"/>
        <w:ind w:firstLine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8144742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9838FD" w:rsidRPr="00B82CD7">
        <w:rPr>
          <w:rFonts w:ascii="Calibri" w:hAnsi="Calibri" w:cs="Calibri"/>
          <w:sz w:val="22"/>
          <w:szCs w:val="22"/>
        </w:rPr>
        <w:t xml:space="preserve"> </w:t>
      </w:r>
      <w:r w:rsidR="009838FD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Completed secondary or high school</w:t>
      </w:r>
    </w:p>
    <w:p w14:paraId="6CE1D066" w14:textId="5CD7A69B" w:rsidR="00B82CD7" w:rsidRPr="00B82CD7" w:rsidRDefault="00113800" w:rsidP="00F96CF4">
      <w:pPr>
        <w:spacing w:after="120" w:line="276" w:lineRule="auto"/>
        <w:ind w:left="1021" w:hanging="312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6506349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2CD7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 xml:space="preserve">Had some university education or completed a community college, technical college, or post-secondary </w:t>
      </w:r>
      <w:r w:rsidR="00F96CF4">
        <w:rPr>
          <w:rFonts w:asciiTheme="minorHAnsi" w:hAnsiTheme="minorHAnsi" w:cs="Arial"/>
          <w:sz w:val="22"/>
          <w:szCs w:val="22"/>
        </w:rPr>
        <w:t xml:space="preserve">  </w:t>
      </w:r>
      <w:r w:rsidR="00B82CD7" w:rsidRPr="00B82CD7">
        <w:rPr>
          <w:rFonts w:asciiTheme="minorHAnsi" w:hAnsiTheme="minorHAnsi" w:cs="Arial"/>
          <w:sz w:val="22"/>
          <w:szCs w:val="22"/>
        </w:rPr>
        <w:t>program (for example; trade, technical or vocational school)</w:t>
      </w:r>
    </w:p>
    <w:p w14:paraId="72E72CFD" w14:textId="5FF86433" w:rsidR="00B82CD7" w:rsidRPr="00B82CD7" w:rsidRDefault="00113800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223252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University degree (for example; BA, BSc, BSN)</w:t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  <w:r w:rsidR="00B82CD7" w:rsidRPr="00B82CD7">
        <w:rPr>
          <w:rFonts w:asciiTheme="minorHAnsi" w:hAnsiTheme="minorHAnsi" w:cs="Arial"/>
          <w:sz w:val="22"/>
          <w:szCs w:val="22"/>
        </w:rPr>
        <w:tab/>
      </w:r>
    </w:p>
    <w:p w14:paraId="6F6476E9" w14:textId="67F92A46" w:rsidR="004B2E6A" w:rsidRDefault="00113800" w:rsidP="00F96CF4">
      <w:pPr>
        <w:spacing w:after="120" w:line="276" w:lineRule="auto"/>
        <w:ind w:left="709"/>
        <w:rPr>
          <w:rFonts w:asciiTheme="minorHAnsi" w:hAnsiTheme="minorHAnsi" w:cs="Arial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65257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6CF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B82CD7" w:rsidRPr="00B82CD7">
        <w:rPr>
          <w:rFonts w:ascii="Calibri" w:hAnsi="Calibri" w:cs="Calibri"/>
          <w:sz w:val="22"/>
          <w:szCs w:val="22"/>
        </w:rPr>
        <w:t xml:space="preserve"> </w:t>
      </w:r>
      <w:r w:rsidR="00B82CD7" w:rsidRPr="00B82CD7">
        <w:rPr>
          <w:rFonts w:asciiTheme="minorHAnsi" w:hAnsiTheme="minorHAnsi"/>
          <w:bCs/>
          <w:sz w:val="22"/>
          <w:szCs w:val="22"/>
        </w:rPr>
        <w:t xml:space="preserve"> </w:t>
      </w:r>
      <w:r w:rsidR="00B82CD7" w:rsidRPr="00B82CD7">
        <w:rPr>
          <w:rFonts w:asciiTheme="minorHAnsi" w:hAnsiTheme="minorHAnsi" w:cs="Arial"/>
          <w:sz w:val="22"/>
          <w:szCs w:val="22"/>
        </w:rPr>
        <w:t>Graduate degree (for example; MD, DDS, DMD, DVM, OD, Master’s, or PhD)</w:t>
      </w:r>
    </w:p>
    <w:p w14:paraId="20F2CB45" w14:textId="77777777" w:rsidR="009838FD" w:rsidRDefault="009838FD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6291275C" w14:textId="77777777" w:rsidR="00F96CF4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59FCD22" w14:textId="77777777" w:rsidR="00F96CF4" w:rsidRPr="009838FD" w:rsidRDefault="00F96CF4" w:rsidP="009838F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7F398E65" w14:textId="77777777" w:rsidR="003445AD" w:rsidRDefault="003445A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362C1D19" w14:textId="651597AB" w:rsidR="00443ED3" w:rsidRPr="00D6594B" w:rsidRDefault="004C77DA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sz w:val="22"/>
          <w:szCs w:val="22"/>
        </w:rPr>
      </w:pPr>
      <w:r w:rsidRPr="004C77DA">
        <w:rPr>
          <w:rFonts w:ascii="Calibri" w:hAnsi="Calibri" w:cs="Calibri"/>
          <w:b/>
          <w:bCs/>
          <w:sz w:val="22"/>
          <w:szCs w:val="22"/>
        </w:rPr>
        <w:t xml:space="preserve">We would like to thank you very much for your participation and your opinions. </w:t>
      </w:r>
    </w:p>
    <w:sectPr w:rsidR="00443ED3" w:rsidRPr="00D6594B" w:rsidSect="00A43CB1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900" w:bottom="432" w:left="1008" w:header="34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71FFC" w14:textId="77777777" w:rsidR="005B4455" w:rsidRDefault="005B4455" w:rsidP="00443ED3">
      <w:r>
        <w:separator/>
      </w:r>
    </w:p>
  </w:endnote>
  <w:endnote w:type="continuationSeparator" w:id="0">
    <w:p w14:paraId="141C9DC6" w14:textId="77777777" w:rsidR="005B4455" w:rsidRDefault="005B4455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1E94A" w14:textId="73184243" w:rsidR="00113800" w:rsidRPr="00884DF5" w:rsidRDefault="00113800" w:rsidP="00884DF5">
    <w:pPr>
      <w:pStyle w:val="Footer"/>
      <w:tabs>
        <w:tab w:val="clear" w:pos="8640"/>
        <w:tab w:val="right" w:pos="10348"/>
      </w:tabs>
      <w:rPr>
        <w:rFonts w:ascii="Calibri" w:hAnsi="Calibri"/>
        <w:sz w:val="20"/>
      </w:rPr>
    </w:pPr>
    <w:r>
      <w:rPr>
        <w:rFonts w:ascii="Calibri" w:hAnsi="Calibri"/>
        <w:sz w:val="20"/>
      </w:rPr>
      <w:t xml:space="preserve">Patient SDU-R v June 5, 2019                           </w:t>
    </w:r>
    <w:r w:rsidRPr="00884DF5">
      <w:rPr>
        <w:rFonts w:ascii="Calibri" w:hAnsi="Calibri"/>
        <w:sz w:val="20"/>
      </w:rPr>
      <w:tab/>
    </w:r>
    <w:r>
      <w:rPr>
        <w:rFonts w:ascii="Calibri" w:hAnsi="Calibri"/>
        <w:sz w:val="20"/>
      </w:rPr>
      <w:t>© assigned to Critical Care Connections Inc.</w:t>
    </w:r>
    <w:r w:rsidRPr="00884DF5">
      <w:rPr>
        <w:rFonts w:ascii="Calibri" w:hAnsi="Calibri"/>
        <w:sz w:val="20"/>
      </w:rPr>
      <w:tab/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>
      <w:rPr>
        <w:rFonts w:ascii="Calibri" w:hAnsi="Calibri"/>
        <w:bCs/>
        <w:noProof/>
        <w:sz w:val="20"/>
      </w:rPr>
      <w:t>3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42E5" w14:textId="2F1B605B" w:rsidR="00113800" w:rsidRPr="005D2044" w:rsidRDefault="00113800" w:rsidP="00EB7C5F">
    <w:pPr>
      <w:pStyle w:val="Footer"/>
      <w:tabs>
        <w:tab w:val="clear" w:pos="8640"/>
        <w:tab w:val="right" w:pos="10348"/>
      </w:tabs>
      <w:rPr>
        <w:rFonts w:ascii="Calibri" w:hAnsi="Calibri"/>
        <w:sz w:val="20"/>
      </w:rPr>
    </w:pPr>
    <w:r>
      <w:rPr>
        <w:rFonts w:ascii="Calibri" w:hAnsi="Calibri"/>
        <w:sz w:val="20"/>
      </w:rPr>
      <w:t xml:space="preserve">Patient SDU-R v June 5, 2019                           </w:t>
    </w:r>
    <w:r w:rsidRPr="00884DF5">
      <w:rPr>
        <w:rFonts w:ascii="Calibri" w:hAnsi="Calibri"/>
        <w:sz w:val="20"/>
      </w:rPr>
      <w:tab/>
    </w:r>
    <w:r>
      <w:rPr>
        <w:rFonts w:ascii="Calibri" w:hAnsi="Calibri"/>
        <w:sz w:val="20"/>
      </w:rPr>
      <w:t>© assigned to Critical Care Connections Inc.</w:t>
    </w:r>
    <w:r>
      <w:rPr>
        <w:rFonts w:ascii="Calibri" w:hAnsi="Calibri"/>
        <w:sz w:val="20"/>
      </w:rPr>
      <w:tab/>
    </w:r>
    <w:r w:rsidRPr="00884DF5">
      <w:rPr>
        <w:rFonts w:ascii="Calibri" w:hAnsi="Calibri"/>
        <w:sz w:val="20"/>
      </w:rPr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>
      <w:rPr>
        <w:rFonts w:ascii="Calibri" w:hAnsi="Calibri"/>
        <w:bCs/>
        <w:noProof/>
        <w:sz w:val="20"/>
      </w:rPr>
      <w:t>1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  <w:p w14:paraId="33D335D1" w14:textId="77777777" w:rsidR="00113800" w:rsidRPr="001F48D6" w:rsidRDefault="00113800" w:rsidP="00BF5DD1">
    <w:pPr>
      <w:pStyle w:val="Footer"/>
      <w:ind w:right="-556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98A32" w14:textId="77777777" w:rsidR="005B4455" w:rsidRDefault="005B4455" w:rsidP="00443ED3">
      <w:r>
        <w:separator/>
      </w:r>
    </w:p>
  </w:footnote>
  <w:footnote w:type="continuationSeparator" w:id="0">
    <w:p w14:paraId="39F5F939" w14:textId="77777777" w:rsidR="005B4455" w:rsidRDefault="005B4455" w:rsidP="00443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F65BA" w14:textId="77777777" w:rsidR="00113800" w:rsidRDefault="00113800" w:rsidP="001F48D6">
    <w:pPr>
      <w:pStyle w:val="Header"/>
      <w:jc w:val="center"/>
      <w:rPr>
        <w:b/>
        <w:i/>
      </w:rPr>
    </w:pPr>
  </w:p>
  <w:p w14:paraId="662E5A73" w14:textId="466CDCDF" w:rsidR="00113800" w:rsidRDefault="00113800" w:rsidP="001F48D6">
    <w:pPr>
      <w:pStyle w:val="Header"/>
      <w:jc w:val="center"/>
      <w:rPr>
        <w:b/>
        <w:i/>
      </w:rPr>
    </w:pPr>
    <w:r>
      <w:rPr>
        <w:b/>
        <w:i/>
      </w:rPr>
      <w:t>How are we doing?</w:t>
    </w:r>
  </w:p>
  <w:p w14:paraId="1B50CB5E" w14:textId="431F5A83" w:rsidR="00113800" w:rsidRDefault="00113800" w:rsidP="001F48D6">
    <w:pPr>
      <w:tabs>
        <w:tab w:val="left" w:pos="945"/>
      </w:tabs>
      <w:jc w:val="center"/>
      <w:rPr>
        <w:b/>
        <w:i/>
      </w:rPr>
    </w:pPr>
    <w:r>
      <w:rPr>
        <w:b/>
        <w:i/>
      </w:rPr>
      <w:t>Your Opinions about your recent SDU stay</w:t>
    </w:r>
  </w:p>
  <w:p w14:paraId="7A439C75" w14:textId="58D75E16" w:rsidR="00113800" w:rsidRPr="001F48D6" w:rsidRDefault="00113800" w:rsidP="003445AD">
    <w:pPr>
      <w:tabs>
        <w:tab w:val="left" w:pos="945"/>
      </w:tabs>
      <w:jc w:val="center"/>
      <w:rPr>
        <w:rFonts w:ascii="Calibri" w:hAnsi="Calibri"/>
      </w:rPr>
    </w:pPr>
    <w:r w:rsidRPr="001F48D6">
      <w:rPr>
        <w:rFonts w:ascii="Calibri" w:hAnsi="Calibri" w:cs="Calibri"/>
        <w:b/>
        <w:bCs/>
        <w:iCs/>
        <w:sz w:val="28"/>
        <w:szCs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D0C26" w14:textId="77777777" w:rsidR="00113800" w:rsidRPr="002A7C89" w:rsidRDefault="00113800" w:rsidP="006815A6">
    <w:pPr>
      <w:tabs>
        <w:tab w:val="left" w:pos="945"/>
      </w:tabs>
      <w:rPr>
        <w:b/>
        <w:i/>
      </w:rPr>
    </w:pPr>
  </w:p>
  <w:p w14:paraId="051A1269" w14:textId="77777777" w:rsidR="00113800" w:rsidRPr="001F48D6" w:rsidRDefault="00113800" w:rsidP="003445AD">
    <w:pPr>
      <w:pStyle w:val="Header"/>
      <w:tabs>
        <w:tab w:val="center" w:pos="3686"/>
        <w:tab w:val="right" w:pos="8222"/>
      </w:tabs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1026284"/>
    <w:multiLevelType w:val="hybridMultilevel"/>
    <w:tmpl w:val="68E6B81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11A39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1A262F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89A30A5"/>
    <w:multiLevelType w:val="hybridMultilevel"/>
    <w:tmpl w:val="E9C0F32E"/>
    <w:lvl w:ilvl="0" w:tplc="98EC2CD0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50A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AEA6263"/>
    <w:multiLevelType w:val="hybridMultilevel"/>
    <w:tmpl w:val="8A9056CE"/>
    <w:lvl w:ilvl="0" w:tplc="B51CA9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AD3B80"/>
    <w:multiLevelType w:val="hybridMultilevel"/>
    <w:tmpl w:val="D07261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14D6B"/>
    <w:multiLevelType w:val="hybridMultilevel"/>
    <w:tmpl w:val="6E947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353F7"/>
    <w:multiLevelType w:val="hybridMultilevel"/>
    <w:tmpl w:val="EA38E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82696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16E437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3425D1A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72F7338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C655B27"/>
    <w:multiLevelType w:val="hybridMultilevel"/>
    <w:tmpl w:val="709C9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F1547"/>
    <w:multiLevelType w:val="singleLevel"/>
    <w:tmpl w:val="F07083E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359118F"/>
    <w:multiLevelType w:val="hybridMultilevel"/>
    <w:tmpl w:val="9398ABD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B4E72"/>
    <w:multiLevelType w:val="hybridMultilevel"/>
    <w:tmpl w:val="63205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35A9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8A01BBC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A837733"/>
    <w:multiLevelType w:val="hybridMultilevel"/>
    <w:tmpl w:val="E21AB3FA"/>
    <w:lvl w:ilvl="0" w:tplc="98EC2CD0">
      <w:start w:val="14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E90D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D470129"/>
    <w:multiLevelType w:val="hybridMultilevel"/>
    <w:tmpl w:val="C1EACE44"/>
    <w:lvl w:ilvl="0" w:tplc="306AA5B0">
      <w:start w:val="2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6379D8"/>
    <w:multiLevelType w:val="hybridMultilevel"/>
    <w:tmpl w:val="356E151A"/>
    <w:lvl w:ilvl="0" w:tplc="10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04F24"/>
    <w:multiLevelType w:val="hybridMultilevel"/>
    <w:tmpl w:val="A7F61D06"/>
    <w:lvl w:ilvl="0" w:tplc="5720D144">
      <w:start w:val="1"/>
      <w:numFmt w:val="decimal"/>
      <w:lvlText w:val="%1"/>
      <w:lvlJc w:val="left"/>
      <w:pPr>
        <w:ind w:left="72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1" w:hanging="360"/>
      </w:pPr>
    </w:lvl>
    <w:lvl w:ilvl="2" w:tplc="1009001B" w:tentative="1">
      <w:start w:val="1"/>
      <w:numFmt w:val="lowerRoman"/>
      <w:lvlText w:val="%3."/>
      <w:lvlJc w:val="right"/>
      <w:pPr>
        <w:ind w:left="2161" w:hanging="180"/>
      </w:pPr>
    </w:lvl>
    <w:lvl w:ilvl="3" w:tplc="1009000F" w:tentative="1">
      <w:start w:val="1"/>
      <w:numFmt w:val="decimal"/>
      <w:lvlText w:val="%4."/>
      <w:lvlJc w:val="left"/>
      <w:pPr>
        <w:ind w:left="2881" w:hanging="360"/>
      </w:pPr>
    </w:lvl>
    <w:lvl w:ilvl="4" w:tplc="10090019" w:tentative="1">
      <w:start w:val="1"/>
      <w:numFmt w:val="lowerLetter"/>
      <w:lvlText w:val="%5."/>
      <w:lvlJc w:val="left"/>
      <w:pPr>
        <w:ind w:left="3601" w:hanging="360"/>
      </w:pPr>
    </w:lvl>
    <w:lvl w:ilvl="5" w:tplc="1009001B" w:tentative="1">
      <w:start w:val="1"/>
      <w:numFmt w:val="lowerRoman"/>
      <w:lvlText w:val="%6."/>
      <w:lvlJc w:val="right"/>
      <w:pPr>
        <w:ind w:left="4321" w:hanging="180"/>
      </w:pPr>
    </w:lvl>
    <w:lvl w:ilvl="6" w:tplc="1009000F" w:tentative="1">
      <w:start w:val="1"/>
      <w:numFmt w:val="decimal"/>
      <w:lvlText w:val="%7."/>
      <w:lvlJc w:val="left"/>
      <w:pPr>
        <w:ind w:left="5041" w:hanging="360"/>
      </w:pPr>
    </w:lvl>
    <w:lvl w:ilvl="7" w:tplc="10090019" w:tentative="1">
      <w:start w:val="1"/>
      <w:numFmt w:val="lowerLetter"/>
      <w:lvlText w:val="%8."/>
      <w:lvlJc w:val="left"/>
      <w:pPr>
        <w:ind w:left="5761" w:hanging="360"/>
      </w:pPr>
    </w:lvl>
    <w:lvl w:ilvl="8" w:tplc="10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5" w15:restartNumberingAfterBreak="0">
    <w:nsid w:val="45B328CC"/>
    <w:multiLevelType w:val="singleLevel"/>
    <w:tmpl w:val="58669E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48E25BC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8E5494A"/>
    <w:multiLevelType w:val="hybridMultilevel"/>
    <w:tmpl w:val="B8E83E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3D7066"/>
    <w:multiLevelType w:val="singleLevel"/>
    <w:tmpl w:val="868E8DF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9" w15:restartNumberingAfterBreak="0">
    <w:nsid w:val="5121169F"/>
    <w:multiLevelType w:val="hybridMultilevel"/>
    <w:tmpl w:val="2034B7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D513A6"/>
    <w:multiLevelType w:val="singleLevel"/>
    <w:tmpl w:val="E0E2E4F2"/>
    <w:lvl w:ilvl="0">
      <w:start w:val="10"/>
      <w:numFmt w:val="decimal"/>
      <w:lvlText w:val="%1."/>
      <w:lvlJc w:val="left"/>
      <w:pPr>
        <w:tabs>
          <w:tab w:val="num" w:pos="468"/>
        </w:tabs>
        <w:ind w:left="468" w:hanging="468"/>
      </w:pPr>
      <w:rPr>
        <w:rFonts w:hint="default"/>
      </w:rPr>
    </w:lvl>
  </w:abstractNum>
  <w:abstractNum w:abstractNumId="31" w15:restartNumberingAfterBreak="0">
    <w:nsid w:val="524C05D4"/>
    <w:multiLevelType w:val="hybridMultilevel"/>
    <w:tmpl w:val="D1924A80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525B46"/>
    <w:multiLevelType w:val="hybridMultilevel"/>
    <w:tmpl w:val="AE96646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CC7A3E"/>
    <w:multiLevelType w:val="hybridMultilevel"/>
    <w:tmpl w:val="6136AA34"/>
    <w:lvl w:ilvl="0" w:tplc="650C10B6">
      <w:start w:val="1"/>
      <w:numFmt w:val="lowerLetter"/>
      <w:lvlText w:val="%1."/>
      <w:lvlJc w:val="left"/>
      <w:pPr>
        <w:ind w:left="6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74" w:hanging="360"/>
      </w:pPr>
    </w:lvl>
    <w:lvl w:ilvl="2" w:tplc="1009001B" w:tentative="1">
      <w:start w:val="1"/>
      <w:numFmt w:val="lowerRoman"/>
      <w:lvlText w:val="%3."/>
      <w:lvlJc w:val="right"/>
      <w:pPr>
        <w:ind w:left="2094" w:hanging="180"/>
      </w:pPr>
    </w:lvl>
    <w:lvl w:ilvl="3" w:tplc="1009000F" w:tentative="1">
      <w:start w:val="1"/>
      <w:numFmt w:val="decimal"/>
      <w:lvlText w:val="%4."/>
      <w:lvlJc w:val="left"/>
      <w:pPr>
        <w:ind w:left="2814" w:hanging="360"/>
      </w:pPr>
    </w:lvl>
    <w:lvl w:ilvl="4" w:tplc="10090019" w:tentative="1">
      <w:start w:val="1"/>
      <w:numFmt w:val="lowerLetter"/>
      <w:lvlText w:val="%5."/>
      <w:lvlJc w:val="left"/>
      <w:pPr>
        <w:ind w:left="3534" w:hanging="360"/>
      </w:pPr>
    </w:lvl>
    <w:lvl w:ilvl="5" w:tplc="1009001B" w:tentative="1">
      <w:start w:val="1"/>
      <w:numFmt w:val="lowerRoman"/>
      <w:lvlText w:val="%6."/>
      <w:lvlJc w:val="right"/>
      <w:pPr>
        <w:ind w:left="4254" w:hanging="180"/>
      </w:pPr>
    </w:lvl>
    <w:lvl w:ilvl="6" w:tplc="1009000F" w:tentative="1">
      <w:start w:val="1"/>
      <w:numFmt w:val="decimal"/>
      <w:lvlText w:val="%7."/>
      <w:lvlJc w:val="left"/>
      <w:pPr>
        <w:ind w:left="4974" w:hanging="360"/>
      </w:pPr>
    </w:lvl>
    <w:lvl w:ilvl="7" w:tplc="10090019" w:tentative="1">
      <w:start w:val="1"/>
      <w:numFmt w:val="lowerLetter"/>
      <w:lvlText w:val="%8."/>
      <w:lvlJc w:val="left"/>
      <w:pPr>
        <w:ind w:left="5694" w:hanging="360"/>
      </w:pPr>
    </w:lvl>
    <w:lvl w:ilvl="8" w:tplc="1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4" w15:restartNumberingAfterBreak="0">
    <w:nsid w:val="555868FA"/>
    <w:multiLevelType w:val="hybridMultilevel"/>
    <w:tmpl w:val="03B0F2A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F78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5795303D"/>
    <w:multiLevelType w:val="hybridMultilevel"/>
    <w:tmpl w:val="2EDE69D4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886EEE"/>
    <w:multiLevelType w:val="hybridMultilevel"/>
    <w:tmpl w:val="F88CA4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B70488"/>
    <w:multiLevelType w:val="hybridMultilevel"/>
    <w:tmpl w:val="2E5A97E4"/>
    <w:lvl w:ilvl="0" w:tplc="1009000F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FA276B"/>
    <w:multiLevelType w:val="hybridMultilevel"/>
    <w:tmpl w:val="1D00FEBE"/>
    <w:lvl w:ilvl="0" w:tplc="8E3AE4D8">
      <w:start w:val="5"/>
      <w:numFmt w:val="decimal"/>
      <w:lvlText w:val="%1."/>
      <w:lvlJc w:val="left"/>
      <w:pPr>
        <w:ind w:left="1494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6D1A40E9"/>
    <w:multiLevelType w:val="hybridMultilevel"/>
    <w:tmpl w:val="F836C562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216C06"/>
    <w:multiLevelType w:val="hybridMultilevel"/>
    <w:tmpl w:val="BE9294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DA7FCB"/>
    <w:multiLevelType w:val="singleLevel"/>
    <w:tmpl w:val="C9987B32"/>
    <w:lvl w:ilvl="0">
      <w:start w:val="9"/>
      <w:numFmt w:val="bullet"/>
      <w:lvlText w:val=""/>
      <w:lvlJc w:val="left"/>
      <w:pPr>
        <w:tabs>
          <w:tab w:val="num" w:pos="420"/>
        </w:tabs>
        <w:ind w:left="420" w:hanging="420"/>
      </w:pPr>
      <w:rPr>
        <w:rFonts w:ascii="Monotype Sorts" w:hAnsi="Monotype Sorts" w:hint="default"/>
        <w:sz w:val="32"/>
      </w:rPr>
    </w:lvl>
  </w:abstractNum>
  <w:abstractNum w:abstractNumId="43" w15:restartNumberingAfterBreak="0">
    <w:nsid w:val="76C12C70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94656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9F74654"/>
    <w:multiLevelType w:val="hybridMultilevel"/>
    <w:tmpl w:val="747C519E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31434F"/>
    <w:multiLevelType w:val="hybridMultilevel"/>
    <w:tmpl w:val="DDCA2A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E662A"/>
    <w:multiLevelType w:val="hybridMultilevel"/>
    <w:tmpl w:val="8CF2A2CC"/>
    <w:lvl w:ilvl="0" w:tplc="9CF2588C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0"/>
  </w:num>
  <w:num w:numId="4">
    <w:abstractNumId w:val="26"/>
  </w:num>
  <w:num w:numId="5">
    <w:abstractNumId w:val="44"/>
  </w:num>
  <w:num w:numId="6">
    <w:abstractNumId w:val="15"/>
  </w:num>
  <w:num w:numId="7">
    <w:abstractNumId w:val="30"/>
  </w:num>
  <w:num w:numId="8">
    <w:abstractNumId w:val="35"/>
  </w:num>
  <w:num w:numId="9">
    <w:abstractNumId w:val="28"/>
  </w:num>
  <w:num w:numId="10">
    <w:abstractNumId w:val="43"/>
  </w:num>
  <w:num w:numId="11">
    <w:abstractNumId w:val="11"/>
  </w:num>
  <w:num w:numId="12">
    <w:abstractNumId w:val="13"/>
  </w:num>
  <w:num w:numId="13">
    <w:abstractNumId w:val="19"/>
  </w:num>
  <w:num w:numId="14">
    <w:abstractNumId w:val="12"/>
  </w:num>
  <w:num w:numId="15">
    <w:abstractNumId w:val="5"/>
  </w:num>
  <w:num w:numId="16">
    <w:abstractNumId w:val="10"/>
  </w:num>
  <w:num w:numId="17">
    <w:abstractNumId w:val="2"/>
  </w:num>
  <w:num w:numId="18">
    <w:abstractNumId w:val="18"/>
  </w:num>
  <w:num w:numId="19">
    <w:abstractNumId w:val="42"/>
  </w:num>
  <w:num w:numId="20">
    <w:abstractNumId w:val="3"/>
  </w:num>
  <w:num w:numId="21">
    <w:abstractNumId w:val="31"/>
  </w:num>
  <w:num w:numId="22">
    <w:abstractNumId w:val="9"/>
  </w:num>
  <w:num w:numId="23">
    <w:abstractNumId w:val="17"/>
  </w:num>
  <w:num w:numId="24">
    <w:abstractNumId w:val="6"/>
  </w:num>
  <w:num w:numId="25">
    <w:abstractNumId w:val="39"/>
  </w:num>
  <w:num w:numId="26">
    <w:abstractNumId w:val="37"/>
  </w:num>
  <w:num w:numId="27">
    <w:abstractNumId w:val="36"/>
  </w:num>
  <w:num w:numId="28">
    <w:abstractNumId w:val="14"/>
  </w:num>
  <w:num w:numId="29">
    <w:abstractNumId w:val="20"/>
  </w:num>
  <w:num w:numId="30">
    <w:abstractNumId w:val="4"/>
  </w:num>
  <w:num w:numId="31">
    <w:abstractNumId w:val="27"/>
  </w:num>
  <w:num w:numId="32">
    <w:abstractNumId w:val="40"/>
  </w:num>
  <w:num w:numId="33">
    <w:abstractNumId w:val="16"/>
  </w:num>
  <w:num w:numId="34">
    <w:abstractNumId w:val="32"/>
  </w:num>
  <w:num w:numId="35">
    <w:abstractNumId w:val="29"/>
  </w:num>
  <w:num w:numId="36">
    <w:abstractNumId w:val="45"/>
  </w:num>
  <w:num w:numId="37">
    <w:abstractNumId w:val="33"/>
  </w:num>
  <w:num w:numId="38">
    <w:abstractNumId w:val="22"/>
  </w:num>
  <w:num w:numId="39">
    <w:abstractNumId w:val="47"/>
  </w:num>
  <w:num w:numId="40">
    <w:abstractNumId w:val="23"/>
  </w:num>
  <w:num w:numId="41">
    <w:abstractNumId w:val="38"/>
  </w:num>
  <w:num w:numId="42">
    <w:abstractNumId w:val="7"/>
  </w:num>
  <w:num w:numId="43">
    <w:abstractNumId w:val="1"/>
  </w:num>
  <w:num w:numId="44">
    <w:abstractNumId w:val="34"/>
  </w:num>
  <w:num w:numId="45">
    <w:abstractNumId w:val="24"/>
  </w:num>
  <w:num w:numId="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 w:numId="48">
    <w:abstractNumId w:val="46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c3NzQxM7AwMTdS0lEKTi0uzszPAykwrgUAr+qEvCwAAAA="/>
  </w:docVars>
  <w:rsids>
    <w:rsidRoot w:val="00966ECC"/>
    <w:rsid w:val="000040CA"/>
    <w:rsid w:val="000144A6"/>
    <w:rsid w:val="00020EAC"/>
    <w:rsid w:val="00040993"/>
    <w:rsid w:val="00051729"/>
    <w:rsid w:val="0007403B"/>
    <w:rsid w:val="00076500"/>
    <w:rsid w:val="00091FD8"/>
    <w:rsid w:val="000951B2"/>
    <w:rsid w:val="000A5434"/>
    <w:rsid w:val="000C23FF"/>
    <w:rsid w:val="000D0013"/>
    <w:rsid w:val="000D0C9B"/>
    <w:rsid w:val="00113800"/>
    <w:rsid w:val="001169C5"/>
    <w:rsid w:val="00137099"/>
    <w:rsid w:val="001405D6"/>
    <w:rsid w:val="00146183"/>
    <w:rsid w:val="00155744"/>
    <w:rsid w:val="00160D63"/>
    <w:rsid w:val="00161FEF"/>
    <w:rsid w:val="0016396C"/>
    <w:rsid w:val="001679B4"/>
    <w:rsid w:val="00177582"/>
    <w:rsid w:val="001956F9"/>
    <w:rsid w:val="001C0817"/>
    <w:rsid w:val="001D426B"/>
    <w:rsid w:val="001E03CC"/>
    <w:rsid w:val="001E6B76"/>
    <w:rsid w:val="001F48D6"/>
    <w:rsid w:val="00200DF3"/>
    <w:rsid w:val="002078C2"/>
    <w:rsid w:val="00211BDD"/>
    <w:rsid w:val="002158BC"/>
    <w:rsid w:val="0023732F"/>
    <w:rsid w:val="00247841"/>
    <w:rsid w:val="00271CAA"/>
    <w:rsid w:val="00281C03"/>
    <w:rsid w:val="002A7C89"/>
    <w:rsid w:val="002D6F47"/>
    <w:rsid w:val="002E3104"/>
    <w:rsid w:val="002E5DFB"/>
    <w:rsid w:val="00307016"/>
    <w:rsid w:val="00321B3A"/>
    <w:rsid w:val="0033428E"/>
    <w:rsid w:val="003445AD"/>
    <w:rsid w:val="0035136B"/>
    <w:rsid w:val="00362560"/>
    <w:rsid w:val="003636E0"/>
    <w:rsid w:val="00374203"/>
    <w:rsid w:val="003815C1"/>
    <w:rsid w:val="00383F43"/>
    <w:rsid w:val="00386C14"/>
    <w:rsid w:val="00397C03"/>
    <w:rsid w:val="003B6BC4"/>
    <w:rsid w:val="003C2709"/>
    <w:rsid w:val="003C2D17"/>
    <w:rsid w:val="003D270B"/>
    <w:rsid w:val="003E06F3"/>
    <w:rsid w:val="00415D66"/>
    <w:rsid w:val="00427687"/>
    <w:rsid w:val="00437EE3"/>
    <w:rsid w:val="00443ED3"/>
    <w:rsid w:val="00445749"/>
    <w:rsid w:val="004552B5"/>
    <w:rsid w:val="004649AC"/>
    <w:rsid w:val="00482AB1"/>
    <w:rsid w:val="0049731D"/>
    <w:rsid w:val="004A25EE"/>
    <w:rsid w:val="004B1B3F"/>
    <w:rsid w:val="004B2E6A"/>
    <w:rsid w:val="004C77DA"/>
    <w:rsid w:val="004D3847"/>
    <w:rsid w:val="00520FCC"/>
    <w:rsid w:val="00524466"/>
    <w:rsid w:val="00534F23"/>
    <w:rsid w:val="00536C04"/>
    <w:rsid w:val="00555B4F"/>
    <w:rsid w:val="00557DF1"/>
    <w:rsid w:val="0057593F"/>
    <w:rsid w:val="005863E9"/>
    <w:rsid w:val="005B254B"/>
    <w:rsid w:val="005B4455"/>
    <w:rsid w:val="005C4C2B"/>
    <w:rsid w:val="005D2044"/>
    <w:rsid w:val="005D7BB7"/>
    <w:rsid w:val="005E19A4"/>
    <w:rsid w:val="005E6874"/>
    <w:rsid w:val="00602888"/>
    <w:rsid w:val="006078C1"/>
    <w:rsid w:val="00613CD2"/>
    <w:rsid w:val="00633402"/>
    <w:rsid w:val="00644338"/>
    <w:rsid w:val="006574DF"/>
    <w:rsid w:val="006723D2"/>
    <w:rsid w:val="006815A6"/>
    <w:rsid w:val="006922C5"/>
    <w:rsid w:val="006A0045"/>
    <w:rsid w:val="006A3A32"/>
    <w:rsid w:val="006B22EE"/>
    <w:rsid w:val="00704A9A"/>
    <w:rsid w:val="007418CA"/>
    <w:rsid w:val="00743747"/>
    <w:rsid w:val="00750B0B"/>
    <w:rsid w:val="00751943"/>
    <w:rsid w:val="00756131"/>
    <w:rsid w:val="00757DC2"/>
    <w:rsid w:val="007704BD"/>
    <w:rsid w:val="00774BA0"/>
    <w:rsid w:val="00792ACE"/>
    <w:rsid w:val="00797289"/>
    <w:rsid w:val="007C3708"/>
    <w:rsid w:val="007D2321"/>
    <w:rsid w:val="007D4CB2"/>
    <w:rsid w:val="008219F6"/>
    <w:rsid w:val="0083594D"/>
    <w:rsid w:val="00840EBE"/>
    <w:rsid w:val="008413FF"/>
    <w:rsid w:val="00855CC2"/>
    <w:rsid w:val="0087091B"/>
    <w:rsid w:val="00871E3D"/>
    <w:rsid w:val="00872C7C"/>
    <w:rsid w:val="00880C23"/>
    <w:rsid w:val="008845B6"/>
    <w:rsid w:val="00884DF5"/>
    <w:rsid w:val="008A1F31"/>
    <w:rsid w:val="008A6A2D"/>
    <w:rsid w:val="008B2FB6"/>
    <w:rsid w:val="008C0250"/>
    <w:rsid w:val="008C3841"/>
    <w:rsid w:val="008C50F6"/>
    <w:rsid w:val="008C6BE7"/>
    <w:rsid w:val="008E6D6A"/>
    <w:rsid w:val="008F1687"/>
    <w:rsid w:val="0090632C"/>
    <w:rsid w:val="009074DD"/>
    <w:rsid w:val="00925834"/>
    <w:rsid w:val="009460E3"/>
    <w:rsid w:val="00952432"/>
    <w:rsid w:val="009543B5"/>
    <w:rsid w:val="009554F1"/>
    <w:rsid w:val="00966ECC"/>
    <w:rsid w:val="00970718"/>
    <w:rsid w:val="009711BC"/>
    <w:rsid w:val="00977489"/>
    <w:rsid w:val="00980917"/>
    <w:rsid w:val="009813B2"/>
    <w:rsid w:val="009838FD"/>
    <w:rsid w:val="009B4DD5"/>
    <w:rsid w:val="009B572A"/>
    <w:rsid w:val="009C2320"/>
    <w:rsid w:val="009C33DA"/>
    <w:rsid w:val="009C649E"/>
    <w:rsid w:val="009D4BC5"/>
    <w:rsid w:val="00A03613"/>
    <w:rsid w:val="00A35BCF"/>
    <w:rsid w:val="00A424FC"/>
    <w:rsid w:val="00A43CB1"/>
    <w:rsid w:val="00A53D4C"/>
    <w:rsid w:val="00A57388"/>
    <w:rsid w:val="00A91322"/>
    <w:rsid w:val="00A94770"/>
    <w:rsid w:val="00A94EEF"/>
    <w:rsid w:val="00A95B73"/>
    <w:rsid w:val="00AB5B04"/>
    <w:rsid w:val="00AF0674"/>
    <w:rsid w:val="00B04BD7"/>
    <w:rsid w:val="00B15980"/>
    <w:rsid w:val="00B17381"/>
    <w:rsid w:val="00B27CC9"/>
    <w:rsid w:val="00B31528"/>
    <w:rsid w:val="00B524C5"/>
    <w:rsid w:val="00B600BF"/>
    <w:rsid w:val="00B612A0"/>
    <w:rsid w:val="00B612BB"/>
    <w:rsid w:val="00B74658"/>
    <w:rsid w:val="00B82CD7"/>
    <w:rsid w:val="00B84EF0"/>
    <w:rsid w:val="00B91E04"/>
    <w:rsid w:val="00B96DA7"/>
    <w:rsid w:val="00BA7D43"/>
    <w:rsid w:val="00BC46A7"/>
    <w:rsid w:val="00BD0C0C"/>
    <w:rsid w:val="00BD1B20"/>
    <w:rsid w:val="00BF5DD1"/>
    <w:rsid w:val="00C06235"/>
    <w:rsid w:val="00C30596"/>
    <w:rsid w:val="00C32211"/>
    <w:rsid w:val="00C35548"/>
    <w:rsid w:val="00C47454"/>
    <w:rsid w:val="00C74A51"/>
    <w:rsid w:val="00C97FAE"/>
    <w:rsid w:val="00CA2FB8"/>
    <w:rsid w:val="00CA4292"/>
    <w:rsid w:val="00CA5848"/>
    <w:rsid w:val="00CB2C38"/>
    <w:rsid w:val="00CB7009"/>
    <w:rsid w:val="00CC4E8D"/>
    <w:rsid w:val="00CC712B"/>
    <w:rsid w:val="00CE630A"/>
    <w:rsid w:val="00CF5019"/>
    <w:rsid w:val="00CF7F5A"/>
    <w:rsid w:val="00D124C4"/>
    <w:rsid w:val="00D26AFE"/>
    <w:rsid w:val="00D26B07"/>
    <w:rsid w:val="00D37814"/>
    <w:rsid w:val="00D5346B"/>
    <w:rsid w:val="00D5651A"/>
    <w:rsid w:val="00D6594B"/>
    <w:rsid w:val="00D70464"/>
    <w:rsid w:val="00D87129"/>
    <w:rsid w:val="00DA4AD0"/>
    <w:rsid w:val="00DB604D"/>
    <w:rsid w:val="00DC0D93"/>
    <w:rsid w:val="00DD0DB3"/>
    <w:rsid w:val="00DD111F"/>
    <w:rsid w:val="00DE2414"/>
    <w:rsid w:val="00DF1171"/>
    <w:rsid w:val="00DF2207"/>
    <w:rsid w:val="00E03BAA"/>
    <w:rsid w:val="00E33845"/>
    <w:rsid w:val="00E36820"/>
    <w:rsid w:val="00E55EAE"/>
    <w:rsid w:val="00E604B9"/>
    <w:rsid w:val="00E670D8"/>
    <w:rsid w:val="00E813E2"/>
    <w:rsid w:val="00E87BE7"/>
    <w:rsid w:val="00E92011"/>
    <w:rsid w:val="00EB1D75"/>
    <w:rsid w:val="00EB7A1B"/>
    <w:rsid w:val="00EB7C5F"/>
    <w:rsid w:val="00ED16ED"/>
    <w:rsid w:val="00EE0321"/>
    <w:rsid w:val="00EF0C63"/>
    <w:rsid w:val="00F06EA0"/>
    <w:rsid w:val="00F103A9"/>
    <w:rsid w:val="00F1159C"/>
    <w:rsid w:val="00F4068D"/>
    <w:rsid w:val="00F465B5"/>
    <w:rsid w:val="00F61A35"/>
    <w:rsid w:val="00F64BA4"/>
    <w:rsid w:val="00F70A58"/>
    <w:rsid w:val="00F777DA"/>
    <w:rsid w:val="00F966A6"/>
    <w:rsid w:val="00F96CF4"/>
    <w:rsid w:val="00FA0C53"/>
    <w:rsid w:val="00FA1CE4"/>
    <w:rsid w:val="00FA722F"/>
    <w:rsid w:val="00FB08FE"/>
    <w:rsid w:val="00FB58A4"/>
    <w:rsid w:val="00FC15EF"/>
    <w:rsid w:val="00FC4676"/>
    <w:rsid w:val="00FC4FD4"/>
    <w:rsid w:val="00FC7D07"/>
    <w:rsid w:val="00FD6251"/>
    <w:rsid w:val="00FE68A9"/>
    <w:rsid w:val="00FF1DD0"/>
    <w:rsid w:val="00FF4735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27C10A"/>
  <w15:docId w15:val="{D12C9346-69B4-4B31-B3BE-4F25BA659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sz w:val="18"/>
    </w:rPr>
  </w:style>
  <w:style w:type="paragraph" w:styleId="BodyTex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center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HeaderChar">
    <w:name w:val="Header Char"/>
    <w:link w:val="Header"/>
    <w:uiPriority w:val="99"/>
    <w:rsid w:val="00970718"/>
    <w:rPr>
      <w:rFonts w:ascii="Arial" w:hAnsi="Arial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EB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EB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BE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CA6390-A4BF-4106-BFE0-875C55418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19</Words>
  <Characters>809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questions that follow as about your most recent emergency visit at Kingston General Hospital</vt:lpstr>
    </vt:vector>
  </TitlesOfParts>
  <Company>Kingston General Hospital</Company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creator>Network Operations</dc:creator>
  <cp:lastModifiedBy>Daniel</cp:lastModifiedBy>
  <cp:revision>2</cp:revision>
  <cp:lastPrinted>2018-07-23T19:34:00Z</cp:lastPrinted>
  <dcterms:created xsi:type="dcterms:W3CDTF">2019-06-07T13:26:00Z</dcterms:created>
  <dcterms:modified xsi:type="dcterms:W3CDTF">2019-06-07T13:26:00Z</dcterms:modified>
</cp:coreProperties>
</file>